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B7CC55" w14:textId="2F884C02" w:rsidR="00E06092" w:rsidRPr="00000BD9" w:rsidRDefault="00E06092" w:rsidP="0008358C">
      <w:pPr>
        <w:pStyle w:val="Sectionheading"/>
        <w:spacing w:before="120"/>
      </w:pPr>
      <w:bookmarkStart w:id="0" w:name="_Toc349720822"/>
      <w:bookmarkStart w:id="1" w:name="_Toc532312051"/>
      <w:bookmarkStart w:id="2" w:name="_Toc532468438"/>
      <w:bookmarkStart w:id="3" w:name="_Toc532473469"/>
      <w:bookmarkStart w:id="4" w:name="_Toc532475334"/>
      <w:bookmarkStart w:id="5" w:name="_Toc532475468"/>
      <w:bookmarkStart w:id="6" w:name="_Toc532481996"/>
      <w:bookmarkStart w:id="7" w:name="_Toc532485663"/>
      <w:bookmarkStart w:id="8" w:name="_Toc532486687"/>
      <w:bookmarkStart w:id="9" w:name="_Toc536528998"/>
      <w:r w:rsidRPr="00000BD9">
        <w:t xml:space="preserve">How to vote </w:t>
      </w:r>
      <w:r>
        <w:rPr>
          <w:lang w:val="en-US"/>
        </w:rPr>
        <w:t>by mail</w:t>
      </w:r>
    </w:p>
    <w:p w14:paraId="0C66BC4E" w14:textId="1097D802" w:rsidR="00CE37AB" w:rsidRDefault="00E06092" w:rsidP="00075484">
      <w:pPr>
        <w:pStyle w:val="Heading2"/>
      </w:pPr>
      <w:bookmarkStart w:id="10" w:name="_Toc532312050"/>
      <w:bookmarkStart w:id="11" w:name="_Toc532468437"/>
      <w:bookmarkStart w:id="12" w:name="_Toc532473468"/>
      <w:bookmarkStart w:id="13" w:name="_Toc532475333"/>
      <w:bookmarkStart w:id="14" w:name="_Toc532475467"/>
      <w:bookmarkStart w:id="15" w:name="_Toc532486637"/>
      <w:bookmarkStart w:id="16" w:name="_Toc536197511"/>
      <w:bookmarkStart w:id="17" w:name="_Toc536528928"/>
      <w:bookmarkStart w:id="18" w:name="_Toc536718786"/>
      <w:bookmarkStart w:id="19" w:name="_Toc795969"/>
      <w:bookmarkStart w:id="20" w:name="_Toc2081295"/>
      <w:bookmarkStart w:id="21" w:name="_Toc2255376"/>
      <w:r w:rsidRPr="005C5403">
        <w:t>Easy to read guide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2226AB87" w14:textId="51626547" w:rsidR="00E06092" w:rsidRDefault="00CE37AB" w:rsidP="00075484">
      <w:pPr>
        <w:pStyle w:val="Heading2"/>
      </w:pPr>
      <w:r w:rsidRPr="00CE37AB">
        <w:t>Australian Electoral Commission</w:t>
      </w:r>
    </w:p>
    <w:p w14:paraId="480AA5F9" w14:textId="46D4311B" w:rsidR="00E90F97" w:rsidRDefault="00F64870" w:rsidP="00075484">
      <w:pPr>
        <w:pStyle w:val="Heading2"/>
      </w:pPr>
      <w:bookmarkStart w:id="22" w:name="_Toc536718787"/>
      <w:bookmarkStart w:id="23" w:name="_Toc795970"/>
      <w:bookmarkStart w:id="24" w:name="_Toc2081296"/>
      <w:bookmarkStart w:id="25" w:name="_Toc2255377"/>
      <w:r>
        <w:t xml:space="preserve">How to use this </w:t>
      </w:r>
      <w:bookmarkEnd w:id="0"/>
      <w:r w:rsidR="00594D8F">
        <w:t>guide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22"/>
      <w:bookmarkEnd w:id="23"/>
      <w:bookmarkEnd w:id="24"/>
      <w:bookmarkEnd w:id="25"/>
      <w:r w:rsidR="005C568E" w:rsidRPr="00CF0788">
        <w:t xml:space="preserve"> </w:t>
      </w:r>
    </w:p>
    <w:p w14:paraId="3ECB6EC1" w14:textId="186C010C" w:rsidR="00CE37AB" w:rsidRPr="00E9016B" w:rsidRDefault="00CE37AB" w:rsidP="00CE37A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Australian Electoral Commission (AEC) wrote this guide. When you see the word ‘we’, it means AEC. </w:t>
      </w:r>
    </w:p>
    <w:p w14:paraId="1D64B4E9" w14:textId="275B7E8D" w:rsidR="00CE37AB" w:rsidRDefault="00CE37AB" w:rsidP="00CE37A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 written this</w:t>
      </w:r>
      <w:r w:rsidRPr="00E9016B">
        <w:t xml:space="preserve"> </w:t>
      </w:r>
      <w:r>
        <w:t>guide</w:t>
      </w:r>
      <w:r w:rsidRPr="00E9016B">
        <w:t xml:space="preserve"> in an easy to</w:t>
      </w:r>
      <w:r>
        <w:t xml:space="preserve"> </w:t>
      </w:r>
      <w:r w:rsidRPr="00E9016B">
        <w:t xml:space="preserve">read way. </w:t>
      </w:r>
    </w:p>
    <w:p w14:paraId="49E061BB" w14:textId="38F84E12" w:rsidR="00CE37AB" w:rsidRPr="00E9016B" w:rsidRDefault="00CE37AB" w:rsidP="00CE37A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 We explain what these words mean. There is a list of these words on page</w:t>
      </w:r>
      <w:r w:rsidR="0008358C">
        <w:t xml:space="preserve"> </w:t>
      </w:r>
      <w:r w:rsidR="00D121F0">
        <w:rPr>
          <w:noProof/>
        </w:rPr>
        <w:fldChar w:fldCharType="begin"/>
      </w:r>
      <w:r w:rsidR="00D121F0">
        <w:rPr>
          <w:noProof/>
        </w:rPr>
        <w:instrText xml:space="preserve"> PAGEREF _Ref2259905 </w:instrText>
      </w:r>
      <w:r w:rsidR="00D121F0">
        <w:rPr>
          <w:noProof/>
        </w:rPr>
        <w:fldChar w:fldCharType="separate"/>
      </w:r>
      <w:r w:rsidR="00D121F0">
        <w:rPr>
          <w:noProof/>
        </w:rPr>
        <w:t>12</w:t>
      </w:r>
      <w:r w:rsidR="00D121F0">
        <w:rPr>
          <w:noProof/>
        </w:rPr>
        <w:fldChar w:fldCharType="end"/>
      </w:r>
      <w:r w:rsidRPr="00C43E56">
        <w:t>.</w:t>
      </w:r>
      <w:r>
        <w:t xml:space="preserve"> </w:t>
      </w:r>
    </w:p>
    <w:p w14:paraId="4012144E" w14:textId="4351F7C0" w:rsidR="00CE37AB" w:rsidRPr="000F6E4B" w:rsidRDefault="00CE37AB" w:rsidP="00CE37A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</w:t>
      </w:r>
      <w:r>
        <w:t xml:space="preserve"> assistance</w:t>
      </w:r>
      <w:r w:rsidRPr="000F6E4B">
        <w:t xml:space="preserve"> to read this </w:t>
      </w:r>
      <w:r>
        <w:t>guide</w:t>
      </w:r>
      <w:r w:rsidRPr="000F6E4B">
        <w:t>.</w:t>
      </w:r>
      <w:r>
        <w:t xml:space="preserve"> </w:t>
      </w:r>
      <w:r w:rsidRPr="000F6E4B">
        <w:t>A friend, family member or support person</w:t>
      </w:r>
      <w:r>
        <w:t xml:space="preserve"> </w:t>
      </w:r>
      <w:r w:rsidRPr="000F6E4B">
        <w:t xml:space="preserve">may be able to </w:t>
      </w:r>
      <w:r>
        <w:t>assist</w:t>
      </w:r>
      <w:r w:rsidRPr="000F6E4B">
        <w:t xml:space="preserve"> you. </w:t>
      </w:r>
    </w:p>
    <w:p w14:paraId="1482DF40" w14:textId="10A1D838" w:rsidR="009D427E" w:rsidRDefault="00A33000" w:rsidP="00826C65">
      <w:pPr>
        <w:pStyle w:val="Heading2"/>
        <w:rPr>
          <w:rFonts w:asciiTheme="minorHAnsi" w:eastAsiaTheme="minorEastAsia" w:hAnsiTheme="minorHAnsi" w:cstheme="minorBidi"/>
          <w:noProof/>
          <w:sz w:val="22"/>
          <w:lang w:val="en-US"/>
        </w:rPr>
      </w:pPr>
      <w:r>
        <w:br w:type="page"/>
      </w:r>
      <w:bookmarkStart w:id="26" w:name="_Toc349720823"/>
      <w:bookmarkStart w:id="27" w:name="_Toc532312052"/>
      <w:bookmarkStart w:id="28" w:name="_Toc532468439"/>
      <w:bookmarkStart w:id="29" w:name="_Toc532473470"/>
      <w:bookmarkStart w:id="30" w:name="_Toc532475335"/>
      <w:bookmarkStart w:id="31" w:name="_Toc532475469"/>
      <w:bookmarkStart w:id="32" w:name="_Toc532481997"/>
      <w:bookmarkStart w:id="33" w:name="_Toc532485664"/>
      <w:bookmarkStart w:id="34" w:name="_Toc532486688"/>
      <w:bookmarkStart w:id="35" w:name="_Toc536528999"/>
      <w:bookmarkStart w:id="36" w:name="_Toc536718788"/>
      <w:bookmarkStart w:id="37" w:name="_Toc795971"/>
      <w:bookmarkStart w:id="38" w:name="_Toc2081297"/>
      <w:bookmarkStart w:id="39" w:name="_Toc2255378"/>
      <w:r>
        <w:lastRenderedPageBreak/>
        <w:t xml:space="preserve">What’s in this </w:t>
      </w:r>
      <w:r w:rsidR="000C7D74">
        <w:t>guide</w:t>
      </w:r>
      <w:r>
        <w:t>?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r w:rsidR="00AC71D2">
        <w:rPr>
          <w:sz w:val="32"/>
        </w:rPr>
        <w:fldChar w:fldCharType="begin"/>
      </w:r>
      <w:r w:rsidR="00AC71D2">
        <w:instrText xml:space="preserve"> TOC \h \z \u \t "Heading 2,1" </w:instrText>
      </w:r>
      <w:r w:rsidR="00AC71D2">
        <w:rPr>
          <w:sz w:val="32"/>
        </w:rPr>
        <w:fldChar w:fldCharType="separate"/>
      </w:r>
    </w:p>
    <w:p w14:paraId="7BBB6553" w14:textId="723233E7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79" w:history="1">
        <w:r w:rsidR="009D427E" w:rsidRPr="00333C98">
          <w:rPr>
            <w:rStyle w:val="Hyperlink"/>
            <w:noProof/>
          </w:rPr>
          <w:t>Voting in an election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79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3</w:t>
        </w:r>
        <w:r w:rsidR="009D427E">
          <w:rPr>
            <w:noProof/>
            <w:webHidden/>
          </w:rPr>
          <w:fldChar w:fldCharType="end"/>
        </w:r>
      </w:hyperlink>
    </w:p>
    <w:p w14:paraId="5F2B2181" w14:textId="7785EE15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0" w:history="1">
        <w:r w:rsidR="009D427E" w:rsidRPr="00333C98">
          <w:rPr>
            <w:rStyle w:val="Hyperlink"/>
            <w:noProof/>
          </w:rPr>
          <w:t>Enrolling to vote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0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3</w:t>
        </w:r>
        <w:r w:rsidR="009D427E">
          <w:rPr>
            <w:noProof/>
            <w:webHidden/>
          </w:rPr>
          <w:fldChar w:fldCharType="end"/>
        </w:r>
      </w:hyperlink>
    </w:p>
    <w:p w14:paraId="14B1318D" w14:textId="682D87F4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1" w:history="1">
        <w:r w:rsidR="009D427E" w:rsidRPr="00333C98">
          <w:rPr>
            <w:rStyle w:val="Hyperlink"/>
            <w:noProof/>
          </w:rPr>
          <w:t>When do you need to vote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1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4</w:t>
        </w:r>
        <w:r w:rsidR="009D427E">
          <w:rPr>
            <w:noProof/>
            <w:webHidden/>
          </w:rPr>
          <w:fldChar w:fldCharType="end"/>
        </w:r>
      </w:hyperlink>
    </w:p>
    <w:p w14:paraId="6CC69FF9" w14:textId="58E33C46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2" w:history="1">
        <w:r w:rsidR="009D427E" w:rsidRPr="00333C98">
          <w:rPr>
            <w:rStyle w:val="Hyperlink"/>
            <w:noProof/>
          </w:rPr>
          <w:t>What if you can’t vote on election day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2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4</w:t>
        </w:r>
        <w:r w:rsidR="009D427E">
          <w:rPr>
            <w:noProof/>
            <w:webHidden/>
          </w:rPr>
          <w:fldChar w:fldCharType="end"/>
        </w:r>
      </w:hyperlink>
    </w:p>
    <w:p w14:paraId="1AF404AD" w14:textId="522151F5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3" w:history="1">
        <w:r w:rsidR="009D427E" w:rsidRPr="00333C98">
          <w:rPr>
            <w:rStyle w:val="Hyperlink"/>
            <w:noProof/>
          </w:rPr>
          <w:t>How do you ask for a postal vote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3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5</w:t>
        </w:r>
        <w:r w:rsidR="009D427E">
          <w:rPr>
            <w:noProof/>
            <w:webHidden/>
          </w:rPr>
          <w:fldChar w:fldCharType="end"/>
        </w:r>
      </w:hyperlink>
    </w:p>
    <w:p w14:paraId="1E642602" w14:textId="3AE3E4F3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4" w:history="1">
        <w:r w:rsidR="009D427E" w:rsidRPr="00333C98">
          <w:rPr>
            <w:rStyle w:val="Hyperlink"/>
            <w:noProof/>
          </w:rPr>
          <w:t>When will you get your ballot papers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4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8</w:t>
        </w:r>
        <w:r w:rsidR="009D427E">
          <w:rPr>
            <w:noProof/>
            <w:webHidden/>
          </w:rPr>
          <w:fldChar w:fldCharType="end"/>
        </w:r>
      </w:hyperlink>
    </w:p>
    <w:p w14:paraId="0312E74F" w14:textId="358D24CC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5" w:history="1">
        <w:r w:rsidR="009D427E" w:rsidRPr="00333C98">
          <w:rPr>
            <w:rStyle w:val="Hyperlink"/>
            <w:noProof/>
          </w:rPr>
          <w:t>What do you do with your ballot papers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5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8</w:t>
        </w:r>
        <w:r w:rsidR="009D427E">
          <w:rPr>
            <w:noProof/>
            <w:webHidden/>
          </w:rPr>
          <w:fldChar w:fldCharType="end"/>
        </w:r>
      </w:hyperlink>
    </w:p>
    <w:p w14:paraId="0740673E" w14:textId="7CC7687F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6" w:history="1">
        <w:r w:rsidR="009D427E" w:rsidRPr="00333C98">
          <w:rPr>
            <w:rStyle w:val="Hyperlink"/>
            <w:noProof/>
          </w:rPr>
          <w:t>How do you fill out your green ballot paper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6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9</w:t>
        </w:r>
        <w:r w:rsidR="009D427E">
          <w:rPr>
            <w:noProof/>
            <w:webHidden/>
          </w:rPr>
          <w:fldChar w:fldCharType="end"/>
        </w:r>
      </w:hyperlink>
    </w:p>
    <w:p w14:paraId="4CC56913" w14:textId="7A4A4C3D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7" w:history="1">
        <w:r w:rsidR="009D427E" w:rsidRPr="00333C98">
          <w:rPr>
            <w:rStyle w:val="Hyperlink"/>
            <w:noProof/>
          </w:rPr>
          <w:t>How do you fill out your white ballot paper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7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10</w:t>
        </w:r>
        <w:r w:rsidR="009D427E">
          <w:rPr>
            <w:noProof/>
            <w:webHidden/>
          </w:rPr>
          <w:fldChar w:fldCharType="end"/>
        </w:r>
      </w:hyperlink>
    </w:p>
    <w:p w14:paraId="4C5CED89" w14:textId="7217FE24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8" w:history="1">
        <w:r w:rsidR="009D427E" w:rsidRPr="00333C98">
          <w:rPr>
            <w:rStyle w:val="Hyperlink"/>
            <w:noProof/>
          </w:rPr>
          <w:t>Where do you put your ballot papers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8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11</w:t>
        </w:r>
        <w:r w:rsidR="009D427E">
          <w:rPr>
            <w:noProof/>
            <w:webHidden/>
          </w:rPr>
          <w:fldChar w:fldCharType="end"/>
        </w:r>
      </w:hyperlink>
    </w:p>
    <w:p w14:paraId="2411840D" w14:textId="5622C81F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89" w:history="1">
        <w:r w:rsidR="009D427E" w:rsidRPr="00333C98">
          <w:rPr>
            <w:rStyle w:val="Hyperlink"/>
            <w:noProof/>
          </w:rPr>
          <w:t>Do you need to apply for a postal vote each election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89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12</w:t>
        </w:r>
        <w:r w:rsidR="009D427E">
          <w:rPr>
            <w:noProof/>
            <w:webHidden/>
          </w:rPr>
          <w:fldChar w:fldCharType="end"/>
        </w:r>
      </w:hyperlink>
    </w:p>
    <w:p w14:paraId="4F03B40C" w14:textId="6D3B2C79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90" w:history="1">
        <w:r w:rsidR="009D427E" w:rsidRPr="00333C98">
          <w:rPr>
            <w:rStyle w:val="Hyperlink"/>
            <w:noProof/>
          </w:rPr>
          <w:t>Can you practise voting before the election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90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12</w:t>
        </w:r>
        <w:r w:rsidR="009D427E">
          <w:rPr>
            <w:noProof/>
            <w:webHidden/>
          </w:rPr>
          <w:fldChar w:fldCharType="end"/>
        </w:r>
      </w:hyperlink>
    </w:p>
    <w:p w14:paraId="5C1F1B95" w14:textId="2F7A05F3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91" w:history="1">
        <w:r w:rsidR="009D427E" w:rsidRPr="00333C98">
          <w:rPr>
            <w:rStyle w:val="Hyperlink"/>
            <w:noProof/>
          </w:rPr>
          <w:t>How can you get more information?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91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13</w:t>
        </w:r>
        <w:r w:rsidR="009D427E">
          <w:rPr>
            <w:noProof/>
            <w:webHidden/>
          </w:rPr>
          <w:fldChar w:fldCharType="end"/>
        </w:r>
      </w:hyperlink>
    </w:p>
    <w:p w14:paraId="3071FA32" w14:textId="73CD57D1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92" w:history="1">
        <w:r w:rsidR="009D427E" w:rsidRPr="00333C98">
          <w:rPr>
            <w:rStyle w:val="Hyperlink"/>
            <w:noProof/>
          </w:rPr>
          <w:t>Word list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92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13</w:t>
        </w:r>
        <w:r w:rsidR="009D427E">
          <w:rPr>
            <w:noProof/>
            <w:webHidden/>
          </w:rPr>
          <w:fldChar w:fldCharType="end"/>
        </w:r>
      </w:hyperlink>
    </w:p>
    <w:p w14:paraId="1F982C8E" w14:textId="30342D81" w:rsidR="009D427E" w:rsidRDefault="00B01FF4">
      <w:pPr>
        <w:pStyle w:val="TOC1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2255393" w:history="1">
        <w:r w:rsidR="009D427E" w:rsidRPr="00333C98">
          <w:rPr>
            <w:rStyle w:val="Hyperlink"/>
            <w:noProof/>
          </w:rPr>
          <w:t>Contact us</w:t>
        </w:r>
        <w:r w:rsidR="009D427E">
          <w:rPr>
            <w:noProof/>
            <w:webHidden/>
          </w:rPr>
          <w:tab/>
        </w:r>
        <w:r w:rsidR="009D427E">
          <w:rPr>
            <w:noProof/>
            <w:webHidden/>
          </w:rPr>
          <w:fldChar w:fldCharType="begin"/>
        </w:r>
        <w:r w:rsidR="009D427E">
          <w:rPr>
            <w:noProof/>
            <w:webHidden/>
          </w:rPr>
          <w:instrText xml:space="preserve"> PAGEREF _Toc2255393 \h </w:instrText>
        </w:r>
        <w:r w:rsidR="009D427E">
          <w:rPr>
            <w:noProof/>
            <w:webHidden/>
          </w:rPr>
        </w:r>
        <w:r w:rsidR="009D427E">
          <w:rPr>
            <w:noProof/>
            <w:webHidden/>
          </w:rPr>
          <w:fldChar w:fldCharType="separate"/>
        </w:r>
        <w:r w:rsidR="00A74008">
          <w:rPr>
            <w:noProof/>
            <w:webHidden/>
          </w:rPr>
          <w:t>16</w:t>
        </w:r>
        <w:r w:rsidR="009D427E">
          <w:rPr>
            <w:noProof/>
            <w:webHidden/>
          </w:rPr>
          <w:fldChar w:fldCharType="end"/>
        </w:r>
      </w:hyperlink>
    </w:p>
    <w:p w14:paraId="5FC6D432" w14:textId="74CFC7FC" w:rsidR="00844EB6" w:rsidRDefault="00AC71D2" w:rsidP="009A5BA3">
      <w:pPr>
        <w:spacing w:after="240"/>
      </w:pPr>
      <w:r>
        <w:fldChar w:fldCharType="end"/>
      </w:r>
      <w:r w:rsidR="00B325E4">
        <w:br w:type="page"/>
      </w:r>
    </w:p>
    <w:p w14:paraId="7CE39607" w14:textId="4FAEB7B9" w:rsidR="00151817" w:rsidRPr="00151817" w:rsidRDefault="00DA7831" w:rsidP="00075484">
      <w:pPr>
        <w:pStyle w:val="Heading2"/>
      </w:pPr>
      <w:bookmarkStart w:id="40" w:name="_Toc2255379"/>
      <w:r>
        <w:lastRenderedPageBreak/>
        <w:t>Voting in an election</w:t>
      </w:r>
      <w:bookmarkEnd w:id="40"/>
      <w:r w:rsidR="00CE37AB">
        <w:t xml:space="preserve"> </w:t>
      </w:r>
    </w:p>
    <w:p w14:paraId="18D232F1" w14:textId="77777777" w:rsidR="00CE37AB" w:rsidRPr="00DB0295" w:rsidRDefault="00CE37AB" w:rsidP="00CE37AB">
      <w:r>
        <w:t xml:space="preserve">In Australia we have a </w:t>
      </w:r>
      <w:r w:rsidRPr="007E2784">
        <w:rPr>
          <w:rStyle w:val="Strong"/>
        </w:rPr>
        <w:t>federal election</w:t>
      </w:r>
      <w:r>
        <w:t xml:space="preserve"> about every 3 years.</w:t>
      </w:r>
    </w:p>
    <w:p w14:paraId="52F904EB" w14:textId="77777777" w:rsidR="00CE37AB" w:rsidRDefault="00CE37AB" w:rsidP="00CE37AB">
      <w:r>
        <w:t xml:space="preserve">A federal election is for the whole country. </w:t>
      </w:r>
    </w:p>
    <w:p w14:paraId="363E7C25" w14:textId="77777777" w:rsidR="00CE37AB" w:rsidRDefault="00CE37AB" w:rsidP="00CE37AB">
      <w:r>
        <w:t xml:space="preserve">It’s how we choose Australia’s government. </w:t>
      </w:r>
    </w:p>
    <w:p w14:paraId="162D69F1" w14:textId="16EEFCA0" w:rsidR="00CE37AB" w:rsidRDefault="00CE37AB" w:rsidP="00CE37AB">
      <w:r>
        <w:t xml:space="preserve">The Governor-General chooses the date for the election. </w:t>
      </w:r>
    </w:p>
    <w:p w14:paraId="6745F580" w14:textId="77777777" w:rsidR="00CE37AB" w:rsidRPr="00DB0295" w:rsidRDefault="00CE37AB" w:rsidP="00CE37AB">
      <w:r>
        <w:t>Election day will be on a Saturday.</w:t>
      </w:r>
    </w:p>
    <w:p w14:paraId="01E81D20" w14:textId="77777777" w:rsidR="00CE37AB" w:rsidRDefault="00CE37AB" w:rsidP="00CE37AB">
      <w:r>
        <w:t xml:space="preserve">On that day, Australian people will </w:t>
      </w:r>
      <w:r w:rsidRPr="0048287A">
        <w:rPr>
          <w:rStyle w:val="Strong"/>
        </w:rPr>
        <w:t>vote</w:t>
      </w:r>
      <w:r>
        <w:t>.</w:t>
      </w:r>
    </w:p>
    <w:p w14:paraId="40B1FE23" w14:textId="675E948F" w:rsidR="00CE37AB" w:rsidRDefault="00CE37AB" w:rsidP="00CE37AB">
      <w:r>
        <w:t>When you vote, you help to choose who is part of</w:t>
      </w:r>
      <w:r w:rsidR="00B74F8C">
        <w:br/>
      </w:r>
      <w:r>
        <w:t>Australia’s government.</w:t>
      </w:r>
    </w:p>
    <w:p w14:paraId="076F5053" w14:textId="77777777" w:rsidR="00CE37AB" w:rsidRPr="00DA7831" w:rsidRDefault="00CE37AB" w:rsidP="00CE37AB">
      <w:r w:rsidRPr="00DA7831">
        <w:t xml:space="preserve">You </w:t>
      </w:r>
      <w:r>
        <w:t>must</w:t>
      </w:r>
      <w:r w:rsidRPr="00DA7831">
        <w:t xml:space="preserve"> vote if you are: </w:t>
      </w:r>
    </w:p>
    <w:p w14:paraId="54692ED5" w14:textId="77777777" w:rsidR="00CE37AB" w:rsidRDefault="00CE37AB" w:rsidP="00CE37AB">
      <w:pPr>
        <w:pStyle w:val="ListParagraph"/>
        <w:numPr>
          <w:ilvl w:val="0"/>
          <w:numId w:val="5"/>
        </w:numPr>
      </w:pPr>
      <w:r w:rsidRPr="00DA7831">
        <w:t xml:space="preserve">an Australian </w:t>
      </w:r>
      <w:r w:rsidRPr="00007650">
        <w:rPr>
          <w:rStyle w:val="Strong"/>
        </w:rPr>
        <w:t>citizen</w:t>
      </w:r>
    </w:p>
    <w:p w14:paraId="6236816F" w14:textId="77777777" w:rsidR="00CE37AB" w:rsidRDefault="00CE37AB" w:rsidP="00CE37AB">
      <w:pPr>
        <w:pStyle w:val="ListParagraph"/>
      </w:pPr>
      <w:r>
        <w:t>and</w:t>
      </w:r>
    </w:p>
    <w:p w14:paraId="60107A48" w14:textId="77777777" w:rsidR="00CE37AB" w:rsidRDefault="00CE37AB" w:rsidP="00CE37AB">
      <w:pPr>
        <w:pStyle w:val="ListParagraph"/>
        <w:numPr>
          <w:ilvl w:val="0"/>
          <w:numId w:val="5"/>
        </w:numPr>
      </w:pPr>
      <w:r>
        <w:t xml:space="preserve">aged </w:t>
      </w:r>
      <w:r w:rsidRPr="00DA7831">
        <w:t xml:space="preserve">18 years old or older. </w:t>
      </w:r>
    </w:p>
    <w:p w14:paraId="732FF8C4" w14:textId="77777777" w:rsidR="00CE37AB" w:rsidRPr="00DA7831" w:rsidRDefault="00CE37AB" w:rsidP="00CE37AB">
      <w:r w:rsidRPr="00D50107">
        <w:t xml:space="preserve">A </w:t>
      </w:r>
      <w:r>
        <w:t xml:space="preserve">citizen is someone </w:t>
      </w:r>
      <w:r w:rsidRPr="00D50107">
        <w:t xml:space="preserve">who is </w:t>
      </w:r>
      <w:r>
        <w:t>given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12676487" w14:textId="4F6A6462" w:rsidR="00CE37AB" w:rsidRPr="0048287A" w:rsidRDefault="00CE37AB" w:rsidP="00CE37AB">
      <w:r w:rsidRPr="0048287A">
        <w:t>Voting lets you have your say</w:t>
      </w:r>
      <w:r>
        <w:t xml:space="preserve"> about who runs our country.</w:t>
      </w:r>
    </w:p>
    <w:p w14:paraId="0E592D4A" w14:textId="2388431F" w:rsidR="0048287A" w:rsidRDefault="0048287A" w:rsidP="00075484">
      <w:pPr>
        <w:pStyle w:val="Heading2"/>
      </w:pPr>
      <w:bookmarkStart w:id="41" w:name="_Toc2255380"/>
      <w:r>
        <w:t>Enrolling to vote</w:t>
      </w:r>
      <w:bookmarkEnd w:id="41"/>
    </w:p>
    <w:p w14:paraId="68272DB2" w14:textId="77777777" w:rsidR="00CE37AB" w:rsidRPr="00DA7831" w:rsidRDefault="00CE37AB" w:rsidP="00CE37AB">
      <w:r w:rsidRPr="00DA7831">
        <w:t xml:space="preserve">Before you can vote, you must </w:t>
      </w:r>
      <w:r w:rsidRPr="00DA7831">
        <w:rPr>
          <w:rStyle w:val="Strong"/>
        </w:rPr>
        <w:t>enrol</w:t>
      </w:r>
      <w:r w:rsidRPr="00DA7831">
        <w:t>.</w:t>
      </w:r>
    </w:p>
    <w:p w14:paraId="330579F6" w14:textId="1008CC50" w:rsidR="00E41499" w:rsidRPr="00CE37AB" w:rsidRDefault="00CE37AB" w:rsidP="00CE37AB">
      <w:r>
        <w:t xml:space="preserve">You can read our guide that tells you how to enrol – </w:t>
      </w:r>
      <w:r w:rsidRPr="00CD24CB">
        <w:rPr>
          <w:rStyle w:val="Emphasis"/>
        </w:rPr>
        <w:t>How to</w:t>
      </w:r>
      <w:r w:rsidR="00B74F8C">
        <w:rPr>
          <w:rStyle w:val="Emphasis"/>
        </w:rPr>
        <w:br/>
      </w:r>
      <w:r w:rsidRPr="00CD24CB">
        <w:rPr>
          <w:rStyle w:val="Emphasis"/>
        </w:rPr>
        <w:t>enrol to vote</w:t>
      </w:r>
      <w:r>
        <w:t>.</w:t>
      </w:r>
    </w:p>
    <w:p w14:paraId="5834D0C5" w14:textId="77777777" w:rsidR="0008358C" w:rsidRDefault="0008358C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42" w:name="_Toc2255381"/>
      <w:r>
        <w:br w:type="page"/>
      </w:r>
    </w:p>
    <w:p w14:paraId="2F62AC86" w14:textId="2B9397D7" w:rsidR="0048287A" w:rsidRDefault="00CD24CB" w:rsidP="00B30958">
      <w:pPr>
        <w:pStyle w:val="Heading2"/>
      </w:pPr>
      <w:r>
        <w:lastRenderedPageBreak/>
        <w:t>When do you need to vote?</w:t>
      </w:r>
      <w:bookmarkEnd w:id="42"/>
    </w:p>
    <w:p w14:paraId="743BF77A" w14:textId="36CC58F3" w:rsidR="00CE37AB" w:rsidRPr="00CD24CB" w:rsidRDefault="00CE37AB" w:rsidP="00CD24CB">
      <w:r>
        <w:t xml:space="preserve">The Governor-General chooses the date for the election. </w:t>
      </w:r>
    </w:p>
    <w:p w14:paraId="3B92016D" w14:textId="77777777" w:rsidR="00CE37AB" w:rsidRPr="00CD24CB" w:rsidRDefault="00CE37AB" w:rsidP="00CD24CB">
      <w:r>
        <w:t>We will tell people what the election date is when it has been chosen.</w:t>
      </w:r>
    </w:p>
    <w:p w14:paraId="6B4D810C" w14:textId="587D276F" w:rsidR="00CE37AB" w:rsidRDefault="00CE37AB" w:rsidP="00CD24CB">
      <w:r>
        <w:t>If you want to find out when election day is, you can:</w:t>
      </w:r>
    </w:p>
    <w:p w14:paraId="175C8A05" w14:textId="77777777" w:rsidR="00CE37AB" w:rsidRPr="007E2784" w:rsidRDefault="00CE37AB" w:rsidP="00CD24CB">
      <w:pPr>
        <w:pStyle w:val="ListParagraph"/>
        <w:numPr>
          <w:ilvl w:val="0"/>
          <w:numId w:val="11"/>
        </w:numPr>
        <w:rPr>
          <w:rStyle w:val="Hyperlink"/>
          <w:b w:val="0"/>
          <w:color w:val="auto"/>
        </w:rPr>
      </w:pPr>
      <w:r>
        <w:t xml:space="preserve">visit our website </w:t>
      </w:r>
      <w:hyperlink r:id="rId8" w:history="1">
        <w:r w:rsidRPr="00EB4CB2">
          <w:rPr>
            <w:rStyle w:val="Hyperlink"/>
          </w:rPr>
          <w:t>www.aec.gov.au</w:t>
        </w:r>
      </w:hyperlink>
    </w:p>
    <w:p w14:paraId="5427A194" w14:textId="77777777" w:rsidR="00CE37AB" w:rsidRDefault="00CE37AB" w:rsidP="00CD24CB">
      <w:pPr>
        <w:pStyle w:val="ListParagraph"/>
        <w:numPr>
          <w:ilvl w:val="0"/>
          <w:numId w:val="11"/>
        </w:numPr>
      </w:pPr>
      <w:r>
        <w:t>ask a family member, friend or neighbour</w:t>
      </w:r>
    </w:p>
    <w:p w14:paraId="0F6E9AB6" w14:textId="77777777" w:rsidR="00CE37AB" w:rsidRDefault="00CE37AB" w:rsidP="00CD24CB">
      <w:pPr>
        <w:pStyle w:val="ListParagraph"/>
        <w:numPr>
          <w:ilvl w:val="0"/>
          <w:numId w:val="11"/>
        </w:numPr>
      </w:pPr>
      <w:r>
        <w:t>watch the news on TV</w:t>
      </w:r>
    </w:p>
    <w:p w14:paraId="2131F9D5" w14:textId="77777777" w:rsidR="00CE37AB" w:rsidRDefault="00CE37AB" w:rsidP="00CD24CB">
      <w:pPr>
        <w:pStyle w:val="ListParagraph"/>
        <w:numPr>
          <w:ilvl w:val="0"/>
          <w:numId w:val="11"/>
        </w:numPr>
      </w:pPr>
      <w:r>
        <w:t>search online</w:t>
      </w:r>
    </w:p>
    <w:p w14:paraId="154A1F52" w14:textId="77777777" w:rsidR="00CE37AB" w:rsidRDefault="00CE37AB" w:rsidP="00CD24CB">
      <w:pPr>
        <w:pStyle w:val="ListParagraph"/>
        <w:numPr>
          <w:ilvl w:val="0"/>
          <w:numId w:val="11"/>
        </w:numPr>
      </w:pPr>
      <w:r>
        <w:t xml:space="preserve">call us on </w:t>
      </w:r>
      <w:r w:rsidRPr="00CD24CB">
        <w:rPr>
          <w:rStyle w:val="Strong"/>
        </w:rPr>
        <w:t>13 23 26</w:t>
      </w:r>
      <w:r w:rsidRPr="00CD24CB">
        <w:t>.</w:t>
      </w:r>
    </w:p>
    <w:p w14:paraId="57A05671" w14:textId="77777777" w:rsidR="00CE37AB" w:rsidRPr="00CD24CB" w:rsidRDefault="00CE37AB" w:rsidP="00CD24CB">
      <w:r>
        <w:t>On election day, voting opens at 8am.</w:t>
      </w:r>
    </w:p>
    <w:p w14:paraId="3D211C18" w14:textId="77777777" w:rsidR="00CE37AB" w:rsidRPr="00CD24CB" w:rsidRDefault="00CE37AB" w:rsidP="00CD24CB">
      <w:r>
        <w:t>On election day, voting closes at 6pm.</w:t>
      </w:r>
    </w:p>
    <w:p w14:paraId="3A3FA5E7" w14:textId="77777777" w:rsidR="00CE37AB" w:rsidRDefault="00CE37AB" w:rsidP="00CD24CB">
      <w:r>
        <w:t>You must vote before voting closes.</w:t>
      </w:r>
    </w:p>
    <w:p w14:paraId="50730E87" w14:textId="545EC043" w:rsidR="00DF07CE" w:rsidRPr="00682247" w:rsidRDefault="00DF07CE" w:rsidP="00682247">
      <w:pPr>
        <w:pStyle w:val="Heading2"/>
      </w:pPr>
      <w:bookmarkStart w:id="43" w:name="_Toc2255382"/>
      <w:r>
        <w:t>What if you can’t vote on election day?</w:t>
      </w:r>
      <w:bookmarkEnd w:id="43"/>
    </w:p>
    <w:p w14:paraId="05DA1712" w14:textId="77777777" w:rsidR="00CE37AB" w:rsidRDefault="00CE37AB" w:rsidP="00CE37AB">
      <w:r>
        <w:t xml:space="preserve">Sometimes, people can’t vote on election day. </w:t>
      </w:r>
    </w:p>
    <w:p w14:paraId="1AB3C823" w14:textId="0C698E62" w:rsidR="00CE37AB" w:rsidRDefault="00CE37AB" w:rsidP="00CE37AB">
      <w:r>
        <w:t xml:space="preserve">This might be because they are going away on holiday. </w:t>
      </w:r>
    </w:p>
    <w:p w14:paraId="7E119BD6" w14:textId="77777777" w:rsidR="00CE37AB" w:rsidRDefault="00CE37AB" w:rsidP="00CE37AB">
      <w:r>
        <w:t xml:space="preserve">Or maybe they will be in hospital. </w:t>
      </w:r>
    </w:p>
    <w:p w14:paraId="049458A2" w14:textId="77777777" w:rsidR="00CE37AB" w:rsidRPr="003F583C" w:rsidRDefault="00CE37AB" w:rsidP="00CE37AB">
      <w:r>
        <w:t>If you can’t vote on election day, you can vote before the election.</w:t>
      </w:r>
    </w:p>
    <w:p w14:paraId="4A18E3F1" w14:textId="77777777" w:rsidR="00CE37AB" w:rsidRDefault="00CE37AB" w:rsidP="00CE37AB">
      <w:r>
        <w:t>You can send us your vote in the mail.</w:t>
      </w:r>
    </w:p>
    <w:p w14:paraId="37ED6B05" w14:textId="77777777" w:rsidR="00CE37AB" w:rsidRPr="003F583C" w:rsidRDefault="00CE37AB" w:rsidP="00CE37AB">
      <w:r>
        <w:t xml:space="preserve">This is called a </w:t>
      </w:r>
      <w:r w:rsidRPr="003F583C">
        <w:rPr>
          <w:rStyle w:val="Strong"/>
        </w:rPr>
        <w:t>postal vote</w:t>
      </w:r>
      <w:r>
        <w:t>.</w:t>
      </w:r>
    </w:p>
    <w:p w14:paraId="2A2F69D2" w14:textId="77777777" w:rsidR="00CE37AB" w:rsidRDefault="00CE37AB" w:rsidP="00CE37AB">
      <w:r>
        <w:t>You must apply for a postal vote.</w:t>
      </w:r>
    </w:p>
    <w:p w14:paraId="77FB704E" w14:textId="10A01CC2" w:rsidR="00CE37AB" w:rsidRPr="003F583C" w:rsidRDefault="00CE37AB" w:rsidP="00CE37AB">
      <w:r>
        <w:t xml:space="preserve">We explain how to make a postal vote on page </w:t>
      </w:r>
      <w:r w:rsidR="00114ED8">
        <w:t>9</w:t>
      </w:r>
      <w:r>
        <w:t>.</w:t>
      </w:r>
    </w:p>
    <w:p w14:paraId="04106A6F" w14:textId="77777777" w:rsidR="00CE37AB" w:rsidRPr="003F583C" w:rsidRDefault="00CE37AB" w:rsidP="00CE37AB">
      <w:r>
        <w:t xml:space="preserve">You can also vote at some </w:t>
      </w:r>
      <w:r w:rsidRPr="001F040A">
        <w:rPr>
          <w:rStyle w:val="Strong"/>
        </w:rPr>
        <w:t>polling places</w:t>
      </w:r>
      <w:r>
        <w:t xml:space="preserve"> before election day.</w:t>
      </w:r>
    </w:p>
    <w:p w14:paraId="04CFCED0" w14:textId="77777777" w:rsidR="00CE37AB" w:rsidRDefault="00CE37AB" w:rsidP="00CE37AB">
      <w:r w:rsidRPr="00443967">
        <w:t>A polling place is a building, such as a school or community centre, where people go to vote during an election.</w:t>
      </w:r>
    </w:p>
    <w:p w14:paraId="333DB4AA" w14:textId="77777777" w:rsidR="00CE37AB" w:rsidRDefault="00CE37AB" w:rsidP="00CE37AB">
      <w:r>
        <w:lastRenderedPageBreak/>
        <w:t>If you call us, we will assist you to find a polling place near you.</w:t>
      </w:r>
    </w:p>
    <w:p w14:paraId="6148B2F3" w14:textId="6E4E0CFA" w:rsidR="00CE37AB" w:rsidRPr="003F583C" w:rsidRDefault="00CE37AB" w:rsidP="00CE37AB">
      <w:r w:rsidRPr="00CE37AB">
        <w:t>Phone</w:t>
      </w:r>
      <w:r>
        <w:rPr>
          <w:rStyle w:val="Strong"/>
        </w:rPr>
        <w:t xml:space="preserve"> </w:t>
      </w:r>
      <w:r w:rsidRPr="003F583C">
        <w:rPr>
          <w:rStyle w:val="Strong"/>
        </w:rPr>
        <w:t>13 23 26</w:t>
      </w:r>
    </w:p>
    <w:p w14:paraId="26190322" w14:textId="3D060246" w:rsidR="003F583C" w:rsidRDefault="00DF07CE" w:rsidP="00075484">
      <w:pPr>
        <w:pStyle w:val="Heading2"/>
      </w:pPr>
      <w:bookmarkStart w:id="44" w:name="_Toc2255383"/>
      <w:r>
        <w:t>How do</w:t>
      </w:r>
      <w:r w:rsidR="000375C5">
        <w:t xml:space="preserve"> you</w:t>
      </w:r>
      <w:r>
        <w:t xml:space="preserve"> ask for a postal vote</w:t>
      </w:r>
      <w:r w:rsidR="003F583C">
        <w:t>?</w:t>
      </w:r>
      <w:bookmarkEnd w:id="44"/>
    </w:p>
    <w:p w14:paraId="00466472" w14:textId="77777777" w:rsidR="00CE37AB" w:rsidRDefault="00CE37AB" w:rsidP="00CE37AB">
      <w:r>
        <w:t>You ask for a postal vote by filling out a form.</w:t>
      </w:r>
    </w:p>
    <w:p w14:paraId="278822F6" w14:textId="77777777" w:rsidR="00CE37AB" w:rsidRPr="00DF07CE" w:rsidRDefault="00CE37AB" w:rsidP="00CE37AB">
      <w:r>
        <w:t>We call this a postal vote application.</w:t>
      </w:r>
    </w:p>
    <w:p w14:paraId="2CB1FE07" w14:textId="77777777" w:rsidR="00CE37AB" w:rsidRDefault="00CE37AB" w:rsidP="00CE37AB">
      <w:r>
        <w:t>You can fill out your postal vote application:</w:t>
      </w:r>
    </w:p>
    <w:p w14:paraId="436B1F6B" w14:textId="77777777" w:rsidR="00CE37AB" w:rsidRDefault="00CE37AB" w:rsidP="00CE37AB">
      <w:pPr>
        <w:pStyle w:val="ListParagraph"/>
        <w:numPr>
          <w:ilvl w:val="0"/>
          <w:numId w:val="28"/>
        </w:numPr>
        <w:ind w:left="714" w:hanging="357"/>
      </w:pPr>
      <w:r>
        <w:t>online</w:t>
      </w:r>
    </w:p>
    <w:p w14:paraId="3309AEA2" w14:textId="45575AFB" w:rsidR="0084507E" w:rsidRDefault="00CE37AB" w:rsidP="00B87533">
      <w:pPr>
        <w:pStyle w:val="ListParagraph"/>
        <w:numPr>
          <w:ilvl w:val="0"/>
          <w:numId w:val="28"/>
        </w:numPr>
        <w:ind w:left="714" w:hanging="357"/>
      </w:pPr>
      <w:r>
        <w:t>on paper.</w:t>
      </w:r>
    </w:p>
    <w:p w14:paraId="47685C53" w14:textId="365341A2" w:rsidR="008D6A1A" w:rsidRDefault="008D6A1A" w:rsidP="00075484">
      <w:pPr>
        <w:pStyle w:val="Heading3"/>
      </w:pPr>
      <w:r>
        <w:t>Filling out your postal vote application online</w:t>
      </w:r>
    </w:p>
    <w:p w14:paraId="140C4874" w14:textId="77777777" w:rsidR="00CE37AB" w:rsidRDefault="00CE37AB" w:rsidP="00CE37AB">
      <w:r>
        <w:t>When the date for election day has been chosen, visit our website.</w:t>
      </w:r>
    </w:p>
    <w:p w14:paraId="364436E0" w14:textId="0AEEBCA8" w:rsidR="00CE37AB" w:rsidRPr="00DF07CE" w:rsidRDefault="00CE37AB" w:rsidP="00CE37AB">
      <w:r w:rsidRPr="00CE37AB">
        <w:t>Website</w:t>
      </w:r>
      <w:r>
        <w:rPr>
          <w:rStyle w:val="Hyperlink"/>
        </w:rPr>
        <w:t xml:space="preserve"> </w:t>
      </w:r>
      <w:hyperlink r:id="rId9" w:history="1">
        <w:r w:rsidRPr="00027F9B">
          <w:rPr>
            <w:rStyle w:val="Hyperlink"/>
          </w:rPr>
          <w:t>www.aec.gov.au/pva</w:t>
        </w:r>
      </w:hyperlink>
      <w:r>
        <w:t xml:space="preserve"> </w:t>
      </w:r>
    </w:p>
    <w:p w14:paraId="71F9F3B5" w14:textId="77777777" w:rsidR="00CE37AB" w:rsidRPr="00DF07CE" w:rsidRDefault="00CE37AB" w:rsidP="00CE37AB">
      <w:r>
        <w:t>You need to answer some questions.</w:t>
      </w:r>
    </w:p>
    <w:p w14:paraId="1D0759C5" w14:textId="7C64DB11" w:rsidR="00CE37AB" w:rsidRDefault="00CE37AB" w:rsidP="00CE37AB">
      <w:r>
        <w:t>We explain these questions on page</w:t>
      </w:r>
      <w:r w:rsidR="00826C65">
        <w:t xml:space="preserve"> </w:t>
      </w:r>
      <w:r w:rsidR="005F6390">
        <w:rPr>
          <w:noProof/>
        </w:rPr>
        <w:fldChar w:fldCharType="begin"/>
      </w:r>
      <w:r w:rsidR="005F6390">
        <w:rPr>
          <w:noProof/>
        </w:rPr>
        <w:instrText xml:space="preserve"> PAGEREF _Ref2695088 </w:instrText>
      </w:r>
      <w:r w:rsidR="005F6390">
        <w:rPr>
          <w:noProof/>
        </w:rPr>
        <w:fldChar w:fldCharType="separate"/>
      </w:r>
      <w:r w:rsidR="00826C65">
        <w:rPr>
          <w:noProof/>
        </w:rPr>
        <w:t>7</w:t>
      </w:r>
      <w:r w:rsidR="005F6390">
        <w:rPr>
          <w:noProof/>
        </w:rPr>
        <w:fldChar w:fldCharType="end"/>
      </w:r>
      <w:r w:rsidRPr="00E41499">
        <w:t>.</w:t>
      </w:r>
      <w:r>
        <w:t xml:space="preserve"> </w:t>
      </w:r>
    </w:p>
    <w:p w14:paraId="3E0BAD83" w14:textId="77777777" w:rsidR="00CE37AB" w:rsidRDefault="00CE37AB" w:rsidP="00CE37AB">
      <w:r w:rsidRPr="000F6E4B">
        <w:t xml:space="preserve">You can ask for </w:t>
      </w:r>
      <w:r>
        <w:t>assistance</w:t>
      </w:r>
      <w:r w:rsidRPr="000F6E4B">
        <w:t xml:space="preserve"> to </w:t>
      </w:r>
      <w:r>
        <w:t xml:space="preserve">fill out your postal vote application online. </w:t>
      </w:r>
    </w:p>
    <w:p w14:paraId="610C5759" w14:textId="77777777" w:rsidR="00CE37AB" w:rsidRDefault="00CE37AB" w:rsidP="00CE37AB">
      <w:r w:rsidRPr="00610B33">
        <w:t xml:space="preserve">When you are finished, </w:t>
      </w:r>
      <w:r>
        <w:t>you need to use</w:t>
      </w:r>
      <w:r w:rsidRPr="00610B33">
        <w:t xml:space="preserve"> the button</w:t>
      </w:r>
      <w:r>
        <w:t xml:space="preserve"> that says: S</w:t>
      </w:r>
      <w:r w:rsidRPr="00610B33">
        <w:t>ubmit.</w:t>
      </w:r>
    </w:p>
    <w:p w14:paraId="02D58B32" w14:textId="2BEF788C" w:rsidR="008D6A1A" w:rsidRDefault="008D6A1A" w:rsidP="00075484">
      <w:pPr>
        <w:pStyle w:val="Heading3"/>
      </w:pPr>
      <w:r>
        <w:t>Filling out your postal vote application on paper</w:t>
      </w:r>
    </w:p>
    <w:p w14:paraId="585E9817" w14:textId="42D989FC" w:rsidR="00CE37AB" w:rsidRPr="00DF07CE" w:rsidRDefault="00CE37AB" w:rsidP="007E2784">
      <w:r>
        <w:t>You can get a postal vote application form at any AEC office.</w:t>
      </w:r>
    </w:p>
    <w:p w14:paraId="3FFD7F40" w14:textId="5030E571" w:rsidR="00CE37AB" w:rsidRDefault="00CE37AB" w:rsidP="008F6239">
      <w:r>
        <w:t>If you call us, we can send you a form in the mail.</w:t>
      </w:r>
    </w:p>
    <w:p w14:paraId="7B078C5E" w14:textId="77777777" w:rsidR="00CE37AB" w:rsidRPr="00DF07CE" w:rsidRDefault="00CE37AB" w:rsidP="008F6239">
      <w:r w:rsidRPr="00241D5A">
        <w:t xml:space="preserve">Our number is </w:t>
      </w:r>
      <w:r w:rsidRPr="000C7D74">
        <w:rPr>
          <w:rStyle w:val="Strong"/>
        </w:rPr>
        <w:t>13 23 26</w:t>
      </w:r>
    </w:p>
    <w:p w14:paraId="6BA0F558" w14:textId="4E6CCBBC" w:rsidR="00CE37AB" w:rsidRPr="00DF07CE" w:rsidRDefault="00CE37AB" w:rsidP="008F6239">
      <w:r>
        <w:t>You need to answer some questions on the form.</w:t>
      </w:r>
    </w:p>
    <w:p w14:paraId="18F13346" w14:textId="6BC506E3" w:rsidR="00CE37AB" w:rsidRDefault="00CE37AB" w:rsidP="008F6239">
      <w:r>
        <w:t>We explain these questions on page</w:t>
      </w:r>
      <w:r w:rsidR="00826C65">
        <w:t xml:space="preserve"> </w:t>
      </w:r>
      <w:r w:rsidR="005F6390">
        <w:rPr>
          <w:noProof/>
        </w:rPr>
        <w:fldChar w:fldCharType="begin"/>
      </w:r>
      <w:r w:rsidR="005F6390">
        <w:rPr>
          <w:noProof/>
        </w:rPr>
        <w:instrText xml:space="preserve"> PAGEREF _Ref2695088 </w:instrText>
      </w:r>
      <w:r w:rsidR="005F6390">
        <w:rPr>
          <w:noProof/>
        </w:rPr>
        <w:fldChar w:fldCharType="separate"/>
      </w:r>
      <w:r w:rsidR="00826C65">
        <w:rPr>
          <w:noProof/>
        </w:rPr>
        <w:t>7</w:t>
      </w:r>
      <w:r w:rsidR="005F6390">
        <w:rPr>
          <w:noProof/>
        </w:rPr>
        <w:fldChar w:fldCharType="end"/>
      </w:r>
      <w:r w:rsidRPr="00F873A8">
        <w:t>.</w:t>
      </w:r>
    </w:p>
    <w:p w14:paraId="11D24045" w14:textId="4CDFA019" w:rsidR="00707B05" w:rsidRDefault="00CE37AB" w:rsidP="001409D8">
      <w:r w:rsidRPr="000F6E4B">
        <w:lastRenderedPageBreak/>
        <w:t xml:space="preserve">You can ask for </w:t>
      </w:r>
      <w:r>
        <w:t>assistance</w:t>
      </w:r>
      <w:r w:rsidRPr="000F6E4B">
        <w:t xml:space="preserve"> to </w:t>
      </w:r>
      <w:r>
        <w:t xml:space="preserve">fill out your postal vote application form on paper. </w:t>
      </w:r>
    </w:p>
    <w:p w14:paraId="7786B7A7" w14:textId="77777777" w:rsidR="00667954" w:rsidRPr="000F6E4B" w:rsidRDefault="00667954" w:rsidP="008465DE">
      <w:r w:rsidRPr="00610B33">
        <w:t xml:space="preserve">When you are finished, </w:t>
      </w:r>
      <w:r>
        <w:t>you need to return the form to us</w:t>
      </w:r>
      <w:r w:rsidRPr="00610B33">
        <w:t>.</w:t>
      </w:r>
    </w:p>
    <w:p w14:paraId="064087B8" w14:textId="77777777" w:rsidR="00667954" w:rsidRPr="00610B33" w:rsidRDefault="00667954" w:rsidP="008465DE">
      <w:r>
        <w:t>You can:</w:t>
      </w:r>
    </w:p>
    <w:p w14:paraId="74A34FAB" w14:textId="77777777" w:rsidR="00667954" w:rsidRDefault="00667954" w:rsidP="008465DE">
      <w:pPr>
        <w:pStyle w:val="ListParagraph"/>
        <w:numPr>
          <w:ilvl w:val="0"/>
          <w:numId w:val="7"/>
        </w:numPr>
      </w:pPr>
      <w:r>
        <w:t>post it to us at:</w:t>
      </w:r>
    </w:p>
    <w:p w14:paraId="38344B4F" w14:textId="77777777" w:rsidR="00667954" w:rsidRPr="002E140A" w:rsidRDefault="00667954" w:rsidP="008465DE">
      <w:pPr>
        <w:ind w:left="720"/>
      </w:pPr>
      <w:r w:rsidRPr="002E140A">
        <w:t xml:space="preserve">AEC </w:t>
      </w:r>
    </w:p>
    <w:p w14:paraId="4939D6A9" w14:textId="77777777" w:rsidR="00667954" w:rsidRPr="002E140A" w:rsidRDefault="00667954" w:rsidP="008465DE">
      <w:pPr>
        <w:ind w:left="720"/>
      </w:pPr>
      <w:r w:rsidRPr="002E140A">
        <w:t xml:space="preserve">Reply Paid 9867 </w:t>
      </w:r>
    </w:p>
    <w:p w14:paraId="4AECFDBE" w14:textId="77777777" w:rsidR="00667954" w:rsidRDefault="00667954" w:rsidP="008465DE">
      <w:pPr>
        <w:ind w:left="720"/>
      </w:pPr>
      <w:r w:rsidRPr="002E140A">
        <w:t>In your capital city</w:t>
      </w:r>
    </w:p>
    <w:p w14:paraId="00CF2E88" w14:textId="77777777" w:rsidR="00667954" w:rsidRPr="00610B33" w:rsidRDefault="00667954" w:rsidP="008465DE">
      <w:r>
        <w:t>You don’t need to use a stamp.</w:t>
      </w:r>
    </w:p>
    <w:p w14:paraId="2738B5FB" w14:textId="77777777" w:rsidR="00667954" w:rsidRDefault="00667954" w:rsidP="008465DE">
      <w:pPr>
        <w:pStyle w:val="ListParagraph"/>
        <w:numPr>
          <w:ilvl w:val="0"/>
          <w:numId w:val="7"/>
        </w:numPr>
      </w:pPr>
      <w:r>
        <w:t>take it to an AEC office</w:t>
      </w:r>
    </w:p>
    <w:p w14:paraId="45AA15DB" w14:textId="38CE0843" w:rsidR="00667954" w:rsidRDefault="00667954" w:rsidP="008465DE">
      <w:pPr>
        <w:pStyle w:val="ListParagraph"/>
      </w:pPr>
      <w:r w:rsidRPr="002E140A">
        <w:t xml:space="preserve">If you call us, we can </w:t>
      </w:r>
      <w:r>
        <w:t>assist</w:t>
      </w:r>
      <w:r w:rsidRPr="002E140A">
        <w:t xml:space="preserve"> you</w:t>
      </w:r>
      <w:r>
        <w:t xml:space="preserve"> to</w:t>
      </w:r>
      <w:r w:rsidRPr="002E140A">
        <w:t xml:space="preserve"> find an AEC office near you.</w:t>
      </w:r>
    </w:p>
    <w:p w14:paraId="29155654" w14:textId="77777777" w:rsidR="00667954" w:rsidRPr="00610B33" w:rsidRDefault="00667954" w:rsidP="008465DE">
      <w:pPr>
        <w:pStyle w:val="ListParagraph"/>
      </w:pPr>
      <w:r w:rsidRPr="008F6239">
        <w:rPr>
          <w:rStyle w:val="Strong"/>
        </w:rPr>
        <w:t>13 23 26</w:t>
      </w:r>
    </w:p>
    <w:p w14:paraId="329D958E" w14:textId="77777777" w:rsidR="00667954" w:rsidRDefault="00667954" w:rsidP="008465DE">
      <w:pPr>
        <w:pStyle w:val="ListParagraph"/>
        <w:numPr>
          <w:ilvl w:val="0"/>
          <w:numId w:val="7"/>
        </w:numPr>
      </w:pPr>
      <w:r>
        <w:t>scan it and upload it to our website.</w:t>
      </w:r>
    </w:p>
    <w:p w14:paraId="627F3589" w14:textId="51D136B7" w:rsidR="00667954" w:rsidRPr="008F6239" w:rsidRDefault="00826C65" w:rsidP="008465DE">
      <w:pPr>
        <w:ind w:left="720"/>
        <w:rPr>
          <w:rStyle w:val="Strong"/>
        </w:rPr>
      </w:pPr>
      <w:r w:rsidRPr="00826C65">
        <w:t>Website</w:t>
      </w:r>
      <w:r>
        <w:rPr>
          <w:rStyle w:val="Hyperlink"/>
        </w:rPr>
        <w:t xml:space="preserve"> </w:t>
      </w:r>
      <w:hyperlink r:id="rId10" w:history="1">
        <w:r w:rsidRPr="00AB22C1">
          <w:rPr>
            <w:rStyle w:val="Hyperlink"/>
          </w:rPr>
          <w:t>www.aec.gov.au/pva</w:t>
        </w:r>
      </w:hyperlink>
    </w:p>
    <w:p w14:paraId="0602B139" w14:textId="77777777" w:rsidR="00667954" w:rsidRDefault="00667954">
      <w:pPr>
        <w:spacing w:before="0" w:after="0" w:line="240" w:lineRule="auto"/>
        <w:rPr>
          <w:rFonts w:ascii="Franklin Gothic Book" w:hAnsi="Franklin Gothic Book" w:cs="Times New Roman"/>
          <w:b/>
          <w:bCs/>
          <w:sz w:val="36"/>
          <w:szCs w:val="26"/>
        </w:rPr>
      </w:pPr>
      <w:r>
        <w:br w:type="page"/>
      </w:r>
    </w:p>
    <w:p w14:paraId="7AE134CC" w14:textId="531FCCDA" w:rsidR="005C746A" w:rsidRPr="005C746A" w:rsidRDefault="00AD4A2B" w:rsidP="00075484">
      <w:pPr>
        <w:pStyle w:val="Heading3"/>
      </w:pPr>
      <w:bookmarkStart w:id="45" w:name="_Ref2695088"/>
      <w:r>
        <w:lastRenderedPageBreak/>
        <w:t>Questions on the postal vote application form</w:t>
      </w:r>
      <w:bookmarkEnd w:id="45"/>
      <w:r>
        <w:t xml:space="preserve"> </w:t>
      </w:r>
    </w:p>
    <w:p w14:paraId="263E8C58" w14:textId="77777777" w:rsidR="00CE37AB" w:rsidRPr="00DF07CE" w:rsidRDefault="00CE37AB" w:rsidP="007E2784">
      <w:r>
        <w:t>One question will ask you for your address.</w:t>
      </w:r>
    </w:p>
    <w:p w14:paraId="489AC357" w14:textId="77777777" w:rsidR="00CE37AB" w:rsidRPr="00DF07CE" w:rsidRDefault="00CE37AB" w:rsidP="007E2784">
      <w:r>
        <w:t>You must use the same address you gave us when you enrolled to vote.</w:t>
      </w:r>
    </w:p>
    <w:p w14:paraId="7444C35C" w14:textId="77777777" w:rsidR="00CE37AB" w:rsidRDefault="00CE37AB" w:rsidP="007E2784">
      <w:r>
        <w:t xml:space="preserve">Another question will ask you where to send your </w:t>
      </w:r>
      <w:r w:rsidRPr="008D6A1A">
        <w:rPr>
          <w:rStyle w:val="Strong"/>
        </w:rPr>
        <w:t>ballot papers</w:t>
      </w:r>
      <w:r>
        <w:t>.</w:t>
      </w:r>
    </w:p>
    <w:p w14:paraId="0D0789B3" w14:textId="7B11B0B4" w:rsidR="00CE37AB" w:rsidRPr="00DF07CE" w:rsidRDefault="00CE37AB" w:rsidP="007E2784">
      <w:r>
        <w:t>Ballot papers are forms that you fill out to show who you want to</w:t>
      </w:r>
      <w:r w:rsidR="0008358C">
        <w:br/>
      </w:r>
      <w:r>
        <w:t>vote for.</w:t>
      </w:r>
    </w:p>
    <w:p w14:paraId="753A5371" w14:textId="77777777" w:rsidR="00CE37AB" w:rsidRDefault="00CE37AB" w:rsidP="007E2784">
      <w:r>
        <w:t>You can give us:</w:t>
      </w:r>
    </w:p>
    <w:p w14:paraId="59A017D3" w14:textId="77777777" w:rsidR="00CE37AB" w:rsidRDefault="00CE37AB" w:rsidP="007E2784">
      <w:pPr>
        <w:pStyle w:val="ListParagraph"/>
        <w:numPr>
          <w:ilvl w:val="0"/>
          <w:numId w:val="29"/>
        </w:numPr>
      </w:pPr>
      <w:r>
        <w:t>the address where you live</w:t>
      </w:r>
    </w:p>
    <w:p w14:paraId="6DBEEA91" w14:textId="77777777" w:rsidR="00CE37AB" w:rsidRDefault="00CE37AB" w:rsidP="007E2784">
      <w:pPr>
        <w:pStyle w:val="ListParagraph"/>
        <w:numPr>
          <w:ilvl w:val="0"/>
          <w:numId w:val="29"/>
        </w:numPr>
      </w:pPr>
      <w:r>
        <w:t>another address where all your mail goes</w:t>
      </w:r>
    </w:p>
    <w:p w14:paraId="5039B29D" w14:textId="77777777" w:rsidR="00CE37AB" w:rsidRDefault="00CE37AB" w:rsidP="007E2784">
      <w:pPr>
        <w:pStyle w:val="ListParagraph"/>
        <w:numPr>
          <w:ilvl w:val="0"/>
          <w:numId w:val="29"/>
        </w:numPr>
      </w:pPr>
      <w:r>
        <w:t>an address you will be visiting in another</w:t>
      </w:r>
    </w:p>
    <w:p w14:paraId="50860747" w14:textId="77777777" w:rsidR="00CE37AB" w:rsidRDefault="00CE37AB" w:rsidP="007E2784">
      <w:pPr>
        <w:pStyle w:val="ListParagraph"/>
        <w:numPr>
          <w:ilvl w:val="1"/>
          <w:numId w:val="29"/>
        </w:numPr>
      </w:pPr>
      <w:r>
        <w:t>state</w:t>
      </w:r>
    </w:p>
    <w:p w14:paraId="40D20B41" w14:textId="77777777" w:rsidR="00CE37AB" w:rsidRPr="00DF07CE" w:rsidRDefault="00CE37AB" w:rsidP="007E2784">
      <w:pPr>
        <w:pStyle w:val="ListParagraph"/>
        <w:numPr>
          <w:ilvl w:val="1"/>
          <w:numId w:val="29"/>
        </w:numPr>
      </w:pPr>
      <w:r>
        <w:t>country.</w:t>
      </w:r>
    </w:p>
    <w:p w14:paraId="55069BFF" w14:textId="77777777" w:rsidR="00CE37AB" w:rsidRDefault="00CE37AB" w:rsidP="007E2784">
      <w:r>
        <w:t>We will also ask you a security question.</w:t>
      </w:r>
    </w:p>
    <w:p w14:paraId="799B683D" w14:textId="77777777" w:rsidR="00CE37AB" w:rsidRPr="00DF07CE" w:rsidRDefault="00CE37AB" w:rsidP="007E2784">
      <w:r>
        <w:t>It is like a password.</w:t>
      </w:r>
    </w:p>
    <w:p w14:paraId="59FAEDDC" w14:textId="77777777" w:rsidR="00CE37AB" w:rsidRDefault="00CE37AB" w:rsidP="007E2784">
      <w:r>
        <w:t>You can:</w:t>
      </w:r>
    </w:p>
    <w:p w14:paraId="0A83FAF3" w14:textId="77777777" w:rsidR="00CE37AB" w:rsidRDefault="00CE37AB" w:rsidP="007E2784">
      <w:pPr>
        <w:pStyle w:val="ListParagraph"/>
        <w:numPr>
          <w:ilvl w:val="0"/>
          <w:numId w:val="30"/>
        </w:numPr>
      </w:pPr>
      <w:r>
        <w:t>choose your security question</w:t>
      </w:r>
    </w:p>
    <w:p w14:paraId="043EF095" w14:textId="77777777" w:rsidR="00CE37AB" w:rsidRDefault="00CE37AB" w:rsidP="007E2784">
      <w:pPr>
        <w:pStyle w:val="ListParagraph"/>
        <w:numPr>
          <w:ilvl w:val="0"/>
          <w:numId w:val="30"/>
        </w:numPr>
      </w:pPr>
      <w:r>
        <w:t>write your own answer.</w:t>
      </w:r>
    </w:p>
    <w:p w14:paraId="7DA02F5C" w14:textId="77777777" w:rsidR="00CE37AB" w:rsidRDefault="00CE37AB" w:rsidP="007E2784">
      <w:r>
        <w:t>You need to remember your answer.</w:t>
      </w:r>
    </w:p>
    <w:p w14:paraId="0545D536" w14:textId="77777777" w:rsidR="00CE37AB" w:rsidRDefault="00CE37AB" w:rsidP="007E2784">
      <w:r>
        <w:t xml:space="preserve">You may like to write it down and keep it safe. </w:t>
      </w:r>
    </w:p>
    <w:p w14:paraId="2705AB75" w14:textId="77777777" w:rsidR="00AD4A2B" w:rsidRDefault="00AD4A2B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4C445548" w14:textId="63112499" w:rsidR="005C746A" w:rsidRPr="00CF7E26" w:rsidRDefault="005C746A" w:rsidP="00075484">
      <w:pPr>
        <w:pStyle w:val="Heading2"/>
      </w:pPr>
      <w:bookmarkStart w:id="46" w:name="_Toc2255384"/>
      <w:r w:rsidRPr="002222BE">
        <w:lastRenderedPageBreak/>
        <w:t>Wh</w:t>
      </w:r>
      <w:r w:rsidR="00CF7E26" w:rsidRPr="002222BE">
        <w:t>en</w:t>
      </w:r>
      <w:r>
        <w:t xml:space="preserve"> will </w:t>
      </w:r>
      <w:r w:rsidR="000375C5">
        <w:t xml:space="preserve">you </w:t>
      </w:r>
      <w:r w:rsidR="00CF7E26">
        <w:t xml:space="preserve">get </w:t>
      </w:r>
      <w:r w:rsidR="000375C5">
        <w:t xml:space="preserve">your </w:t>
      </w:r>
      <w:r w:rsidR="00CF7E26">
        <w:t>ballot papers?</w:t>
      </w:r>
      <w:bookmarkEnd w:id="46"/>
    </w:p>
    <w:p w14:paraId="38D0A216" w14:textId="6DBF7800" w:rsidR="00CE37AB" w:rsidRPr="00DF07CE" w:rsidRDefault="00CE37AB" w:rsidP="00DF07CE">
      <w:r>
        <w:t>We will send your ballot papers to you when it’s time to vote.</w:t>
      </w:r>
    </w:p>
    <w:p w14:paraId="36E6F737" w14:textId="77777777" w:rsidR="00CE37AB" w:rsidRPr="00DF07CE" w:rsidRDefault="00CE37AB" w:rsidP="00DF07CE">
      <w:r>
        <w:t>You will get them in the mail.</w:t>
      </w:r>
    </w:p>
    <w:p w14:paraId="55A6CEEC" w14:textId="77777777" w:rsidR="00CE37AB" w:rsidRPr="00DF07CE" w:rsidRDefault="00CE37AB" w:rsidP="00DF07CE">
      <w:r>
        <w:t>You will be given:</w:t>
      </w:r>
    </w:p>
    <w:p w14:paraId="7B5D1AAF" w14:textId="77777777" w:rsidR="00CE37AB" w:rsidRDefault="00CE37AB" w:rsidP="00777E01">
      <w:pPr>
        <w:pStyle w:val="ListParagraph"/>
        <w:numPr>
          <w:ilvl w:val="0"/>
          <w:numId w:val="7"/>
        </w:numPr>
      </w:pPr>
      <w:r>
        <w:t>2 ballot papers:</w:t>
      </w:r>
    </w:p>
    <w:p w14:paraId="3DD59B71" w14:textId="77777777" w:rsidR="00CE37AB" w:rsidRDefault="00CE37AB" w:rsidP="00777E01">
      <w:pPr>
        <w:pStyle w:val="ListParagraph"/>
        <w:numPr>
          <w:ilvl w:val="0"/>
          <w:numId w:val="32"/>
        </w:numPr>
      </w:pPr>
      <w:r>
        <w:t>a white one</w:t>
      </w:r>
    </w:p>
    <w:p w14:paraId="46B91F3C" w14:textId="77777777" w:rsidR="00CE37AB" w:rsidRPr="00DF07CE" w:rsidRDefault="00CE37AB" w:rsidP="00777E01">
      <w:pPr>
        <w:pStyle w:val="ListParagraph"/>
        <w:numPr>
          <w:ilvl w:val="0"/>
          <w:numId w:val="32"/>
        </w:numPr>
      </w:pPr>
      <w:r>
        <w:t>a green one.</w:t>
      </w:r>
    </w:p>
    <w:p w14:paraId="46F00AD3" w14:textId="75A272A0" w:rsidR="00CE37AB" w:rsidRPr="009A5BA3" w:rsidRDefault="00CE37AB" w:rsidP="009A5BA3">
      <w:pPr>
        <w:pStyle w:val="ListParagraph"/>
        <w:numPr>
          <w:ilvl w:val="0"/>
          <w:numId w:val="7"/>
        </w:numPr>
      </w:pPr>
      <w:r>
        <w:t>a</w:t>
      </w:r>
      <w:r w:rsidR="005F6390">
        <w:t xml:space="preserve"> postal vote</w:t>
      </w:r>
      <w:r>
        <w:t xml:space="preserve"> envelope to put your ballot papers in to send back to us.</w:t>
      </w:r>
    </w:p>
    <w:p w14:paraId="5B6CDC30" w14:textId="01DC2C2E" w:rsidR="003F583C" w:rsidRPr="00BE3039" w:rsidRDefault="003F583C" w:rsidP="009A5BA3">
      <w:pPr>
        <w:pStyle w:val="Heading2"/>
      </w:pPr>
      <w:bookmarkStart w:id="47" w:name="_Toc2255385"/>
      <w:r>
        <w:t xml:space="preserve">What </w:t>
      </w:r>
      <w:r w:rsidR="006060AE">
        <w:t>do you do with your ballot papers</w:t>
      </w:r>
      <w:r>
        <w:t>?</w:t>
      </w:r>
      <w:bookmarkEnd w:id="47"/>
    </w:p>
    <w:p w14:paraId="70685099" w14:textId="154588AA" w:rsidR="00CE37AB" w:rsidRPr="003F583C" w:rsidRDefault="00CE37AB" w:rsidP="00CE37AB">
      <w:r>
        <w:t xml:space="preserve">Before you can vote, you need to find a </w:t>
      </w:r>
      <w:r w:rsidRPr="00777E01">
        <w:rPr>
          <w:rStyle w:val="Strong"/>
        </w:rPr>
        <w:t>witness</w:t>
      </w:r>
      <w:r>
        <w:t>.</w:t>
      </w:r>
    </w:p>
    <w:p w14:paraId="6CE8FB29" w14:textId="27988CFF" w:rsidR="00CE37AB" w:rsidRDefault="00CE37AB" w:rsidP="00CE37AB">
      <w:r>
        <w:t>A witness is someone who knows you, such as a:</w:t>
      </w:r>
    </w:p>
    <w:p w14:paraId="40F83E38" w14:textId="77777777" w:rsidR="00CE37AB" w:rsidRDefault="00CE37AB" w:rsidP="00CE37AB">
      <w:pPr>
        <w:pStyle w:val="ListParagraph"/>
        <w:numPr>
          <w:ilvl w:val="0"/>
          <w:numId w:val="33"/>
        </w:numPr>
        <w:ind w:left="714" w:hanging="357"/>
      </w:pPr>
      <w:r>
        <w:t>family member</w:t>
      </w:r>
    </w:p>
    <w:p w14:paraId="0E77BA98" w14:textId="77777777" w:rsidR="00CE37AB" w:rsidRDefault="00CE37AB" w:rsidP="00CE37AB">
      <w:pPr>
        <w:pStyle w:val="ListParagraph"/>
        <w:numPr>
          <w:ilvl w:val="0"/>
          <w:numId w:val="33"/>
        </w:numPr>
        <w:ind w:left="714" w:hanging="357"/>
      </w:pPr>
      <w:r>
        <w:t>friend</w:t>
      </w:r>
    </w:p>
    <w:p w14:paraId="223E214D" w14:textId="77777777" w:rsidR="00CE37AB" w:rsidRPr="003F583C" w:rsidRDefault="00CE37AB" w:rsidP="00CE37AB">
      <w:pPr>
        <w:pStyle w:val="ListParagraph"/>
        <w:numPr>
          <w:ilvl w:val="0"/>
          <w:numId w:val="33"/>
        </w:numPr>
        <w:ind w:left="714" w:hanging="357"/>
      </w:pPr>
      <w:r>
        <w:t>neighbour.</w:t>
      </w:r>
    </w:p>
    <w:p w14:paraId="449056C5" w14:textId="77777777" w:rsidR="00CE37AB" w:rsidRPr="003F583C" w:rsidRDefault="00CE37AB" w:rsidP="00CE37AB">
      <w:r>
        <w:t xml:space="preserve">Your witness needs to be on the </w:t>
      </w:r>
      <w:r w:rsidRPr="00DA7831">
        <w:t>electoral roll</w:t>
      </w:r>
      <w:r>
        <w:t>.</w:t>
      </w:r>
    </w:p>
    <w:p w14:paraId="705DAE90" w14:textId="77777777" w:rsidR="00CE37AB" w:rsidRDefault="00CE37AB" w:rsidP="00CE37AB">
      <w:r>
        <w:t>Your witness needs to make sure you fill out your own ballot papers.</w:t>
      </w:r>
    </w:p>
    <w:p w14:paraId="54FEB2D6" w14:textId="360AC129" w:rsidR="00CE37AB" w:rsidRDefault="00CE37AB" w:rsidP="00CE37AB">
      <w:r>
        <w:t>Show your ballot papers and your postal vote envelope to your witness before you fill them out.</w:t>
      </w:r>
    </w:p>
    <w:p w14:paraId="4A1FA491" w14:textId="6CC3BC1B" w:rsidR="00CE37AB" w:rsidRDefault="00CE37AB" w:rsidP="00CE37AB">
      <w:r>
        <w:t xml:space="preserve">The </w:t>
      </w:r>
      <w:r w:rsidR="005F6390">
        <w:t xml:space="preserve">postal vote </w:t>
      </w:r>
      <w:r>
        <w:t>envelope will have your name and address on it.</w:t>
      </w:r>
    </w:p>
    <w:p w14:paraId="3AF92CF0" w14:textId="77777777" w:rsidR="00CE37AB" w:rsidRDefault="00CE37AB" w:rsidP="00CE37AB">
      <w:r>
        <w:t>It will also ask your security question.</w:t>
      </w:r>
    </w:p>
    <w:p w14:paraId="043DBA00" w14:textId="1B7D210D" w:rsidR="00CE37AB" w:rsidRDefault="00CE37AB" w:rsidP="00CE37AB">
      <w:r>
        <w:t>You need to write the same answer to the security question that you gave on your application.</w:t>
      </w:r>
    </w:p>
    <w:p w14:paraId="3573B9FE" w14:textId="77777777" w:rsidR="0008358C" w:rsidRDefault="0008358C">
      <w:pPr>
        <w:spacing w:before="0" w:after="0" w:line="240" w:lineRule="auto"/>
      </w:pPr>
      <w:r>
        <w:br w:type="page"/>
      </w:r>
    </w:p>
    <w:p w14:paraId="4F153810" w14:textId="7D3A0236" w:rsidR="00CE37AB" w:rsidRDefault="00CE37AB" w:rsidP="00CE37AB">
      <w:r>
        <w:lastRenderedPageBreak/>
        <w:t>After that, you need to:</w:t>
      </w:r>
    </w:p>
    <w:p w14:paraId="7C14A223" w14:textId="77777777" w:rsidR="00CE37AB" w:rsidRDefault="00CE37AB" w:rsidP="00CE37AB">
      <w:pPr>
        <w:pStyle w:val="ListParagraph"/>
        <w:numPr>
          <w:ilvl w:val="0"/>
          <w:numId w:val="35"/>
        </w:numPr>
      </w:pPr>
      <w:r>
        <w:t>sign your name</w:t>
      </w:r>
    </w:p>
    <w:p w14:paraId="3E9D213C" w14:textId="77777777" w:rsidR="00CE37AB" w:rsidRDefault="00CE37AB" w:rsidP="00CE37AB">
      <w:pPr>
        <w:pStyle w:val="ListParagraph"/>
      </w:pPr>
      <w:r>
        <w:t>or</w:t>
      </w:r>
    </w:p>
    <w:p w14:paraId="2D10D2D7" w14:textId="77777777" w:rsidR="00CE37AB" w:rsidRDefault="00CE37AB" w:rsidP="00CE37AB">
      <w:pPr>
        <w:pStyle w:val="ListParagraph"/>
        <w:numPr>
          <w:ilvl w:val="0"/>
          <w:numId w:val="35"/>
        </w:numPr>
      </w:pPr>
      <w:r>
        <w:t>make your mark.</w:t>
      </w:r>
    </w:p>
    <w:p w14:paraId="797545FD" w14:textId="77777777" w:rsidR="00CE37AB" w:rsidRDefault="00CE37AB" w:rsidP="00CE37AB">
      <w:r>
        <w:t>You can ask your witness to assist you.</w:t>
      </w:r>
    </w:p>
    <w:p w14:paraId="230AEA7B" w14:textId="77777777" w:rsidR="00CE37AB" w:rsidRDefault="00CE37AB" w:rsidP="00CE37AB">
      <w:r>
        <w:t>When you are finished, your witness needs to:</w:t>
      </w:r>
    </w:p>
    <w:p w14:paraId="74D235FD" w14:textId="77777777" w:rsidR="00CE37AB" w:rsidRDefault="00CE37AB" w:rsidP="00CE37AB">
      <w:pPr>
        <w:pStyle w:val="ListParagraph"/>
        <w:numPr>
          <w:ilvl w:val="0"/>
          <w:numId w:val="36"/>
        </w:numPr>
      </w:pPr>
      <w:r>
        <w:t>sign the envelope</w:t>
      </w:r>
    </w:p>
    <w:p w14:paraId="3F6E2BCA" w14:textId="77777777" w:rsidR="00CE37AB" w:rsidRDefault="00CE37AB" w:rsidP="00CE37AB">
      <w:pPr>
        <w:pStyle w:val="ListParagraph"/>
        <w:numPr>
          <w:ilvl w:val="0"/>
          <w:numId w:val="36"/>
        </w:numPr>
      </w:pPr>
      <w:r>
        <w:t>write the date.</w:t>
      </w:r>
    </w:p>
    <w:p w14:paraId="0AFD38B9" w14:textId="3410B165" w:rsidR="00AD4A2B" w:rsidRPr="00CE37AB" w:rsidRDefault="00CE37AB" w:rsidP="00CE37AB">
      <w:r>
        <w:t>When this has been done, you’re ready to vote.</w:t>
      </w:r>
    </w:p>
    <w:p w14:paraId="0A404D97" w14:textId="7F724568" w:rsidR="009D0E2B" w:rsidRPr="009D0E2B" w:rsidRDefault="009D0E2B" w:rsidP="00075484">
      <w:pPr>
        <w:pStyle w:val="Heading2"/>
      </w:pPr>
      <w:bookmarkStart w:id="48" w:name="_Toc2255386"/>
      <w:r>
        <w:t>How do you fill out your green ballot paper?</w:t>
      </w:r>
      <w:bookmarkEnd w:id="48"/>
    </w:p>
    <w:p w14:paraId="2CAE3052" w14:textId="2B82C793" w:rsidR="00CE37AB" w:rsidRPr="003F583C" w:rsidRDefault="00CE37AB" w:rsidP="00CE4449">
      <w:r>
        <w:t xml:space="preserve">Your green ballot paper is for the </w:t>
      </w:r>
      <w:r w:rsidRPr="007E2784">
        <w:rPr>
          <w:rStyle w:val="Strong"/>
        </w:rPr>
        <w:t>House of Representatives</w:t>
      </w:r>
      <w:r>
        <w:t>.</w:t>
      </w:r>
    </w:p>
    <w:p w14:paraId="3180744F" w14:textId="77777777" w:rsidR="00CE37AB" w:rsidRDefault="00CE37AB" w:rsidP="007E2784">
      <w:r w:rsidRPr="00965775">
        <w:t>The House of Representatives</w:t>
      </w:r>
      <w:r>
        <w:t>:</w:t>
      </w:r>
    </w:p>
    <w:p w14:paraId="27FACF38" w14:textId="77777777" w:rsidR="00CE37AB" w:rsidRDefault="00CE37AB" w:rsidP="007E2784">
      <w:pPr>
        <w:pStyle w:val="ListParagraph"/>
        <w:numPr>
          <w:ilvl w:val="0"/>
          <w:numId w:val="38"/>
        </w:numPr>
      </w:pPr>
      <w:r>
        <w:t xml:space="preserve">is 1 </w:t>
      </w:r>
      <w:r w:rsidRPr="00965775">
        <w:t xml:space="preserve">of the </w:t>
      </w:r>
      <w:r>
        <w:t>2</w:t>
      </w:r>
      <w:r w:rsidRPr="00965775">
        <w:t xml:space="preserve"> houses of Australia's Parliament</w:t>
      </w:r>
      <w:r>
        <w:t xml:space="preserve"> – </w:t>
      </w:r>
      <w:r w:rsidRPr="00965775">
        <w:t>the house in which government is formed</w:t>
      </w:r>
    </w:p>
    <w:p w14:paraId="5BEC6CFC" w14:textId="77777777" w:rsidR="00CE37AB" w:rsidRDefault="00CE37AB" w:rsidP="007E2784">
      <w:pPr>
        <w:pStyle w:val="ListParagraph"/>
        <w:numPr>
          <w:ilvl w:val="0"/>
          <w:numId w:val="38"/>
        </w:numPr>
      </w:pPr>
      <w:r>
        <w:t>includes</w:t>
      </w:r>
      <w:r w:rsidRPr="00965775">
        <w:t xml:space="preserve"> 15</w:t>
      </w:r>
      <w:r>
        <w:t>1</w:t>
      </w:r>
      <w:r w:rsidRPr="00965775">
        <w:t xml:space="preserve"> people </w:t>
      </w:r>
      <w:r>
        <w:t>voted for</w:t>
      </w:r>
      <w:r w:rsidRPr="00965775">
        <w:t xml:space="preserve"> by the Australia</w:t>
      </w:r>
      <w:r>
        <w:t>n</w:t>
      </w:r>
      <w:r w:rsidRPr="00965775">
        <w:t xml:space="preserve"> people</w:t>
      </w:r>
      <w:r>
        <w:t>.</w:t>
      </w:r>
    </w:p>
    <w:p w14:paraId="181DF0FE" w14:textId="77777777" w:rsidR="00CE37AB" w:rsidRDefault="00CE37AB" w:rsidP="007E2784">
      <w:r>
        <w:t>Your green ballot paper has:</w:t>
      </w:r>
    </w:p>
    <w:p w14:paraId="4FB2F3E6" w14:textId="77777777" w:rsidR="00CE37AB" w:rsidRDefault="00CE37AB" w:rsidP="007E2784">
      <w:pPr>
        <w:pStyle w:val="ListParagraph"/>
        <w:numPr>
          <w:ilvl w:val="0"/>
          <w:numId w:val="24"/>
        </w:numPr>
      </w:pPr>
      <w:r>
        <w:t>a list of candidates’ names</w:t>
      </w:r>
    </w:p>
    <w:p w14:paraId="1F439E2A" w14:textId="77777777" w:rsidR="00CE37AB" w:rsidRPr="003F583C" w:rsidRDefault="00CE37AB" w:rsidP="007E2784">
      <w:pPr>
        <w:pStyle w:val="ListParagraph"/>
        <w:numPr>
          <w:ilvl w:val="0"/>
          <w:numId w:val="24"/>
        </w:numPr>
      </w:pPr>
      <w:r>
        <w:t>empty boxes.</w:t>
      </w:r>
    </w:p>
    <w:p w14:paraId="00178269" w14:textId="77777777" w:rsidR="00CE37AB" w:rsidRDefault="00CE37AB" w:rsidP="007E2784">
      <w:r>
        <w:t>Pick the candidate who you want to vote for the most.</w:t>
      </w:r>
    </w:p>
    <w:p w14:paraId="20F29EC2" w14:textId="77777777" w:rsidR="00CE37AB" w:rsidRPr="003F583C" w:rsidRDefault="00CE37AB" w:rsidP="007E2784">
      <w:r>
        <w:t>Write 1 in the empty box next to their name.</w:t>
      </w:r>
    </w:p>
    <w:p w14:paraId="16C13D31" w14:textId="532F0CD8" w:rsidR="00CE37AB" w:rsidRDefault="00CE37AB" w:rsidP="007E2784">
      <w:r>
        <w:t>Pick the candidate who you want to vote for next.</w:t>
      </w:r>
    </w:p>
    <w:p w14:paraId="0E553135" w14:textId="77777777" w:rsidR="00CE37AB" w:rsidRPr="003F583C" w:rsidRDefault="00CE37AB" w:rsidP="007E2784">
      <w:r>
        <w:t>Write 2 in the empty box next to their name.</w:t>
      </w:r>
    </w:p>
    <w:p w14:paraId="754D7EC4" w14:textId="77777777" w:rsidR="00CE37AB" w:rsidRPr="003F583C" w:rsidRDefault="00CE37AB" w:rsidP="007E2784">
      <w:r>
        <w:t>Keep choosing candidates and writing numbers until all the boxes are filled out.</w:t>
      </w:r>
    </w:p>
    <w:p w14:paraId="39050E1A" w14:textId="77777777" w:rsidR="00CE37AB" w:rsidRDefault="00CE37AB" w:rsidP="007E2784">
      <w:r>
        <w:lastRenderedPageBreak/>
        <w:t>Some candidates might have words or pictures next to their names.</w:t>
      </w:r>
    </w:p>
    <w:p w14:paraId="11FAE0AD" w14:textId="77777777" w:rsidR="00CE37AB" w:rsidRPr="003F583C" w:rsidRDefault="00CE37AB" w:rsidP="007E2784">
      <w:r>
        <w:t>Each box should have a different number in it.</w:t>
      </w:r>
    </w:p>
    <w:p w14:paraId="608A0F88" w14:textId="244C365C" w:rsidR="00CE37AB" w:rsidRPr="003F583C" w:rsidRDefault="00CE37AB" w:rsidP="007E2784">
      <w:r>
        <w:t>When every box is full, your ballot paper is finished.</w:t>
      </w:r>
    </w:p>
    <w:p w14:paraId="6FF9D091" w14:textId="7F347C83" w:rsidR="009D0E2B" w:rsidRPr="009D0E2B" w:rsidRDefault="009D0E2B" w:rsidP="00075484">
      <w:pPr>
        <w:pStyle w:val="Heading2"/>
      </w:pPr>
      <w:bookmarkStart w:id="49" w:name="_Toc2255387"/>
      <w:r>
        <w:t>How do you fill out your white ballot paper?</w:t>
      </w:r>
      <w:bookmarkEnd w:id="49"/>
    </w:p>
    <w:p w14:paraId="087484E7" w14:textId="77777777" w:rsidR="00CE37AB" w:rsidRPr="003F583C" w:rsidRDefault="00CE37AB" w:rsidP="00CE4449">
      <w:r>
        <w:t>Your white ballot paper is for the Senate.</w:t>
      </w:r>
    </w:p>
    <w:p w14:paraId="791B3D26" w14:textId="77777777" w:rsidR="00CE37AB" w:rsidRDefault="00CE37AB" w:rsidP="007E2784">
      <w:r w:rsidRPr="00E03008">
        <w:t>The Senate</w:t>
      </w:r>
      <w:r>
        <w:t>:</w:t>
      </w:r>
    </w:p>
    <w:p w14:paraId="2505D397" w14:textId="749F2509" w:rsidR="00CE37AB" w:rsidRDefault="00CE37AB" w:rsidP="007E2784">
      <w:pPr>
        <w:pStyle w:val="ListParagraph"/>
        <w:numPr>
          <w:ilvl w:val="0"/>
          <w:numId w:val="40"/>
        </w:numPr>
      </w:pPr>
      <w:r>
        <w:t xml:space="preserve">is 1 </w:t>
      </w:r>
      <w:r w:rsidRPr="00965775">
        <w:t xml:space="preserve">of the </w:t>
      </w:r>
      <w:r>
        <w:t>2</w:t>
      </w:r>
      <w:r w:rsidRPr="00965775">
        <w:t xml:space="preserve"> houses of Australia's Parliament</w:t>
      </w:r>
      <w:r>
        <w:t xml:space="preserve"> – it is </w:t>
      </w:r>
      <w:r w:rsidRPr="00E03008">
        <w:t>known as the</w:t>
      </w:r>
      <w:r>
        <w:t xml:space="preserve"> </w:t>
      </w:r>
      <w:r w:rsidRPr="00E03008">
        <w:t>upper house</w:t>
      </w:r>
    </w:p>
    <w:p w14:paraId="6B931A33" w14:textId="3AB0B70D" w:rsidR="00CE37AB" w:rsidRDefault="00CE37AB" w:rsidP="007E2784">
      <w:pPr>
        <w:pStyle w:val="ListParagraph"/>
        <w:numPr>
          <w:ilvl w:val="0"/>
          <w:numId w:val="39"/>
        </w:numPr>
      </w:pPr>
      <w:r>
        <w:t>includes</w:t>
      </w:r>
      <w:r w:rsidRPr="00965775">
        <w:t xml:space="preserve"> </w:t>
      </w:r>
      <w:r>
        <w:t>76</w:t>
      </w:r>
      <w:r w:rsidRPr="00965775">
        <w:t xml:space="preserve"> people </w:t>
      </w:r>
      <w:r>
        <w:t>voted for</w:t>
      </w:r>
      <w:r w:rsidRPr="00965775">
        <w:t xml:space="preserve"> by the Australia</w:t>
      </w:r>
      <w:r>
        <w:t>n</w:t>
      </w:r>
      <w:r w:rsidRPr="00965775">
        <w:t xml:space="preserve"> people</w:t>
      </w:r>
      <w:r w:rsidRPr="00E03008">
        <w:t xml:space="preserve"> to represent </w:t>
      </w:r>
      <w:r>
        <w:t xml:space="preserve">each </w:t>
      </w:r>
      <w:r w:rsidRPr="00E03008">
        <w:t xml:space="preserve">of </w:t>
      </w:r>
      <w:r>
        <w:t>the:</w:t>
      </w:r>
    </w:p>
    <w:p w14:paraId="05610846" w14:textId="77777777" w:rsidR="00CE37AB" w:rsidRDefault="00CE37AB" w:rsidP="007E2784">
      <w:pPr>
        <w:pStyle w:val="ListParagraph"/>
        <w:numPr>
          <w:ilvl w:val="1"/>
          <w:numId w:val="39"/>
        </w:numPr>
      </w:pPr>
      <w:r w:rsidRPr="00E03008">
        <w:t xml:space="preserve">6 states </w:t>
      </w:r>
    </w:p>
    <w:p w14:paraId="76870EB6" w14:textId="77777777" w:rsidR="00CE37AB" w:rsidRDefault="00CE37AB" w:rsidP="007E2784">
      <w:pPr>
        <w:pStyle w:val="ListParagraph"/>
        <w:numPr>
          <w:ilvl w:val="1"/>
          <w:numId w:val="39"/>
        </w:numPr>
      </w:pPr>
      <w:r w:rsidRPr="00E03008">
        <w:t>2 territories</w:t>
      </w:r>
      <w:r>
        <w:t>.</w:t>
      </w:r>
    </w:p>
    <w:p w14:paraId="364C5F8B" w14:textId="77777777" w:rsidR="00CE37AB" w:rsidRPr="003F583C" w:rsidRDefault="00CE37AB" w:rsidP="007E2784">
      <w:r>
        <w:t>Your white ballot paper has a black line on it.</w:t>
      </w:r>
    </w:p>
    <w:p w14:paraId="2AFA220D" w14:textId="77777777" w:rsidR="00CE37AB" w:rsidRDefault="00CE37AB" w:rsidP="007E2784">
      <w:r>
        <w:t xml:space="preserve">There is a list of </w:t>
      </w:r>
      <w:r w:rsidRPr="00D67BE2">
        <w:t>groups</w:t>
      </w:r>
      <w:r>
        <w:t xml:space="preserve"> above the black line.</w:t>
      </w:r>
    </w:p>
    <w:p w14:paraId="58F91C4C" w14:textId="77777777" w:rsidR="00CE37AB" w:rsidRDefault="00CE37AB" w:rsidP="007E2784">
      <w:r>
        <w:t xml:space="preserve">Most of the groups are </w:t>
      </w:r>
      <w:r w:rsidRPr="00D67BE2">
        <w:rPr>
          <w:rStyle w:val="Strong"/>
        </w:rPr>
        <w:t>political parties</w:t>
      </w:r>
      <w:r>
        <w:t>.</w:t>
      </w:r>
    </w:p>
    <w:p w14:paraId="67BF65B3" w14:textId="77777777" w:rsidR="00CE37AB" w:rsidRDefault="00CE37AB" w:rsidP="007E2784">
      <w:r>
        <w:t>A political party is a group of candidates who:</w:t>
      </w:r>
    </w:p>
    <w:p w14:paraId="34AD78EB" w14:textId="77777777" w:rsidR="00CE37AB" w:rsidRDefault="00CE37AB" w:rsidP="007E2784">
      <w:pPr>
        <w:pStyle w:val="ListParagraph"/>
        <w:numPr>
          <w:ilvl w:val="0"/>
          <w:numId w:val="25"/>
        </w:numPr>
      </w:pPr>
      <w:r>
        <w:t xml:space="preserve">share the same ideas </w:t>
      </w:r>
    </w:p>
    <w:p w14:paraId="7E0490A1" w14:textId="379F45BC" w:rsidR="00CE37AB" w:rsidRDefault="00CE37AB" w:rsidP="007E2784">
      <w:pPr>
        <w:pStyle w:val="ListParagraph"/>
        <w:numPr>
          <w:ilvl w:val="0"/>
          <w:numId w:val="25"/>
        </w:numPr>
      </w:pPr>
      <w:r>
        <w:t>agree on how government should run our country.</w:t>
      </w:r>
    </w:p>
    <w:p w14:paraId="102D78B6" w14:textId="4ACD630E" w:rsidR="00CE37AB" w:rsidRPr="003F583C" w:rsidRDefault="00CE37AB" w:rsidP="007E2784">
      <w:r>
        <w:t>There is a list of candidates below the black line.</w:t>
      </w:r>
    </w:p>
    <w:p w14:paraId="3B7C9A49" w14:textId="5FDE920C" w:rsidR="00CE37AB" w:rsidRPr="003F583C" w:rsidRDefault="00CE37AB" w:rsidP="007E2784">
      <w:r>
        <w:t>There are 2 ways to fill out your white ballot paper:</w:t>
      </w:r>
    </w:p>
    <w:p w14:paraId="3637B6E4" w14:textId="63B7E8E6" w:rsidR="00CE37AB" w:rsidRPr="003F583C" w:rsidRDefault="00CE37AB" w:rsidP="007E2784">
      <w:pPr>
        <w:pStyle w:val="ListParagraph"/>
        <w:numPr>
          <w:ilvl w:val="0"/>
          <w:numId w:val="26"/>
        </w:numPr>
      </w:pPr>
      <w:r>
        <w:t>put numbers in the boxes above the black line and vote</w:t>
      </w:r>
      <w:r w:rsidR="0008358C">
        <w:br/>
      </w:r>
      <w:r>
        <w:t>for groups</w:t>
      </w:r>
    </w:p>
    <w:p w14:paraId="1270108A" w14:textId="77777777" w:rsidR="00CE37AB" w:rsidRDefault="00CE37AB" w:rsidP="003D685D">
      <w:pPr>
        <w:pStyle w:val="ListParagraph"/>
      </w:pPr>
      <w:r>
        <w:t>or</w:t>
      </w:r>
    </w:p>
    <w:p w14:paraId="70372B16" w14:textId="77777777" w:rsidR="00CE37AB" w:rsidRPr="003F583C" w:rsidRDefault="00CE37AB" w:rsidP="007E2784">
      <w:pPr>
        <w:pStyle w:val="ListParagraph"/>
        <w:numPr>
          <w:ilvl w:val="0"/>
          <w:numId w:val="26"/>
        </w:numPr>
      </w:pPr>
      <w:r>
        <w:t>put numbers in the boxes below the black line and vote for candidates.</w:t>
      </w:r>
    </w:p>
    <w:p w14:paraId="31E2D1F8" w14:textId="32885EE8" w:rsidR="00197818" w:rsidRDefault="00197818" w:rsidP="00075484">
      <w:pPr>
        <w:pStyle w:val="Heading3"/>
      </w:pPr>
      <w:r>
        <w:lastRenderedPageBreak/>
        <w:t>Voting above the black line</w:t>
      </w:r>
    </w:p>
    <w:p w14:paraId="163A1178" w14:textId="237290BC" w:rsidR="00CE37AB" w:rsidRDefault="00CE37AB" w:rsidP="00CE4449">
      <w:r>
        <w:t>Pick the group who you want to vote for the most.</w:t>
      </w:r>
    </w:p>
    <w:p w14:paraId="4CBCE6C9" w14:textId="77777777" w:rsidR="00CE37AB" w:rsidRPr="003F583C" w:rsidRDefault="00CE37AB" w:rsidP="00CE4449">
      <w:r>
        <w:t>Write 1 in the empty box next to their name.</w:t>
      </w:r>
    </w:p>
    <w:p w14:paraId="05EE7DB9" w14:textId="77777777" w:rsidR="00CE37AB" w:rsidRDefault="00CE37AB" w:rsidP="00CE4449">
      <w:r>
        <w:t>Pick the group who you want to vote for next.</w:t>
      </w:r>
    </w:p>
    <w:p w14:paraId="2959C760" w14:textId="77777777" w:rsidR="00CE37AB" w:rsidRPr="003F583C" w:rsidRDefault="00CE37AB" w:rsidP="00CE4449">
      <w:r>
        <w:t>Write 2 in the empty box next to their name.</w:t>
      </w:r>
    </w:p>
    <w:p w14:paraId="744264F2" w14:textId="77777777" w:rsidR="00CE37AB" w:rsidRDefault="00CE37AB" w:rsidP="00CE4449">
      <w:r>
        <w:t>Keep choosing groups and writing numbers until 6 boxes are filled out.</w:t>
      </w:r>
    </w:p>
    <w:p w14:paraId="32278529" w14:textId="77777777" w:rsidR="00CE37AB" w:rsidRPr="003F583C" w:rsidRDefault="00CE37AB" w:rsidP="00CE4449">
      <w:r>
        <w:t>You can finish at 6 or keep going.</w:t>
      </w:r>
    </w:p>
    <w:p w14:paraId="312C4971" w14:textId="77777777" w:rsidR="00CE37AB" w:rsidRPr="003F583C" w:rsidRDefault="00CE37AB" w:rsidP="00CE4449">
      <w:r>
        <w:t>If there are less than 6 empty boxes, put a number in every box.</w:t>
      </w:r>
    </w:p>
    <w:p w14:paraId="0B0A3BD6" w14:textId="77777777" w:rsidR="00CE37AB" w:rsidRDefault="00CE37AB" w:rsidP="00CE4449">
      <w:r>
        <w:t>Some groups might have words or pictures next to their names.</w:t>
      </w:r>
    </w:p>
    <w:p w14:paraId="4B837556" w14:textId="06588CD2" w:rsidR="00197818" w:rsidRPr="00B87533" w:rsidRDefault="00197818" w:rsidP="00075484">
      <w:pPr>
        <w:pStyle w:val="Heading3"/>
      </w:pPr>
      <w:r w:rsidRPr="00B87533">
        <w:t>Voting below the black line</w:t>
      </w:r>
    </w:p>
    <w:p w14:paraId="7382F604" w14:textId="64468641" w:rsidR="00CE37AB" w:rsidRDefault="00CE37AB" w:rsidP="00CE4449">
      <w:r>
        <w:t>Pick the candidate who you want to vote for the most.</w:t>
      </w:r>
    </w:p>
    <w:p w14:paraId="0224EAFF" w14:textId="77777777" w:rsidR="00CE37AB" w:rsidRPr="003F583C" w:rsidRDefault="00CE37AB" w:rsidP="00CE4449">
      <w:r>
        <w:t>Write 1 in the empty box next to their name.</w:t>
      </w:r>
    </w:p>
    <w:p w14:paraId="5D57EFB5" w14:textId="1554AA6F" w:rsidR="00CE37AB" w:rsidRDefault="00CE37AB" w:rsidP="00CE4449">
      <w:r>
        <w:t>Pick the candidate who you want to vote for next.</w:t>
      </w:r>
    </w:p>
    <w:p w14:paraId="1193E001" w14:textId="77777777" w:rsidR="00CE37AB" w:rsidRPr="003F583C" w:rsidRDefault="00CE37AB" w:rsidP="00CE4449">
      <w:r>
        <w:t>Write 2 in the empty box next to their name.</w:t>
      </w:r>
    </w:p>
    <w:p w14:paraId="71054A65" w14:textId="2FCDD203" w:rsidR="00CE37AB" w:rsidRDefault="00CE37AB" w:rsidP="00CE4449">
      <w:r>
        <w:t>Keep choosing candidates and writing numbers until 12 boxes are</w:t>
      </w:r>
      <w:r w:rsidR="0008358C">
        <w:br/>
      </w:r>
      <w:r>
        <w:t>filled out.</w:t>
      </w:r>
    </w:p>
    <w:p w14:paraId="73040232" w14:textId="77777777" w:rsidR="00CE37AB" w:rsidRPr="003F583C" w:rsidRDefault="00CE37AB" w:rsidP="00CE4449">
      <w:r>
        <w:t>You can finish at 12 or keep going.</w:t>
      </w:r>
    </w:p>
    <w:p w14:paraId="7BD51B97" w14:textId="75613E9B" w:rsidR="00CE37AB" w:rsidRDefault="00CE37AB" w:rsidP="00CE4449">
      <w:r>
        <w:t>If there are less than 12 empty boxes, put a number in every box.</w:t>
      </w:r>
    </w:p>
    <w:p w14:paraId="432994E2" w14:textId="2EABC156" w:rsidR="005E5CCE" w:rsidRDefault="005E5CCE" w:rsidP="00075484">
      <w:pPr>
        <w:pStyle w:val="Heading2"/>
      </w:pPr>
      <w:bookmarkStart w:id="50" w:name="_Toc2255388"/>
      <w:r>
        <w:t>Where do you put your ballot papers?</w:t>
      </w:r>
      <w:bookmarkEnd w:id="50"/>
    </w:p>
    <w:p w14:paraId="48BC0869" w14:textId="77777777" w:rsidR="00CE37AB" w:rsidRPr="003F583C" w:rsidRDefault="00CE37AB" w:rsidP="00CE4449">
      <w:r>
        <w:t>When you have filled out your ballot papers, you need to put them into the postal vote envelope and seal it.</w:t>
      </w:r>
    </w:p>
    <w:p w14:paraId="709B7C2F" w14:textId="46A291AC" w:rsidR="00CE37AB" w:rsidRDefault="00CE37AB" w:rsidP="004C1F7D">
      <w:r>
        <w:t xml:space="preserve">Take the </w:t>
      </w:r>
      <w:r w:rsidR="005F6390">
        <w:t xml:space="preserve">postal vote </w:t>
      </w:r>
      <w:r>
        <w:t>envelope and put it into a mailbox.</w:t>
      </w:r>
    </w:p>
    <w:p w14:paraId="17F80153" w14:textId="77777777" w:rsidR="00CE37AB" w:rsidRPr="003F583C" w:rsidRDefault="00CE37AB" w:rsidP="004C1F7D">
      <w:r>
        <w:t>You don’t need to use a stamp.</w:t>
      </w:r>
    </w:p>
    <w:p w14:paraId="20579682" w14:textId="77777777" w:rsidR="00CE37AB" w:rsidRPr="003F583C" w:rsidRDefault="00CE37AB" w:rsidP="00CE4449">
      <w:r>
        <w:lastRenderedPageBreak/>
        <w:t>Do this straight away so it gets to us quickly.</w:t>
      </w:r>
    </w:p>
    <w:p w14:paraId="5B35CC65" w14:textId="65BB3FAF" w:rsidR="00CE37AB" w:rsidRDefault="00CE37AB" w:rsidP="00CE4449">
      <w:r>
        <w:t xml:space="preserve">When you have put your envelope in the mailbox you have </w:t>
      </w:r>
      <w:r w:rsidR="005F6390">
        <w:br/>
      </w:r>
      <w:r>
        <w:t>finished voting.</w:t>
      </w:r>
    </w:p>
    <w:p w14:paraId="000F1F78" w14:textId="281F01F4" w:rsidR="0046017E" w:rsidRDefault="0046017E" w:rsidP="00075484">
      <w:pPr>
        <w:pStyle w:val="Heading2"/>
      </w:pPr>
      <w:bookmarkStart w:id="51" w:name="_Toc2255389"/>
      <w:r>
        <w:t xml:space="preserve">Do you need to apply for a postal vote </w:t>
      </w:r>
      <w:r w:rsidR="00703BDB">
        <w:t>each</w:t>
      </w:r>
      <w:r>
        <w:t xml:space="preserve"> election?</w:t>
      </w:r>
      <w:bookmarkEnd w:id="51"/>
    </w:p>
    <w:p w14:paraId="0AA53B8F" w14:textId="66DA2BBB" w:rsidR="00CE37AB" w:rsidRPr="0046017E" w:rsidRDefault="00CE37AB" w:rsidP="00CE37AB">
      <w:pPr>
        <w:rPr>
          <w:lang w:val="en-US"/>
        </w:rPr>
      </w:pPr>
      <w:r>
        <w:rPr>
          <w:lang w:val="en-US"/>
        </w:rPr>
        <w:t>You must apply for a postal vote before each election.</w:t>
      </w:r>
    </w:p>
    <w:p w14:paraId="7FEAA4F4" w14:textId="73D1B075" w:rsidR="00CE37AB" w:rsidRDefault="00CE37AB" w:rsidP="00CE37AB">
      <w:pPr>
        <w:rPr>
          <w:lang w:val="en-US"/>
        </w:rPr>
      </w:pPr>
      <w:r>
        <w:t>But you can apply to become a</w:t>
      </w:r>
      <w:r w:rsidRPr="00FE52EC">
        <w:rPr>
          <w:b/>
          <w:lang w:val="en-US"/>
        </w:rPr>
        <w:t xml:space="preserve"> general</w:t>
      </w:r>
      <w:r>
        <w:rPr>
          <w:b/>
          <w:lang w:val="en-US"/>
        </w:rPr>
        <w:t xml:space="preserve"> </w:t>
      </w:r>
      <w:r w:rsidRPr="00FE52EC">
        <w:rPr>
          <w:b/>
          <w:lang w:val="en-US"/>
        </w:rPr>
        <w:t>postal voter</w:t>
      </w:r>
      <w:r>
        <w:rPr>
          <w:b/>
          <w:lang w:val="en-US"/>
        </w:rPr>
        <w:t>.</w:t>
      </w:r>
    </w:p>
    <w:p w14:paraId="67C713D5" w14:textId="77777777" w:rsidR="00CE37AB" w:rsidRPr="003D685D" w:rsidRDefault="00CE37AB" w:rsidP="00CE37AB">
      <w:pPr>
        <w:rPr>
          <w:bCs/>
        </w:rPr>
      </w:pPr>
      <w:r>
        <w:rPr>
          <w:rStyle w:val="Strong"/>
          <w:b w:val="0"/>
        </w:rPr>
        <w:t>A</w:t>
      </w:r>
      <w:r w:rsidRPr="000D7B57">
        <w:rPr>
          <w:rStyle w:val="Strong"/>
          <w:b w:val="0"/>
        </w:rPr>
        <w:t xml:space="preserve"> general postal voter</w:t>
      </w:r>
      <w:r>
        <w:rPr>
          <w:rStyle w:val="Strong"/>
          <w:b w:val="0"/>
        </w:rPr>
        <w:t xml:space="preserve"> </w:t>
      </w:r>
      <w:r w:rsidRPr="003D685D">
        <w:rPr>
          <w:rStyle w:val="Strong"/>
          <w:b w:val="0"/>
        </w:rPr>
        <w:t xml:space="preserve">is sent their ballot papers in the mail </w:t>
      </w:r>
      <w:r>
        <w:t xml:space="preserve">for each </w:t>
      </w:r>
      <w:r w:rsidRPr="003D685D">
        <w:rPr>
          <w:rStyle w:val="Strong"/>
          <w:b w:val="0"/>
        </w:rPr>
        <w:t>federal</w:t>
      </w:r>
      <w:r>
        <w:t xml:space="preserve"> election</w:t>
      </w:r>
      <w:r w:rsidRPr="003D685D">
        <w:rPr>
          <w:rStyle w:val="Strong"/>
          <w:b w:val="0"/>
        </w:rPr>
        <w:t>.</w:t>
      </w:r>
    </w:p>
    <w:p w14:paraId="5B50C17F" w14:textId="77777777" w:rsidR="00CE37AB" w:rsidRDefault="00CE37AB" w:rsidP="00CE37AB">
      <w:pPr>
        <w:rPr>
          <w:rStyle w:val="Strong"/>
          <w:b w:val="0"/>
        </w:rPr>
      </w:pPr>
      <w:r>
        <w:rPr>
          <w:rStyle w:val="Strong"/>
          <w:b w:val="0"/>
        </w:rPr>
        <w:t>This means you don’t need to apply again for other federal elections.</w:t>
      </w:r>
    </w:p>
    <w:p w14:paraId="441C0D4A" w14:textId="0C86C38E" w:rsidR="00CE37AB" w:rsidRDefault="00CE37AB" w:rsidP="00CE37AB">
      <w:r>
        <w:t xml:space="preserve">You must be </w:t>
      </w:r>
      <w:r w:rsidRPr="00703BDB">
        <w:rPr>
          <w:rStyle w:val="Strong"/>
        </w:rPr>
        <w:t>eligible</w:t>
      </w:r>
      <w:r>
        <w:t xml:space="preserve"> to become a general postal voter.</w:t>
      </w:r>
    </w:p>
    <w:p w14:paraId="033695CC" w14:textId="622CF208" w:rsidR="00CE37AB" w:rsidRPr="0046017E" w:rsidRDefault="00CE37AB" w:rsidP="00CE37AB">
      <w:r>
        <w:t>If you are eligible, you meet our requirements</w:t>
      </w:r>
      <w:r w:rsidR="00826C65">
        <w:t>.</w:t>
      </w:r>
    </w:p>
    <w:p w14:paraId="601D5247" w14:textId="77777777" w:rsidR="00CE37AB" w:rsidRPr="0046017E" w:rsidRDefault="00CE37AB" w:rsidP="00CE37AB">
      <w:r>
        <w:t>This means that you will be sent a postal vote for each election.</w:t>
      </w:r>
    </w:p>
    <w:p w14:paraId="5FEA5D36" w14:textId="53BFD25A" w:rsidR="00CE37AB" w:rsidRDefault="00CE37AB" w:rsidP="00CE37AB">
      <w:r>
        <w:t>You can find more information and apply on our website.</w:t>
      </w:r>
    </w:p>
    <w:p w14:paraId="0DD16097" w14:textId="6C04A504" w:rsidR="00703BDB" w:rsidRPr="00CE37AB" w:rsidRDefault="00CE37AB" w:rsidP="00CE37AB">
      <w:r w:rsidRPr="00CE37AB">
        <w:t>Website</w:t>
      </w:r>
      <w:r>
        <w:rPr>
          <w:rStyle w:val="Hyperlink"/>
        </w:rPr>
        <w:t xml:space="preserve"> </w:t>
      </w:r>
      <w:hyperlink r:id="rId11" w:history="1">
        <w:r w:rsidRPr="00027F9B">
          <w:rPr>
            <w:rStyle w:val="Hyperlink"/>
          </w:rPr>
          <w:t>www.aec.gov.au/gpv</w:t>
        </w:r>
      </w:hyperlink>
    </w:p>
    <w:p w14:paraId="116143CF" w14:textId="7D0C0FD3" w:rsidR="00CE4449" w:rsidRDefault="00CE4449" w:rsidP="00075484">
      <w:pPr>
        <w:pStyle w:val="Heading2"/>
      </w:pPr>
      <w:bookmarkStart w:id="52" w:name="_Toc2255390"/>
      <w:r>
        <w:t>Can you practise voting before the election?</w:t>
      </w:r>
      <w:bookmarkEnd w:id="52"/>
    </w:p>
    <w:p w14:paraId="701DF85C" w14:textId="53FEB985" w:rsidR="00CE37AB" w:rsidRDefault="00CE37AB" w:rsidP="00CE37AB">
      <w:r>
        <w:t>If you want to practise voting, you can visit our website.</w:t>
      </w:r>
    </w:p>
    <w:p w14:paraId="48CDD4E3" w14:textId="055038EF" w:rsidR="00CE37AB" w:rsidRPr="00A60571" w:rsidRDefault="00CE37AB" w:rsidP="00CE37AB">
      <w:r w:rsidRPr="00CE37AB">
        <w:t>Website</w:t>
      </w:r>
      <w:r>
        <w:rPr>
          <w:rStyle w:val="Hyperlink"/>
        </w:rPr>
        <w:t xml:space="preserve"> </w:t>
      </w:r>
      <w:hyperlink r:id="rId12" w:history="1">
        <w:r w:rsidR="00114ED8" w:rsidRPr="00BE7DF0">
          <w:rPr>
            <w:rStyle w:val="Hyperlink"/>
          </w:rPr>
          <w:t>www.aec.gov.au/practice</w:t>
        </w:r>
      </w:hyperlink>
    </w:p>
    <w:p w14:paraId="1B6CDEDC" w14:textId="77777777" w:rsidR="00CE37AB" w:rsidRPr="00CE4449" w:rsidRDefault="00CE37AB" w:rsidP="00CE37AB">
      <w:r>
        <w:t>Your practise vote doesn’t count.</w:t>
      </w:r>
    </w:p>
    <w:p w14:paraId="3AAE61F5" w14:textId="77777777" w:rsidR="00CE37AB" w:rsidRDefault="00CE37AB" w:rsidP="00CE37AB">
      <w:r>
        <w:t>You still need to vote:</w:t>
      </w:r>
    </w:p>
    <w:p w14:paraId="4EF0CB25" w14:textId="77777777" w:rsidR="00CE37AB" w:rsidRDefault="00CE37AB" w:rsidP="00CE37AB">
      <w:pPr>
        <w:pStyle w:val="ListParagraph"/>
        <w:numPr>
          <w:ilvl w:val="0"/>
          <w:numId w:val="27"/>
        </w:numPr>
      </w:pPr>
      <w:r>
        <w:t>at a polling place</w:t>
      </w:r>
    </w:p>
    <w:p w14:paraId="06AE2DCD" w14:textId="77777777" w:rsidR="00CE37AB" w:rsidRDefault="00CE37AB" w:rsidP="00CE37AB">
      <w:pPr>
        <w:pStyle w:val="ListParagraph"/>
      </w:pPr>
      <w:r>
        <w:t xml:space="preserve">or </w:t>
      </w:r>
    </w:p>
    <w:p w14:paraId="631FBF67" w14:textId="77777777" w:rsidR="00CE37AB" w:rsidRPr="00CE4449" w:rsidRDefault="00CE37AB" w:rsidP="00CE37AB">
      <w:pPr>
        <w:pStyle w:val="ListParagraph"/>
        <w:numPr>
          <w:ilvl w:val="0"/>
          <w:numId w:val="27"/>
        </w:numPr>
      </w:pPr>
      <w:r>
        <w:t>by mail.</w:t>
      </w:r>
    </w:p>
    <w:p w14:paraId="115110E1" w14:textId="77777777" w:rsidR="00AD4A2B" w:rsidRDefault="00AD4A2B" w:rsidP="00BD79B0">
      <w:pPr>
        <w:rPr>
          <w:rFonts w:ascii="Franklin Gothic Book" w:hAnsi="Franklin Gothic Book" w:cs="Times New Roman"/>
          <w:color w:val="6E267B"/>
          <w:sz w:val="40"/>
          <w:szCs w:val="26"/>
          <w:lang w:val="x-none" w:eastAsia="x-none"/>
        </w:rPr>
      </w:pPr>
      <w:r>
        <w:br w:type="page"/>
      </w:r>
    </w:p>
    <w:p w14:paraId="2D128194" w14:textId="6E1FFAC1" w:rsidR="00DB0295" w:rsidRPr="000C7D74" w:rsidRDefault="000C7D74" w:rsidP="00075484">
      <w:pPr>
        <w:pStyle w:val="Heading2"/>
      </w:pPr>
      <w:bookmarkStart w:id="53" w:name="_Toc2255391"/>
      <w:r w:rsidRPr="000C7D74">
        <w:lastRenderedPageBreak/>
        <w:t xml:space="preserve">How can </w:t>
      </w:r>
      <w:r w:rsidR="004C1F7D">
        <w:t xml:space="preserve">you </w:t>
      </w:r>
      <w:r w:rsidRPr="000C7D74">
        <w:t>get more information?</w:t>
      </w:r>
      <w:bookmarkEnd w:id="53"/>
      <w:r w:rsidR="001C28AC" w:rsidRPr="000C7D74">
        <w:t xml:space="preserve"> </w:t>
      </w:r>
    </w:p>
    <w:p w14:paraId="378D58EE" w14:textId="696117B8" w:rsidR="00CE37AB" w:rsidRPr="000C7D74" w:rsidRDefault="00CE37AB" w:rsidP="00CE37AB">
      <w:r w:rsidRPr="000C7D74">
        <w:t>If you want to find out more about voting, we have 2 other guides you can read</w:t>
      </w:r>
      <w:r>
        <w:t>:</w:t>
      </w:r>
    </w:p>
    <w:p w14:paraId="44996D8A" w14:textId="38A34046" w:rsidR="00CE37AB" w:rsidRPr="000C7D74" w:rsidRDefault="00CE37AB" w:rsidP="00CE37AB">
      <w:pPr>
        <w:pStyle w:val="ListParagraph"/>
        <w:numPr>
          <w:ilvl w:val="0"/>
          <w:numId w:val="7"/>
        </w:numPr>
        <w:ind w:left="714" w:hanging="357"/>
        <w:rPr>
          <w:rStyle w:val="Emphasis"/>
        </w:rPr>
      </w:pPr>
      <w:r w:rsidRPr="000C7D74">
        <w:rPr>
          <w:rStyle w:val="Emphasis"/>
        </w:rPr>
        <w:t xml:space="preserve">How to </w:t>
      </w:r>
      <w:r w:rsidR="00114ED8">
        <w:rPr>
          <w:rStyle w:val="Emphasis"/>
        </w:rPr>
        <w:t>e</w:t>
      </w:r>
      <w:r>
        <w:rPr>
          <w:rStyle w:val="Emphasis"/>
        </w:rPr>
        <w:t xml:space="preserve">nrol to </w:t>
      </w:r>
      <w:r w:rsidR="00114ED8">
        <w:rPr>
          <w:rStyle w:val="Emphasis"/>
        </w:rPr>
        <w:t>v</w:t>
      </w:r>
      <w:r>
        <w:rPr>
          <w:rStyle w:val="Emphasis"/>
        </w:rPr>
        <w:t>ote</w:t>
      </w:r>
      <w:r w:rsidRPr="000C7D74">
        <w:rPr>
          <w:rStyle w:val="Emphasis"/>
        </w:rPr>
        <w:t xml:space="preserve"> </w:t>
      </w:r>
    </w:p>
    <w:p w14:paraId="4D0C211F" w14:textId="3D24EF06" w:rsidR="00CE37AB" w:rsidRPr="000C7D74" w:rsidRDefault="00CE37AB" w:rsidP="00CE37AB">
      <w:pPr>
        <w:pStyle w:val="ListParagraph"/>
        <w:numPr>
          <w:ilvl w:val="0"/>
          <w:numId w:val="7"/>
        </w:numPr>
        <w:ind w:left="714" w:hanging="357"/>
      </w:pPr>
      <w:r w:rsidRPr="000C7D74">
        <w:rPr>
          <w:rStyle w:val="Emphasis"/>
        </w:rPr>
        <w:t xml:space="preserve">How to </w:t>
      </w:r>
      <w:r w:rsidR="00114ED8">
        <w:rPr>
          <w:rStyle w:val="Emphasis"/>
        </w:rPr>
        <w:t>v</w:t>
      </w:r>
      <w:r w:rsidRPr="000C7D74">
        <w:rPr>
          <w:rStyle w:val="Emphasis"/>
        </w:rPr>
        <w:t xml:space="preserve">ote </w:t>
      </w:r>
      <w:r>
        <w:rPr>
          <w:rStyle w:val="Emphasis"/>
        </w:rPr>
        <w:t xml:space="preserve">at a </w:t>
      </w:r>
      <w:r w:rsidR="00114ED8">
        <w:rPr>
          <w:rStyle w:val="Emphasis"/>
        </w:rPr>
        <w:t>p</w:t>
      </w:r>
      <w:r>
        <w:rPr>
          <w:rStyle w:val="Emphasis"/>
        </w:rPr>
        <w:t xml:space="preserve">olling </w:t>
      </w:r>
      <w:r w:rsidR="00114ED8">
        <w:rPr>
          <w:rStyle w:val="Emphasis"/>
        </w:rPr>
        <w:t>p</w:t>
      </w:r>
      <w:r>
        <w:rPr>
          <w:rStyle w:val="Emphasis"/>
        </w:rPr>
        <w:t>lace.</w:t>
      </w:r>
    </w:p>
    <w:p w14:paraId="655F81DE" w14:textId="77777777" w:rsidR="00CE37AB" w:rsidRDefault="00CE37AB" w:rsidP="00CE37AB">
      <w:r>
        <w:t>You can find these guides on our website.</w:t>
      </w:r>
    </w:p>
    <w:p w14:paraId="1C061929" w14:textId="53456146" w:rsidR="00CE37AB" w:rsidRPr="00241D5A" w:rsidRDefault="00CE37AB" w:rsidP="00CE37AB">
      <w:pPr>
        <w:rPr>
          <w:rStyle w:val="Hyperlink"/>
        </w:rPr>
      </w:pPr>
      <w:r w:rsidRPr="00CE37AB">
        <w:t>Website</w:t>
      </w:r>
      <w:r>
        <w:rPr>
          <w:rStyle w:val="Hyperlink"/>
        </w:rPr>
        <w:t xml:space="preserve"> </w:t>
      </w:r>
      <w:hyperlink r:id="rId13" w:history="1">
        <w:r w:rsidRPr="00B60B11">
          <w:rPr>
            <w:rStyle w:val="Hyperlink"/>
          </w:rPr>
          <w:t>www.aec.gov.au/assistance</w:t>
        </w:r>
      </w:hyperlink>
      <w:r w:rsidRPr="00241D5A">
        <w:rPr>
          <w:rStyle w:val="Hyperlink"/>
        </w:rPr>
        <w:t xml:space="preserve"> </w:t>
      </w:r>
    </w:p>
    <w:p w14:paraId="75B26435" w14:textId="6CC8649D" w:rsidR="00DB0295" w:rsidRPr="00CE37AB" w:rsidRDefault="00CE37AB" w:rsidP="00CE37AB">
      <w:r>
        <w:t xml:space="preserve">We </w:t>
      </w:r>
      <w:r w:rsidRPr="000C7D74">
        <w:t xml:space="preserve">also </w:t>
      </w:r>
      <w:r>
        <w:t xml:space="preserve">have </w:t>
      </w:r>
      <w:r w:rsidRPr="000C7D74">
        <w:t xml:space="preserve">information on our website for people who speak languages other than English. </w:t>
      </w:r>
    </w:p>
    <w:p w14:paraId="128983F7" w14:textId="5EC8DF35" w:rsidR="003C25FD" w:rsidRDefault="003C25FD" w:rsidP="00075484">
      <w:pPr>
        <w:pStyle w:val="Heading2"/>
      </w:pPr>
      <w:bookmarkStart w:id="54" w:name="_Toc2255392"/>
      <w:bookmarkStart w:id="55" w:name="_Ref2259905"/>
      <w:bookmarkStart w:id="56" w:name="_Ref2259906"/>
      <w:r>
        <w:t>Word list</w:t>
      </w:r>
      <w:bookmarkEnd w:id="54"/>
      <w:bookmarkEnd w:id="55"/>
      <w:bookmarkEnd w:id="56"/>
    </w:p>
    <w:p w14:paraId="3E144A50" w14:textId="77777777" w:rsidR="00CE37AB" w:rsidRDefault="00CE37AB" w:rsidP="00CE37AB">
      <w:r>
        <w:rPr>
          <w:rStyle w:val="Strong"/>
        </w:rPr>
        <w:t>B</w:t>
      </w:r>
      <w:r w:rsidRPr="00347DAD">
        <w:rPr>
          <w:rStyle w:val="Strong"/>
        </w:rPr>
        <w:t>allot papers</w:t>
      </w:r>
    </w:p>
    <w:p w14:paraId="2B73B83B" w14:textId="1302395C" w:rsidR="00CE37AB" w:rsidRPr="005C746A" w:rsidRDefault="00CE37AB" w:rsidP="00CE37AB">
      <w:pPr>
        <w:rPr>
          <w:rStyle w:val="Strong"/>
        </w:rPr>
      </w:pPr>
      <w:r>
        <w:t>Ballot papers are forms that you fill out to show who you want to</w:t>
      </w:r>
      <w:r w:rsidR="0008358C">
        <w:br/>
      </w:r>
      <w:r>
        <w:t>vote for.</w:t>
      </w:r>
    </w:p>
    <w:p w14:paraId="116F68C2" w14:textId="77777777" w:rsidR="00CE37AB" w:rsidRPr="00020229" w:rsidRDefault="00CE37AB" w:rsidP="00CE37AB">
      <w:pPr>
        <w:rPr>
          <w:rStyle w:val="Strong"/>
        </w:rPr>
      </w:pPr>
      <w:r w:rsidRPr="00020229">
        <w:rPr>
          <w:rStyle w:val="Strong"/>
        </w:rPr>
        <w:t>Citizen</w:t>
      </w:r>
    </w:p>
    <w:p w14:paraId="7A128C3A" w14:textId="77777777" w:rsidR="00CE37AB" w:rsidRDefault="00CE37AB" w:rsidP="00CE37AB">
      <w:pPr>
        <w:rPr>
          <w:rStyle w:val="Strong"/>
        </w:rPr>
      </w:pPr>
      <w:r w:rsidRPr="00D50107">
        <w:t xml:space="preserve">A </w:t>
      </w:r>
      <w:r>
        <w:t xml:space="preserve">citizen is someone </w:t>
      </w:r>
      <w:r w:rsidRPr="00D50107">
        <w:t xml:space="preserve">who is </w:t>
      </w:r>
      <w:r>
        <w:t>given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349A7E4A" w14:textId="77777777" w:rsidR="00CE37AB" w:rsidRPr="005C746A" w:rsidRDefault="00CE37AB" w:rsidP="00CE37AB">
      <w:pPr>
        <w:rPr>
          <w:rStyle w:val="Strong"/>
        </w:rPr>
      </w:pPr>
      <w:r w:rsidRPr="005C746A">
        <w:rPr>
          <w:rStyle w:val="Strong"/>
        </w:rPr>
        <w:t xml:space="preserve">Election officials </w:t>
      </w:r>
    </w:p>
    <w:p w14:paraId="25EBA20B" w14:textId="6C867DA2" w:rsidR="00CE37AB" w:rsidRDefault="00CE37AB" w:rsidP="00CE37AB">
      <w:r>
        <w:t>People who work at polling places on election day.</w:t>
      </w:r>
    </w:p>
    <w:p w14:paraId="5BB44C92" w14:textId="77777777" w:rsidR="00CE37AB" w:rsidRDefault="00CE37AB" w:rsidP="00CE37AB">
      <w:pPr>
        <w:rPr>
          <w:rStyle w:val="Strong"/>
        </w:rPr>
      </w:pPr>
      <w:r>
        <w:t>It is their job to assist you.</w:t>
      </w:r>
    </w:p>
    <w:p w14:paraId="2EEA6F4E" w14:textId="77777777" w:rsidR="00CE37AB" w:rsidRDefault="00CE37AB" w:rsidP="00CE37AB">
      <w:pPr>
        <w:rPr>
          <w:rStyle w:val="Strong"/>
        </w:rPr>
      </w:pPr>
      <w:r>
        <w:rPr>
          <w:rStyle w:val="Strong"/>
        </w:rPr>
        <w:t>E</w:t>
      </w:r>
      <w:r w:rsidRPr="002E140A">
        <w:rPr>
          <w:rStyle w:val="Strong"/>
        </w:rPr>
        <w:t>lectoral roll</w:t>
      </w:r>
      <w:r>
        <w:rPr>
          <w:rStyle w:val="Strong"/>
        </w:rPr>
        <w:t>s</w:t>
      </w:r>
    </w:p>
    <w:p w14:paraId="72BCDD3F" w14:textId="77777777" w:rsidR="00CE37AB" w:rsidRPr="002E140A" w:rsidRDefault="00CE37AB" w:rsidP="00CE37AB">
      <w:r w:rsidRPr="002E140A">
        <w:t>A list of voters.</w:t>
      </w:r>
    </w:p>
    <w:p w14:paraId="5280B8E4" w14:textId="77777777" w:rsidR="00CE37AB" w:rsidRDefault="00CE37AB" w:rsidP="00CE37AB">
      <w:r>
        <w:rPr>
          <w:rStyle w:val="Strong"/>
        </w:rPr>
        <w:t>E</w:t>
      </w:r>
      <w:r w:rsidRPr="00703BDB">
        <w:rPr>
          <w:rStyle w:val="Strong"/>
        </w:rPr>
        <w:t>ligible</w:t>
      </w:r>
    </w:p>
    <w:p w14:paraId="2F41D82C" w14:textId="30558C02" w:rsidR="00CE37AB" w:rsidRDefault="00CE37AB" w:rsidP="00CE37AB">
      <w:pPr>
        <w:rPr>
          <w:rStyle w:val="Strong"/>
        </w:rPr>
      </w:pPr>
      <w:r>
        <w:t>If you are eligible, you meet our requirements</w:t>
      </w:r>
      <w:r w:rsidR="00667954">
        <w:t>.</w:t>
      </w:r>
    </w:p>
    <w:p w14:paraId="7C03FF76" w14:textId="77777777" w:rsidR="0008358C" w:rsidRDefault="0008358C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0C0EE58E" w14:textId="575F3F15" w:rsidR="00CE37AB" w:rsidRPr="00DA7831" w:rsidRDefault="00CE37AB" w:rsidP="00CE37AB">
      <w:pPr>
        <w:rPr>
          <w:rStyle w:val="Strong"/>
        </w:rPr>
      </w:pPr>
      <w:r w:rsidRPr="00DA7831">
        <w:rPr>
          <w:rStyle w:val="Strong"/>
        </w:rPr>
        <w:lastRenderedPageBreak/>
        <w:t>Enrol</w:t>
      </w:r>
    </w:p>
    <w:p w14:paraId="32893CB2" w14:textId="4266CD69" w:rsidR="00CE37AB" w:rsidRPr="00DB0295" w:rsidRDefault="00CE37AB" w:rsidP="00CE37AB">
      <w:r w:rsidRPr="002E140A">
        <w:t>When you enrol, we put your name on a list</w:t>
      </w:r>
      <w:r>
        <w:t xml:space="preserve"> </w:t>
      </w:r>
      <w:r w:rsidRPr="002E140A">
        <w:t>of voters</w:t>
      </w:r>
      <w:r w:rsidRPr="00DA7831">
        <w:t xml:space="preserve">. </w:t>
      </w:r>
    </w:p>
    <w:p w14:paraId="55EA56C6" w14:textId="77777777" w:rsidR="00CE37AB" w:rsidRDefault="00CE37AB" w:rsidP="00CE37AB">
      <w:pPr>
        <w:rPr>
          <w:rStyle w:val="Strong"/>
        </w:rPr>
      </w:pPr>
      <w:r>
        <w:rPr>
          <w:rStyle w:val="Strong"/>
        </w:rPr>
        <w:t xml:space="preserve">Federal election </w:t>
      </w:r>
    </w:p>
    <w:p w14:paraId="1A0FC92B" w14:textId="2D04F3C1" w:rsidR="00CE37AB" w:rsidRPr="00DA7831" w:rsidRDefault="00CE37AB" w:rsidP="00CE37AB">
      <w:pPr>
        <w:rPr>
          <w:rStyle w:val="Strong"/>
        </w:rPr>
      </w:pPr>
      <w:r>
        <w:t>A federal election is for the whole country. It’s how we choose Australia’s government.</w:t>
      </w:r>
    </w:p>
    <w:p w14:paraId="6AA524ED" w14:textId="77777777" w:rsidR="00CE37AB" w:rsidRPr="0046017E" w:rsidRDefault="00CE37AB" w:rsidP="00CE37AB">
      <w:pPr>
        <w:rPr>
          <w:rStyle w:val="Strong"/>
        </w:rPr>
      </w:pPr>
      <w:r w:rsidRPr="0046017E">
        <w:rPr>
          <w:rStyle w:val="Strong"/>
        </w:rPr>
        <w:t>General postal voter</w:t>
      </w:r>
    </w:p>
    <w:p w14:paraId="5C867BAD" w14:textId="77777777" w:rsidR="00CE37AB" w:rsidRDefault="00CE37AB" w:rsidP="00CE37AB">
      <w:pPr>
        <w:rPr>
          <w:rStyle w:val="Strong"/>
          <w:b w:val="0"/>
        </w:rPr>
      </w:pPr>
      <w:r>
        <w:rPr>
          <w:rStyle w:val="Strong"/>
          <w:b w:val="0"/>
        </w:rPr>
        <w:t>A</w:t>
      </w:r>
      <w:r w:rsidRPr="000D7B57">
        <w:rPr>
          <w:rStyle w:val="Strong"/>
          <w:b w:val="0"/>
        </w:rPr>
        <w:t xml:space="preserve"> general postal voter</w:t>
      </w:r>
      <w:r>
        <w:rPr>
          <w:rStyle w:val="Strong"/>
          <w:b w:val="0"/>
        </w:rPr>
        <w:t>:</w:t>
      </w:r>
    </w:p>
    <w:p w14:paraId="2E43850C" w14:textId="77777777" w:rsidR="00CE37AB" w:rsidRPr="0046017E" w:rsidRDefault="00CE37AB" w:rsidP="00CE37AB">
      <w:pPr>
        <w:pStyle w:val="ListParagraph"/>
        <w:numPr>
          <w:ilvl w:val="0"/>
          <w:numId w:val="41"/>
        </w:numPr>
        <w:rPr>
          <w:rStyle w:val="Strong"/>
          <w:b w:val="0"/>
          <w:bCs w:val="0"/>
          <w:lang w:val="en-US"/>
        </w:rPr>
      </w:pPr>
      <w:r w:rsidRPr="0046017E">
        <w:rPr>
          <w:rStyle w:val="Strong"/>
          <w:b w:val="0"/>
        </w:rPr>
        <w:t>is sent their ballot papers in the mail when an election date has been chosen</w:t>
      </w:r>
    </w:p>
    <w:p w14:paraId="6F53F818" w14:textId="77777777" w:rsidR="00CE37AB" w:rsidRPr="0046017E" w:rsidRDefault="00CE37AB" w:rsidP="00CE37AB">
      <w:pPr>
        <w:pStyle w:val="ListParagraph"/>
        <w:numPr>
          <w:ilvl w:val="0"/>
          <w:numId w:val="41"/>
        </w:numPr>
        <w:rPr>
          <w:rStyle w:val="Strong"/>
          <w:b w:val="0"/>
          <w:bCs w:val="0"/>
          <w:lang w:val="en-US"/>
        </w:rPr>
      </w:pPr>
      <w:r w:rsidRPr="0046017E">
        <w:rPr>
          <w:rStyle w:val="Strong"/>
          <w:b w:val="0"/>
        </w:rPr>
        <w:t>doesn’t need to apply again for other federal elections.</w:t>
      </w:r>
    </w:p>
    <w:p w14:paraId="0361AFA7" w14:textId="77777777" w:rsidR="00CE37AB" w:rsidRPr="00197818" w:rsidRDefault="00CE37AB" w:rsidP="00CE37AB">
      <w:pPr>
        <w:rPr>
          <w:rStyle w:val="Strong"/>
        </w:rPr>
      </w:pPr>
      <w:r w:rsidRPr="00197818">
        <w:rPr>
          <w:rStyle w:val="Strong"/>
        </w:rPr>
        <w:t>Political party</w:t>
      </w:r>
    </w:p>
    <w:p w14:paraId="559C41C1" w14:textId="77777777" w:rsidR="00CE37AB" w:rsidRDefault="00CE37AB" w:rsidP="00CE37AB">
      <w:r>
        <w:t>A political party is a group of candidates who:</w:t>
      </w:r>
    </w:p>
    <w:p w14:paraId="669369C5" w14:textId="77777777" w:rsidR="00CE37AB" w:rsidRPr="00197818" w:rsidRDefault="00CE37AB" w:rsidP="00CE37AB">
      <w:pPr>
        <w:pStyle w:val="ListParagraph"/>
        <w:numPr>
          <w:ilvl w:val="0"/>
          <w:numId w:val="25"/>
        </w:numPr>
        <w:rPr>
          <w:b/>
          <w:bCs/>
        </w:rPr>
      </w:pPr>
      <w:r>
        <w:t xml:space="preserve">share the same ideas </w:t>
      </w:r>
    </w:p>
    <w:p w14:paraId="404D908B" w14:textId="7A58B923" w:rsidR="00CE37AB" w:rsidRDefault="00CE37AB" w:rsidP="00CE37AB">
      <w:pPr>
        <w:pStyle w:val="ListParagraph"/>
        <w:numPr>
          <w:ilvl w:val="0"/>
          <w:numId w:val="25"/>
        </w:numPr>
        <w:rPr>
          <w:rStyle w:val="Strong"/>
        </w:rPr>
      </w:pPr>
      <w:r>
        <w:t>agree on how government should run our country.</w:t>
      </w:r>
    </w:p>
    <w:p w14:paraId="7AAF0680" w14:textId="77777777" w:rsidR="00CE37AB" w:rsidRPr="00443967" w:rsidRDefault="00CE37AB" w:rsidP="00CE37AB">
      <w:pPr>
        <w:rPr>
          <w:rStyle w:val="Strong"/>
        </w:rPr>
      </w:pPr>
      <w:r w:rsidRPr="00443967">
        <w:rPr>
          <w:rStyle w:val="Strong"/>
        </w:rPr>
        <w:t>Polling place</w:t>
      </w:r>
    </w:p>
    <w:p w14:paraId="27994CD2" w14:textId="77777777" w:rsidR="00CE37AB" w:rsidRPr="00197818" w:rsidRDefault="00CE37AB" w:rsidP="00CE37AB">
      <w:pPr>
        <w:rPr>
          <w:rStyle w:val="Strong"/>
        </w:rPr>
      </w:pPr>
      <w:r w:rsidRPr="00443967">
        <w:t>A polling place is a building, such as a school or community centre, where people go to vote during an election.</w:t>
      </w:r>
    </w:p>
    <w:p w14:paraId="3F24D28E" w14:textId="77777777" w:rsidR="00CE37AB" w:rsidRDefault="00CE37AB" w:rsidP="00CE37AB">
      <w:r>
        <w:rPr>
          <w:rStyle w:val="Strong"/>
        </w:rPr>
        <w:t>P</w:t>
      </w:r>
      <w:r w:rsidRPr="003F583C">
        <w:rPr>
          <w:rStyle w:val="Strong"/>
        </w:rPr>
        <w:t>ostal vote</w:t>
      </w:r>
    </w:p>
    <w:p w14:paraId="02AE6942" w14:textId="77777777" w:rsidR="00CE37AB" w:rsidRPr="003F583C" w:rsidRDefault="00CE37AB" w:rsidP="00CE37AB">
      <w:pPr>
        <w:rPr>
          <w:rStyle w:val="Strong"/>
          <w:b w:val="0"/>
          <w:bCs w:val="0"/>
        </w:rPr>
      </w:pPr>
      <w:r>
        <w:t>You send us your vote in the mail.</w:t>
      </w:r>
    </w:p>
    <w:p w14:paraId="7808AA04" w14:textId="77777777" w:rsidR="00CE37AB" w:rsidRDefault="00CE37AB" w:rsidP="00CE37AB">
      <w:r>
        <w:rPr>
          <w:rStyle w:val="Strong"/>
        </w:rPr>
        <w:t>V</w:t>
      </w:r>
      <w:r w:rsidRPr="0048287A">
        <w:rPr>
          <w:rStyle w:val="Strong"/>
        </w:rPr>
        <w:t>ote</w:t>
      </w:r>
    </w:p>
    <w:p w14:paraId="7F6F5FA0" w14:textId="2C9A1DC0" w:rsidR="00CE37AB" w:rsidRPr="00DB0295" w:rsidRDefault="00CE37AB" w:rsidP="00CE37AB">
      <w:r>
        <w:t xml:space="preserve">When you vote, you help to choose who is part of </w:t>
      </w:r>
      <w:r w:rsidR="00667954">
        <w:br/>
      </w:r>
      <w:r>
        <w:t xml:space="preserve">Australia’s </w:t>
      </w:r>
      <w:r w:rsidR="00667954">
        <w:t>g</w:t>
      </w:r>
      <w:r>
        <w:t>overnment.</w:t>
      </w:r>
    </w:p>
    <w:p w14:paraId="6EB47DED" w14:textId="77777777" w:rsidR="00CE37AB" w:rsidRDefault="00CE37AB" w:rsidP="00CE37AB">
      <w:pPr>
        <w:rPr>
          <w:rStyle w:val="Strong"/>
        </w:rPr>
      </w:pPr>
      <w:r>
        <w:rPr>
          <w:rStyle w:val="Strong"/>
        </w:rPr>
        <w:t>V</w:t>
      </w:r>
      <w:r w:rsidRPr="002E140A">
        <w:rPr>
          <w:rStyle w:val="Strong"/>
        </w:rPr>
        <w:t>oters</w:t>
      </w:r>
    </w:p>
    <w:p w14:paraId="1D4FD03B" w14:textId="77777777" w:rsidR="00CE37AB" w:rsidRPr="00DB0295" w:rsidRDefault="00CE37AB" w:rsidP="00CE37AB">
      <w:r>
        <w:t>P</w:t>
      </w:r>
      <w:r w:rsidRPr="00DA7831">
        <w:t>eople</w:t>
      </w:r>
      <w:r>
        <w:t xml:space="preserve"> </w:t>
      </w:r>
      <w:r w:rsidRPr="00DA7831">
        <w:t>who can vote</w:t>
      </w:r>
      <w:r>
        <w:t>.</w:t>
      </w:r>
    </w:p>
    <w:p w14:paraId="19F426E7" w14:textId="406C5537" w:rsidR="00CE37AB" w:rsidRPr="00777E01" w:rsidRDefault="00CE37AB" w:rsidP="00CE37AB">
      <w:pPr>
        <w:rPr>
          <w:rStyle w:val="Strong"/>
        </w:rPr>
      </w:pPr>
      <w:r w:rsidRPr="00777E01">
        <w:rPr>
          <w:rStyle w:val="Strong"/>
        </w:rPr>
        <w:lastRenderedPageBreak/>
        <w:t>Witness</w:t>
      </w:r>
    </w:p>
    <w:p w14:paraId="468519A0" w14:textId="3B7CA48D" w:rsidR="00CE37AB" w:rsidRDefault="00CE37AB" w:rsidP="00CE37AB">
      <w:r>
        <w:t>A witness is someone who knows you, such as a:</w:t>
      </w:r>
    </w:p>
    <w:p w14:paraId="7B34E151" w14:textId="77777777" w:rsidR="00CE37AB" w:rsidRDefault="00CE37AB" w:rsidP="00CE37AB">
      <w:pPr>
        <w:pStyle w:val="ListParagraph"/>
        <w:numPr>
          <w:ilvl w:val="0"/>
          <w:numId w:val="33"/>
        </w:numPr>
      </w:pPr>
      <w:r>
        <w:t>family member</w:t>
      </w:r>
    </w:p>
    <w:p w14:paraId="36B4EA98" w14:textId="77777777" w:rsidR="00CE37AB" w:rsidRDefault="00CE37AB" w:rsidP="00CE37AB">
      <w:pPr>
        <w:pStyle w:val="ListParagraph"/>
        <w:numPr>
          <w:ilvl w:val="0"/>
          <w:numId w:val="33"/>
        </w:numPr>
      </w:pPr>
      <w:r>
        <w:t>friend</w:t>
      </w:r>
    </w:p>
    <w:p w14:paraId="5598A0F5" w14:textId="77777777" w:rsidR="00CE37AB" w:rsidRDefault="00CE37AB" w:rsidP="00CE37AB">
      <w:pPr>
        <w:pStyle w:val="ListParagraph"/>
        <w:numPr>
          <w:ilvl w:val="0"/>
          <w:numId w:val="33"/>
        </w:numPr>
      </w:pPr>
      <w:r>
        <w:t>neighbour.</w:t>
      </w:r>
    </w:p>
    <w:p w14:paraId="5B63CBBE" w14:textId="77777777" w:rsidR="00CE37AB" w:rsidRPr="00007650" w:rsidRDefault="00CE37AB" w:rsidP="00CE37AB">
      <w:pPr>
        <w:rPr>
          <w:rStyle w:val="Strong"/>
          <w:b w:val="0"/>
          <w:bCs w:val="0"/>
        </w:rPr>
      </w:pPr>
      <w:r>
        <w:t xml:space="preserve">Your witness needs to be on the </w:t>
      </w:r>
      <w:r w:rsidRPr="00DA7831">
        <w:t>electoral roll</w:t>
      </w:r>
      <w:r>
        <w:t>.</w:t>
      </w:r>
    </w:p>
    <w:p w14:paraId="1504AB1B" w14:textId="3CB51BB9" w:rsidR="00DB4C0D" w:rsidRDefault="00DB4C0D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r>
        <w:br w:type="page"/>
      </w:r>
    </w:p>
    <w:p w14:paraId="56B8DF98" w14:textId="1E8C11B7" w:rsidR="002222BE" w:rsidRPr="00FD6321" w:rsidRDefault="002222BE" w:rsidP="00912696">
      <w:pPr>
        <w:pStyle w:val="Heading2"/>
        <w:spacing w:before="0"/>
      </w:pPr>
      <w:bookmarkStart w:id="57" w:name="_Toc2255393"/>
      <w:r>
        <w:lastRenderedPageBreak/>
        <w:t>Contact us</w:t>
      </w:r>
      <w:bookmarkEnd w:id="57"/>
    </w:p>
    <w:p w14:paraId="6B03B64D" w14:textId="77777777" w:rsidR="00CE37AB" w:rsidRPr="003D3600" w:rsidRDefault="00CE37AB" w:rsidP="003F52D7">
      <w:pPr>
        <w:spacing w:before="0" w:line="240" w:lineRule="auto"/>
        <w:rPr>
          <w:rStyle w:val="Strong"/>
          <w:b w:val="0"/>
        </w:rPr>
      </w:pPr>
      <w:r w:rsidRPr="003D3600">
        <w:rPr>
          <w:rStyle w:val="Strong"/>
          <w:b w:val="0"/>
        </w:rPr>
        <w:t xml:space="preserve">National Relay Service </w:t>
      </w:r>
    </w:p>
    <w:p w14:paraId="0875A482" w14:textId="77777777" w:rsidR="00CE37AB" w:rsidRPr="003D3600" w:rsidRDefault="00CE37AB" w:rsidP="003F52D7">
      <w:pPr>
        <w:rPr>
          <w:rStyle w:val="Strong"/>
          <w:b w:val="0"/>
        </w:rPr>
      </w:pPr>
      <w:r w:rsidRPr="003D3600">
        <w:rPr>
          <w:rStyle w:val="Strong"/>
          <w:b w:val="0"/>
        </w:rPr>
        <w:t>TTY users:</w:t>
      </w:r>
    </w:p>
    <w:p w14:paraId="2434BE82" w14:textId="77777777" w:rsidR="00CE37AB" w:rsidRPr="003D3600" w:rsidRDefault="00CE37AB" w:rsidP="002222BE">
      <w:pPr>
        <w:pStyle w:val="ListParagraph"/>
        <w:numPr>
          <w:ilvl w:val="0"/>
          <w:numId w:val="42"/>
        </w:numPr>
        <w:rPr>
          <w:rStyle w:val="Strong"/>
          <w:b w:val="0"/>
        </w:rPr>
      </w:pPr>
      <w:r w:rsidRPr="003D3600">
        <w:rPr>
          <w:rStyle w:val="Strong"/>
          <w:b w:val="0"/>
        </w:rPr>
        <w:t>Phone 13 36 77</w:t>
      </w:r>
    </w:p>
    <w:p w14:paraId="167D4C4F" w14:textId="77777777" w:rsidR="00CE37AB" w:rsidRPr="003D3600" w:rsidRDefault="00CE37AB" w:rsidP="002222BE">
      <w:pPr>
        <w:pStyle w:val="ListParagraph"/>
        <w:numPr>
          <w:ilvl w:val="0"/>
          <w:numId w:val="42"/>
        </w:numPr>
        <w:rPr>
          <w:rStyle w:val="Strong"/>
          <w:b w:val="0"/>
        </w:rPr>
      </w:pPr>
      <w:r w:rsidRPr="003D3600">
        <w:rPr>
          <w:rStyle w:val="Strong"/>
          <w:b w:val="0"/>
        </w:rPr>
        <w:t>Ask for 13 23 26</w:t>
      </w:r>
    </w:p>
    <w:p w14:paraId="5FE52653" w14:textId="77777777" w:rsidR="00CE37AB" w:rsidRPr="003D3600" w:rsidRDefault="00CE37AB" w:rsidP="003F52D7">
      <w:pPr>
        <w:rPr>
          <w:rStyle w:val="Strong"/>
          <w:b w:val="0"/>
        </w:rPr>
      </w:pPr>
      <w:r w:rsidRPr="003D3600">
        <w:rPr>
          <w:rStyle w:val="Strong"/>
          <w:b w:val="0"/>
        </w:rPr>
        <w:t>Speak and listen users</w:t>
      </w:r>
      <w:r>
        <w:rPr>
          <w:rStyle w:val="Strong"/>
          <w:b w:val="0"/>
        </w:rPr>
        <w:t>:</w:t>
      </w:r>
    </w:p>
    <w:p w14:paraId="74FC1DC2" w14:textId="141E135C" w:rsidR="00CE37AB" w:rsidRDefault="00CE37AB" w:rsidP="002222BE">
      <w:pPr>
        <w:pStyle w:val="ListParagraph"/>
        <w:numPr>
          <w:ilvl w:val="0"/>
          <w:numId w:val="43"/>
        </w:numPr>
        <w:rPr>
          <w:rStyle w:val="Strong"/>
          <w:b w:val="0"/>
        </w:rPr>
      </w:pPr>
      <w:r>
        <w:rPr>
          <w:rStyle w:val="Strong"/>
          <w:b w:val="0"/>
        </w:rPr>
        <w:t xml:space="preserve">Phone </w:t>
      </w:r>
      <w:r w:rsidRPr="003D3600">
        <w:rPr>
          <w:rStyle w:val="Strong"/>
          <w:b w:val="0"/>
        </w:rPr>
        <w:t>1300 555 727</w:t>
      </w:r>
    </w:p>
    <w:p w14:paraId="60D97B6C" w14:textId="1136818A" w:rsidR="00667954" w:rsidRPr="00667954" w:rsidRDefault="00667954" w:rsidP="00667954">
      <w:pPr>
        <w:pStyle w:val="ListParagraph"/>
        <w:numPr>
          <w:ilvl w:val="0"/>
          <w:numId w:val="43"/>
        </w:numPr>
        <w:rPr>
          <w:rStyle w:val="Strong"/>
          <w:b w:val="0"/>
        </w:rPr>
      </w:pPr>
      <w:r w:rsidRPr="003D3600">
        <w:rPr>
          <w:rStyle w:val="Strong"/>
          <w:b w:val="0"/>
        </w:rPr>
        <w:t>Ask for 13 23 26</w:t>
      </w:r>
    </w:p>
    <w:p w14:paraId="070E92FE" w14:textId="77777777" w:rsidR="00CE37AB" w:rsidRPr="003D3600" w:rsidRDefault="00CE37AB" w:rsidP="003F52D7">
      <w:pPr>
        <w:rPr>
          <w:rStyle w:val="Strong"/>
          <w:b w:val="0"/>
        </w:rPr>
      </w:pPr>
      <w:r w:rsidRPr="003D3600">
        <w:rPr>
          <w:rStyle w:val="Strong"/>
          <w:b w:val="0"/>
        </w:rPr>
        <w:t>Internet relay users:</w:t>
      </w:r>
    </w:p>
    <w:p w14:paraId="5529C2F5" w14:textId="77777777" w:rsidR="00CE37AB" w:rsidRDefault="00CE37AB" w:rsidP="002222BE">
      <w:pPr>
        <w:pStyle w:val="ListParagraph"/>
        <w:numPr>
          <w:ilvl w:val="0"/>
          <w:numId w:val="43"/>
        </w:numPr>
        <w:rPr>
          <w:rStyle w:val="Strong"/>
          <w:b w:val="0"/>
        </w:rPr>
      </w:pPr>
      <w:r>
        <w:rPr>
          <w:rStyle w:val="Strong"/>
          <w:b w:val="0"/>
        </w:rPr>
        <w:t>Connect to the NRS</w:t>
      </w:r>
    </w:p>
    <w:p w14:paraId="3E29230C" w14:textId="77777777" w:rsidR="00CE37AB" w:rsidRPr="003D3600" w:rsidRDefault="00CE37AB" w:rsidP="002222BE">
      <w:pPr>
        <w:pStyle w:val="ListParagraph"/>
        <w:numPr>
          <w:ilvl w:val="0"/>
          <w:numId w:val="43"/>
        </w:numPr>
        <w:rPr>
          <w:rStyle w:val="Strong"/>
          <w:b w:val="0"/>
        </w:rPr>
      </w:pPr>
      <w:r>
        <w:rPr>
          <w:rStyle w:val="Strong"/>
          <w:b w:val="0"/>
        </w:rPr>
        <w:t>Ask for 13 23 26</w:t>
      </w:r>
    </w:p>
    <w:p w14:paraId="4B32485E" w14:textId="77777777" w:rsidR="00CE37AB" w:rsidRPr="00691AB8" w:rsidRDefault="00CE37AB" w:rsidP="003F52D7">
      <w:r w:rsidRPr="00691AB8">
        <w:t>Other languages:</w:t>
      </w:r>
    </w:p>
    <w:p w14:paraId="630F2326" w14:textId="77777777" w:rsidR="00CE37AB" w:rsidRPr="00691AB8" w:rsidRDefault="00CE37AB" w:rsidP="002222BE">
      <w:pPr>
        <w:pStyle w:val="ListParagraph"/>
        <w:numPr>
          <w:ilvl w:val="0"/>
          <w:numId w:val="44"/>
        </w:numPr>
        <w:rPr>
          <w:rStyle w:val="Strong"/>
          <w:b w:val="0"/>
        </w:rPr>
      </w:pPr>
      <w:r w:rsidRPr="005D19DB">
        <w:rPr>
          <w:rStyle w:val="Strong"/>
          <w:b w:val="0"/>
        </w:rPr>
        <w:t>Phone</w:t>
      </w:r>
      <w:r w:rsidRPr="00691AB8">
        <w:t xml:space="preserve"> 1300 720 153</w:t>
      </w:r>
    </w:p>
    <w:p w14:paraId="56C46350" w14:textId="556F1C8F" w:rsidR="00CE37AB" w:rsidRPr="001A5C7B" w:rsidRDefault="00CE37AB" w:rsidP="003F52D7">
      <w:pPr>
        <w:spacing w:before="100" w:after="100"/>
      </w:pPr>
      <w:r w:rsidRPr="00CE37AB">
        <w:t>Website</w:t>
      </w:r>
      <w:r>
        <w:rPr>
          <w:rStyle w:val="Hyperlink"/>
        </w:rPr>
        <w:t xml:space="preserve"> </w:t>
      </w:r>
      <w:hyperlink r:id="rId14" w:history="1">
        <w:r w:rsidRPr="00027F9B">
          <w:rPr>
            <w:rStyle w:val="Hyperlink"/>
          </w:rPr>
          <w:t>www.aec.gov.au</w:t>
        </w:r>
      </w:hyperlink>
      <w:r>
        <w:t xml:space="preserve"> </w:t>
      </w:r>
    </w:p>
    <w:p w14:paraId="4722CD3A" w14:textId="78D50D10" w:rsidR="00CE37AB" w:rsidRPr="001A5C7B" w:rsidRDefault="00CE37AB" w:rsidP="003F52D7">
      <w:pPr>
        <w:spacing w:before="100" w:after="100"/>
      </w:pPr>
      <w:r w:rsidRPr="00CE37AB">
        <w:t>Facebook</w:t>
      </w:r>
      <w:r>
        <w:rPr>
          <w:rStyle w:val="Hyperlink"/>
        </w:rPr>
        <w:t xml:space="preserve"> </w:t>
      </w:r>
      <w:hyperlink r:id="rId15" w:history="1">
        <w:r>
          <w:rPr>
            <w:rStyle w:val="Hyperlink"/>
          </w:rPr>
          <w:t>/AusElectoralCom/</w:t>
        </w:r>
      </w:hyperlink>
      <w:r>
        <w:t xml:space="preserve"> </w:t>
      </w:r>
    </w:p>
    <w:p w14:paraId="1D2809C2" w14:textId="2B98F61E" w:rsidR="00CE37AB" w:rsidRPr="001A5C7B" w:rsidRDefault="00CE37AB" w:rsidP="003F52D7">
      <w:pPr>
        <w:spacing w:before="100" w:after="100"/>
      </w:pPr>
      <w:r w:rsidRPr="00CE37AB">
        <w:t>Twitter</w:t>
      </w:r>
      <w:r>
        <w:rPr>
          <w:rStyle w:val="Hyperlink"/>
        </w:rPr>
        <w:t xml:space="preserve"> </w:t>
      </w:r>
      <w:hyperlink r:id="rId16" w:history="1">
        <w:r>
          <w:rPr>
            <w:rStyle w:val="Hyperlink"/>
          </w:rPr>
          <w:t>@AusElectoralCom</w:t>
        </w:r>
      </w:hyperlink>
    </w:p>
    <w:p w14:paraId="240B093B" w14:textId="407E5110" w:rsidR="00CE37AB" w:rsidRPr="001A5C7B" w:rsidRDefault="00CE37AB" w:rsidP="003F52D7">
      <w:pPr>
        <w:spacing w:before="100" w:after="100"/>
      </w:pPr>
      <w:r w:rsidRPr="00CE37AB">
        <w:t>Instagram</w:t>
      </w:r>
      <w:r>
        <w:rPr>
          <w:rStyle w:val="Hyperlink"/>
        </w:rPr>
        <w:t xml:space="preserve"> </w:t>
      </w:r>
      <w:hyperlink r:id="rId17" w:history="1">
        <w:r>
          <w:rPr>
            <w:rStyle w:val="Hyperlink"/>
          </w:rPr>
          <w:t>@auselectoralcom</w:t>
        </w:r>
      </w:hyperlink>
      <w:r>
        <w:t xml:space="preserve"> </w:t>
      </w:r>
    </w:p>
    <w:p w14:paraId="5F659A8D" w14:textId="77777777" w:rsidR="00B01FF4" w:rsidRDefault="00B01FF4" w:rsidP="00114ED8">
      <w:pPr>
        <w:spacing w:before="360" w:line="264" w:lineRule="auto"/>
        <w:rPr>
          <w:sz w:val="24"/>
          <w:szCs w:val="24"/>
        </w:rPr>
      </w:pPr>
    </w:p>
    <w:p w14:paraId="326BFA65" w14:textId="2F8012FF" w:rsidR="00114ED8" w:rsidRDefault="00114ED8" w:rsidP="00114ED8">
      <w:pPr>
        <w:spacing w:before="360" w:line="264" w:lineRule="auto"/>
        <w:rPr>
          <w:sz w:val="24"/>
          <w:szCs w:val="24"/>
        </w:rPr>
      </w:pPr>
      <w:r>
        <w:rPr>
          <w:sz w:val="24"/>
          <w:szCs w:val="24"/>
        </w:rPr>
        <w:t>The</w:t>
      </w:r>
      <w:r w:rsidRPr="00963EFD">
        <w:rPr>
          <w:sz w:val="24"/>
          <w:szCs w:val="24"/>
        </w:rPr>
        <w:t xml:space="preserve"> </w:t>
      </w:r>
      <w:hyperlink r:id="rId18" w:history="1">
        <w:r w:rsidRPr="00B01FF4">
          <w:rPr>
            <w:rStyle w:val="Hyperlink"/>
          </w:rPr>
          <w:t>Information Access Group</w:t>
        </w:r>
      </w:hyperlink>
      <w:r>
        <w:rPr>
          <w:sz w:val="24"/>
          <w:szCs w:val="24"/>
        </w:rPr>
        <w:t xml:space="preserve"> created this text-only </w:t>
      </w:r>
      <w:r w:rsidRPr="00A74008">
        <w:t>Easy to read guide</w:t>
      </w:r>
      <w:r w:rsidRPr="00963EFD">
        <w:rPr>
          <w:sz w:val="24"/>
          <w:szCs w:val="24"/>
        </w:rPr>
        <w:t>.</w:t>
      </w:r>
    </w:p>
    <w:p w14:paraId="7D8EA420" w14:textId="731454EF" w:rsidR="00DB0295" w:rsidRPr="00237F1B" w:rsidRDefault="003B573F" w:rsidP="00667954">
      <w:pPr>
        <w:spacing w:before="2040" w:line="240" w:lineRule="auto"/>
        <w:jc w:val="center"/>
        <w:rPr>
          <w:rFonts w:cs="Times New Roman"/>
          <w:b/>
          <w:bCs/>
          <w:sz w:val="2"/>
          <w:szCs w:val="2"/>
          <w:lang w:eastAsia="x-none"/>
        </w:rPr>
      </w:pPr>
      <w:bookmarkStart w:id="58" w:name="_GoBack"/>
      <w:bookmarkEnd w:id="58"/>
      <w:r w:rsidRPr="00B75F32">
        <w:rPr>
          <w:sz w:val="22"/>
        </w:rPr>
        <w:t>Authorised by the Deputy Electoral Commissioner, Canberra.</w:t>
      </w:r>
    </w:p>
    <w:sectPr w:rsidR="00DB0295" w:rsidRPr="00237F1B" w:rsidSect="009A5BA3">
      <w:footerReference w:type="default" r:id="rId19"/>
      <w:footerReference w:type="first" r:id="rId20"/>
      <w:type w:val="continuous"/>
      <w:pgSz w:w="11906" w:h="16838" w:code="9"/>
      <w:pgMar w:top="1276" w:right="1440" w:bottom="737" w:left="1440" w:header="567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E3011" w14:textId="77777777" w:rsidR="00322AC0" w:rsidRDefault="00322AC0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07091" w14:textId="77777777" w:rsidR="00322AC0" w:rsidRDefault="00322AC0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">
    <w:altName w:val="Arial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F2726E" w14:textId="5566E3F4" w:rsidR="00322AC0" w:rsidRDefault="00322AC0" w:rsidP="009A5BA3">
    <w:pPr>
      <w:pStyle w:val="Footer"/>
      <w:framePr w:wrap="around" w:vAnchor="text" w:hAnchor="page" w:x="5581" w:y="30"/>
      <w:rPr>
        <w:rStyle w:val="PageNumber"/>
      </w:rPr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01FF4">
      <w:rPr>
        <w:rStyle w:val="PageNumber"/>
        <w:noProof/>
      </w:rPr>
      <w:t>16</w:t>
    </w:r>
    <w:r>
      <w:rPr>
        <w:rStyle w:val="PageNumber"/>
      </w:rPr>
      <w:fldChar w:fldCharType="end"/>
    </w:r>
  </w:p>
  <w:p w14:paraId="41B41ABC" w14:textId="00D613C2" w:rsidR="00322AC0" w:rsidRDefault="00322A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CC2936" w14:textId="7DA46288" w:rsidR="00322AC0" w:rsidRDefault="00322AC0" w:rsidP="0057283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019F6" w14:textId="77777777" w:rsidR="00322AC0" w:rsidRDefault="00322AC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6F46AE2" w14:textId="77777777" w:rsidR="00322AC0" w:rsidRDefault="00322AC0" w:rsidP="00134C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344466B"/>
    <w:multiLevelType w:val="hybridMultilevel"/>
    <w:tmpl w:val="9A66B32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3333CB"/>
    <w:multiLevelType w:val="hybridMultilevel"/>
    <w:tmpl w:val="6B42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C43C5"/>
    <w:multiLevelType w:val="hybridMultilevel"/>
    <w:tmpl w:val="2B2ED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E6BBA"/>
    <w:multiLevelType w:val="hybridMultilevel"/>
    <w:tmpl w:val="FFFC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21364"/>
    <w:multiLevelType w:val="hybridMultilevel"/>
    <w:tmpl w:val="8EDE7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3C2881"/>
    <w:multiLevelType w:val="hybridMultilevel"/>
    <w:tmpl w:val="28B63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ED5090"/>
    <w:multiLevelType w:val="hybridMultilevel"/>
    <w:tmpl w:val="F09E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02F1D"/>
    <w:multiLevelType w:val="hybridMultilevel"/>
    <w:tmpl w:val="37D09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170C0"/>
    <w:multiLevelType w:val="hybridMultilevel"/>
    <w:tmpl w:val="850C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500D1C"/>
    <w:multiLevelType w:val="hybridMultilevel"/>
    <w:tmpl w:val="48D69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F76C4E"/>
    <w:multiLevelType w:val="hybridMultilevel"/>
    <w:tmpl w:val="76F63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6809EC"/>
    <w:multiLevelType w:val="hybridMultilevel"/>
    <w:tmpl w:val="89C6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A2E28"/>
    <w:multiLevelType w:val="hybridMultilevel"/>
    <w:tmpl w:val="C6BE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98502F"/>
    <w:multiLevelType w:val="hybridMultilevel"/>
    <w:tmpl w:val="B5C4B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50E7C"/>
    <w:multiLevelType w:val="hybridMultilevel"/>
    <w:tmpl w:val="8DDCB6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6251C3C"/>
    <w:multiLevelType w:val="hybridMultilevel"/>
    <w:tmpl w:val="DA86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705F6E"/>
    <w:multiLevelType w:val="hybridMultilevel"/>
    <w:tmpl w:val="20AEF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A5C10"/>
    <w:multiLevelType w:val="hybridMultilevel"/>
    <w:tmpl w:val="20A4B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F422DA"/>
    <w:multiLevelType w:val="hybridMultilevel"/>
    <w:tmpl w:val="6FA8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106923"/>
    <w:multiLevelType w:val="hybridMultilevel"/>
    <w:tmpl w:val="81B69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0535DE"/>
    <w:multiLevelType w:val="hybridMultilevel"/>
    <w:tmpl w:val="93662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4266D9"/>
    <w:multiLevelType w:val="hybridMultilevel"/>
    <w:tmpl w:val="F39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9D7E3D"/>
    <w:multiLevelType w:val="hybridMultilevel"/>
    <w:tmpl w:val="A030D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022520"/>
    <w:multiLevelType w:val="hybridMultilevel"/>
    <w:tmpl w:val="E2FC7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E659E"/>
    <w:multiLevelType w:val="hybridMultilevel"/>
    <w:tmpl w:val="3DA0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3B033E"/>
    <w:multiLevelType w:val="hybridMultilevel"/>
    <w:tmpl w:val="0AEA0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F1320"/>
    <w:multiLevelType w:val="hybridMultilevel"/>
    <w:tmpl w:val="C1ECF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507311"/>
    <w:multiLevelType w:val="hybridMultilevel"/>
    <w:tmpl w:val="30CC7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4D535C"/>
    <w:multiLevelType w:val="hybridMultilevel"/>
    <w:tmpl w:val="E7D8CE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B830940"/>
    <w:multiLevelType w:val="hybridMultilevel"/>
    <w:tmpl w:val="25709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C91F3C"/>
    <w:multiLevelType w:val="hybridMultilevel"/>
    <w:tmpl w:val="E81AD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601D8"/>
    <w:multiLevelType w:val="hybridMultilevel"/>
    <w:tmpl w:val="B2527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0278"/>
    <w:multiLevelType w:val="hybridMultilevel"/>
    <w:tmpl w:val="ADB6B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41073"/>
    <w:multiLevelType w:val="hybridMultilevel"/>
    <w:tmpl w:val="579EC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1E1CE"/>
    <w:multiLevelType w:val="hybridMultilevel"/>
    <w:tmpl w:val="B478E0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 w15:restartNumberingAfterBreak="0">
    <w:nsid w:val="775E1128"/>
    <w:multiLevelType w:val="hybridMultilevel"/>
    <w:tmpl w:val="B9CA2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CDBF09"/>
    <w:multiLevelType w:val="hybridMultilevel"/>
    <w:tmpl w:val="F68924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1" w15:restartNumberingAfterBreak="0">
    <w:nsid w:val="78646EDD"/>
    <w:multiLevelType w:val="hybridMultilevel"/>
    <w:tmpl w:val="D518A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4A44A5"/>
    <w:multiLevelType w:val="hybridMultilevel"/>
    <w:tmpl w:val="54525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EF60A7"/>
    <w:multiLevelType w:val="hybridMultilevel"/>
    <w:tmpl w:val="7B0C2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4"/>
  </w:num>
  <w:num w:numId="3">
    <w:abstractNumId w:val="26"/>
  </w:num>
  <w:num w:numId="4">
    <w:abstractNumId w:val="0"/>
  </w:num>
  <w:num w:numId="5">
    <w:abstractNumId w:val="35"/>
  </w:num>
  <w:num w:numId="6">
    <w:abstractNumId w:val="3"/>
  </w:num>
  <w:num w:numId="7">
    <w:abstractNumId w:val="39"/>
  </w:num>
  <w:num w:numId="8">
    <w:abstractNumId w:val="6"/>
  </w:num>
  <w:num w:numId="9">
    <w:abstractNumId w:val="40"/>
  </w:num>
  <w:num w:numId="10">
    <w:abstractNumId w:val="38"/>
  </w:num>
  <w:num w:numId="11">
    <w:abstractNumId w:val="2"/>
  </w:num>
  <w:num w:numId="12">
    <w:abstractNumId w:val="4"/>
  </w:num>
  <w:num w:numId="13">
    <w:abstractNumId w:val="11"/>
  </w:num>
  <w:num w:numId="14">
    <w:abstractNumId w:val="8"/>
  </w:num>
  <w:num w:numId="15">
    <w:abstractNumId w:val="13"/>
  </w:num>
  <w:num w:numId="16">
    <w:abstractNumId w:val="37"/>
  </w:num>
  <w:num w:numId="17">
    <w:abstractNumId w:val="32"/>
  </w:num>
  <w:num w:numId="18">
    <w:abstractNumId w:val="30"/>
  </w:num>
  <w:num w:numId="19">
    <w:abstractNumId w:val="41"/>
  </w:num>
  <w:num w:numId="20">
    <w:abstractNumId w:val="19"/>
  </w:num>
  <w:num w:numId="21">
    <w:abstractNumId w:val="5"/>
  </w:num>
  <w:num w:numId="22">
    <w:abstractNumId w:val="31"/>
  </w:num>
  <w:num w:numId="23">
    <w:abstractNumId w:val="9"/>
  </w:num>
  <w:num w:numId="24">
    <w:abstractNumId w:val="42"/>
  </w:num>
  <w:num w:numId="25">
    <w:abstractNumId w:val="25"/>
  </w:num>
  <w:num w:numId="26">
    <w:abstractNumId w:val="28"/>
  </w:num>
  <w:num w:numId="27">
    <w:abstractNumId w:val="24"/>
  </w:num>
  <w:num w:numId="28">
    <w:abstractNumId w:val="18"/>
  </w:num>
  <w:num w:numId="29">
    <w:abstractNumId w:val="21"/>
  </w:num>
  <w:num w:numId="30">
    <w:abstractNumId w:val="16"/>
  </w:num>
  <w:num w:numId="31">
    <w:abstractNumId w:val="29"/>
  </w:num>
  <w:num w:numId="32">
    <w:abstractNumId w:val="15"/>
  </w:num>
  <w:num w:numId="33">
    <w:abstractNumId w:val="17"/>
  </w:num>
  <w:num w:numId="34">
    <w:abstractNumId w:val="43"/>
  </w:num>
  <w:num w:numId="35">
    <w:abstractNumId w:val="20"/>
  </w:num>
  <w:num w:numId="36">
    <w:abstractNumId w:val="23"/>
  </w:num>
  <w:num w:numId="37">
    <w:abstractNumId w:val="10"/>
  </w:num>
  <w:num w:numId="38">
    <w:abstractNumId w:val="14"/>
  </w:num>
  <w:num w:numId="39">
    <w:abstractNumId w:val="1"/>
  </w:num>
  <w:num w:numId="40">
    <w:abstractNumId w:val="7"/>
  </w:num>
  <w:num w:numId="41">
    <w:abstractNumId w:val="36"/>
  </w:num>
  <w:num w:numId="42">
    <w:abstractNumId w:val="33"/>
  </w:num>
  <w:num w:numId="43">
    <w:abstractNumId w:val="22"/>
  </w:num>
  <w:num w:numId="44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131073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NDY3Njcxs7SwtLRU0lEKTi0uzszPAykwrgUAX65I/SwAAAA="/>
  </w:docVars>
  <w:rsids>
    <w:rsidRoot w:val="00CB0B04"/>
    <w:rsid w:val="0000146F"/>
    <w:rsid w:val="00003F3E"/>
    <w:rsid w:val="00005C84"/>
    <w:rsid w:val="0000729C"/>
    <w:rsid w:val="00007650"/>
    <w:rsid w:val="00010060"/>
    <w:rsid w:val="00013139"/>
    <w:rsid w:val="000131A3"/>
    <w:rsid w:val="00017C44"/>
    <w:rsid w:val="00020229"/>
    <w:rsid w:val="00020CAC"/>
    <w:rsid w:val="00023159"/>
    <w:rsid w:val="000247DF"/>
    <w:rsid w:val="00025085"/>
    <w:rsid w:val="00025237"/>
    <w:rsid w:val="00026D9B"/>
    <w:rsid w:val="000276DA"/>
    <w:rsid w:val="0003212C"/>
    <w:rsid w:val="00032866"/>
    <w:rsid w:val="00034C79"/>
    <w:rsid w:val="00035D95"/>
    <w:rsid w:val="00037534"/>
    <w:rsid w:val="000375C5"/>
    <w:rsid w:val="0004218A"/>
    <w:rsid w:val="0004229E"/>
    <w:rsid w:val="00042ACC"/>
    <w:rsid w:val="000432B1"/>
    <w:rsid w:val="00044183"/>
    <w:rsid w:val="00046373"/>
    <w:rsid w:val="000464C1"/>
    <w:rsid w:val="00051741"/>
    <w:rsid w:val="00054ADA"/>
    <w:rsid w:val="00060614"/>
    <w:rsid w:val="00060E3E"/>
    <w:rsid w:val="00061FF6"/>
    <w:rsid w:val="0006339E"/>
    <w:rsid w:val="00065443"/>
    <w:rsid w:val="000661C8"/>
    <w:rsid w:val="00067033"/>
    <w:rsid w:val="0007213A"/>
    <w:rsid w:val="00073579"/>
    <w:rsid w:val="00074F07"/>
    <w:rsid w:val="00075484"/>
    <w:rsid w:val="00075D4D"/>
    <w:rsid w:val="0007618F"/>
    <w:rsid w:val="00077149"/>
    <w:rsid w:val="00080002"/>
    <w:rsid w:val="00081601"/>
    <w:rsid w:val="00081CF6"/>
    <w:rsid w:val="0008358C"/>
    <w:rsid w:val="000856EB"/>
    <w:rsid w:val="000872BC"/>
    <w:rsid w:val="000906AA"/>
    <w:rsid w:val="000A50A3"/>
    <w:rsid w:val="000A627C"/>
    <w:rsid w:val="000A65EC"/>
    <w:rsid w:val="000A73B1"/>
    <w:rsid w:val="000B3F0D"/>
    <w:rsid w:val="000B4D35"/>
    <w:rsid w:val="000B6C30"/>
    <w:rsid w:val="000C03BE"/>
    <w:rsid w:val="000C0994"/>
    <w:rsid w:val="000C0F54"/>
    <w:rsid w:val="000C3B9B"/>
    <w:rsid w:val="000C3D30"/>
    <w:rsid w:val="000C4B32"/>
    <w:rsid w:val="000C7D74"/>
    <w:rsid w:val="000D07D6"/>
    <w:rsid w:val="000D282A"/>
    <w:rsid w:val="000D2C19"/>
    <w:rsid w:val="000D3566"/>
    <w:rsid w:val="000D4AD5"/>
    <w:rsid w:val="000D5645"/>
    <w:rsid w:val="000D7D5A"/>
    <w:rsid w:val="000D7DE3"/>
    <w:rsid w:val="000D7F04"/>
    <w:rsid w:val="000E2430"/>
    <w:rsid w:val="000E3354"/>
    <w:rsid w:val="000E55B2"/>
    <w:rsid w:val="000E5B8F"/>
    <w:rsid w:val="000E6A9D"/>
    <w:rsid w:val="000F1C75"/>
    <w:rsid w:val="000F3632"/>
    <w:rsid w:val="000F52F4"/>
    <w:rsid w:val="00100AFF"/>
    <w:rsid w:val="00100B5E"/>
    <w:rsid w:val="0010561C"/>
    <w:rsid w:val="001066AD"/>
    <w:rsid w:val="001110D2"/>
    <w:rsid w:val="00112A5A"/>
    <w:rsid w:val="001131E0"/>
    <w:rsid w:val="001135EC"/>
    <w:rsid w:val="001140B5"/>
    <w:rsid w:val="00114ED8"/>
    <w:rsid w:val="001156E7"/>
    <w:rsid w:val="00117AEC"/>
    <w:rsid w:val="00120A79"/>
    <w:rsid w:val="00120EEC"/>
    <w:rsid w:val="00124F36"/>
    <w:rsid w:val="00125E82"/>
    <w:rsid w:val="001265BA"/>
    <w:rsid w:val="00134069"/>
    <w:rsid w:val="00134CC3"/>
    <w:rsid w:val="0013535A"/>
    <w:rsid w:val="001409D8"/>
    <w:rsid w:val="00141AA3"/>
    <w:rsid w:val="0014402F"/>
    <w:rsid w:val="00147982"/>
    <w:rsid w:val="00150BC0"/>
    <w:rsid w:val="00151817"/>
    <w:rsid w:val="001528B4"/>
    <w:rsid w:val="0015329D"/>
    <w:rsid w:val="00153E51"/>
    <w:rsid w:val="001569CC"/>
    <w:rsid w:val="001600B3"/>
    <w:rsid w:val="00162E1B"/>
    <w:rsid w:val="001711FF"/>
    <w:rsid w:val="00172961"/>
    <w:rsid w:val="00173B3A"/>
    <w:rsid w:val="00176798"/>
    <w:rsid w:val="00180112"/>
    <w:rsid w:val="0018024C"/>
    <w:rsid w:val="00182C00"/>
    <w:rsid w:val="001913A3"/>
    <w:rsid w:val="0019311A"/>
    <w:rsid w:val="00194BD7"/>
    <w:rsid w:val="0019631C"/>
    <w:rsid w:val="00197818"/>
    <w:rsid w:val="0019795D"/>
    <w:rsid w:val="001A13A3"/>
    <w:rsid w:val="001A19A4"/>
    <w:rsid w:val="001A20D1"/>
    <w:rsid w:val="001A2E5E"/>
    <w:rsid w:val="001A375B"/>
    <w:rsid w:val="001A4B9E"/>
    <w:rsid w:val="001A5C7B"/>
    <w:rsid w:val="001B1575"/>
    <w:rsid w:val="001B248A"/>
    <w:rsid w:val="001B4580"/>
    <w:rsid w:val="001B689B"/>
    <w:rsid w:val="001C28AC"/>
    <w:rsid w:val="001C2988"/>
    <w:rsid w:val="001C326A"/>
    <w:rsid w:val="001C3CDE"/>
    <w:rsid w:val="001C3D48"/>
    <w:rsid w:val="001C6408"/>
    <w:rsid w:val="001D0608"/>
    <w:rsid w:val="001D0B1F"/>
    <w:rsid w:val="001D116F"/>
    <w:rsid w:val="001D2001"/>
    <w:rsid w:val="001D3FF9"/>
    <w:rsid w:val="001D71B3"/>
    <w:rsid w:val="001E0B48"/>
    <w:rsid w:val="001E0FAE"/>
    <w:rsid w:val="001E57AD"/>
    <w:rsid w:val="001E773F"/>
    <w:rsid w:val="001F040A"/>
    <w:rsid w:val="001F1065"/>
    <w:rsid w:val="001F38D7"/>
    <w:rsid w:val="001F5742"/>
    <w:rsid w:val="001F6398"/>
    <w:rsid w:val="001F6A15"/>
    <w:rsid w:val="001F725C"/>
    <w:rsid w:val="001F730B"/>
    <w:rsid w:val="001F7D75"/>
    <w:rsid w:val="00202083"/>
    <w:rsid w:val="00203FDC"/>
    <w:rsid w:val="00204629"/>
    <w:rsid w:val="0020592F"/>
    <w:rsid w:val="00206773"/>
    <w:rsid w:val="002111E9"/>
    <w:rsid w:val="0021361E"/>
    <w:rsid w:val="00215D7E"/>
    <w:rsid w:val="00217241"/>
    <w:rsid w:val="0021789D"/>
    <w:rsid w:val="00217CB2"/>
    <w:rsid w:val="002206EC"/>
    <w:rsid w:val="002212B6"/>
    <w:rsid w:val="00221CED"/>
    <w:rsid w:val="002222BE"/>
    <w:rsid w:val="00230213"/>
    <w:rsid w:val="00235D23"/>
    <w:rsid w:val="0023618B"/>
    <w:rsid w:val="00236622"/>
    <w:rsid w:val="00237664"/>
    <w:rsid w:val="00237F1B"/>
    <w:rsid w:val="00241A33"/>
    <w:rsid w:val="00241D5A"/>
    <w:rsid w:val="00244C03"/>
    <w:rsid w:val="00245C14"/>
    <w:rsid w:val="0024608D"/>
    <w:rsid w:val="0025072B"/>
    <w:rsid w:val="00256E86"/>
    <w:rsid w:val="00264B70"/>
    <w:rsid w:val="0027041C"/>
    <w:rsid w:val="00270553"/>
    <w:rsid w:val="002721C0"/>
    <w:rsid w:val="00272714"/>
    <w:rsid w:val="00274E58"/>
    <w:rsid w:val="00281094"/>
    <w:rsid w:val="0028241C"/>
    <w:rsid w:val="002841DE"/>
    <w:rsid w:val="00284746"/>
    <w:rsid w:val="002875DD"/>
    <w:rsid w:val="0029060F"/>
    <w:rsid w:val="00290F99"/>
    <w:rsid w:val="00295BFF"/>
    <w:rsid w:val="00297580"/>
    <w:rsid w:val="002A02BB"/>
    <w:rsid w:val="002A272C"/>
    <w:rsid w:val="002A3384"/>
    <w:rsid w:val="002A45BB"/>
    <w:rsid w:val="002A4A0F"/>
    <w:rsid w:val="002B0820"/>
    <w:rsid w:val="002B1E87"/>
    <w:rsid w:val="002B5278"/>
    <w:rsid w:val="002B5BDD"/>
    <w:rsid w:val="002B7FE1"/>
    <w:rsid w:val="002C1A16"/>
    <w:rsid w:val="002C4E2E"/>
    <w:rsid w:val="002C55A6"/>
    <w:rsid w:val="002C63A0"/>
    <w:rsid w:val="002C79AC"/>
    <w:rsid w:val="002D2257"/>
    <w:rsid w:val="002D4195"/>
    <w:rsid w:val="002D6314"/>
    <w:rsid w:val="002D6EC8"/>
    <w:rsid w:val="002D72FF"/>
    <w:rsid w:val="002E100F"/>
    <w:rsid w:val="002E140A"/>
    <w:rsid w:val="002E1CE4"/>
    <w:rsid w:val="002E314A"/>
    <w:rsid w:val="002E38B5"/>
    <w:rsid w:val="002E535B"/>
    <w:rsid w:val="002E5B2D"/>
    <w:rsid w:val="002E5D89"/>
    <w:rsid w:val="002E6015"/>
    <w:rsid w:val="002F1895"/>
    <w:rsid w:val="002F4984"/>
    <w:rsid w:val="002F7B25"/>
    <w:rsid w:val="00300FF6"/>
    <w:rsid w:val="00302D64"/>
    <w:rsid w:val="0030594A"/>
    <w:rsid w:val="00305DCD"/>
    <w:rsid w:val="00307AEC"/>
    <w:rsid w:val="00312A71"/>
    <w:rsid w:val="00312C05"/>
    <w:rsid w:val="00315E0C"/>
    <w:rsid w:val="00320559"/>
    <w:rsid w:val="00322AC0"/>
    <w:rsid w:val="003253E7"/>
    <w:rsid w:val="00325DF4"/>
    <w:rsid w:val="0033269A"/>
    <w:rsid w:val="00332A20"/>
    <w:rsid w:val="003332F3"/>
    <w:rsid w:val="00333340"/>
    <w:rsid w:val="00334EEB"/>
    <w:rsid w:val="003353CD"/>
    <w:rsid w:val="0034139F"/>
    <w:rsid w:val="00343869"/>
    <w:rsid w:val="00345859"/>
    <w:rsid w:val="00346517"/>
    <w:rsid w:val="00347DAD"/>
    <w:rsid w:val="00350DF5"/>
    <w:rsid w:val="003523D6"/>
    <w:rsid w:val="00353A0A"/>
    <w:rsid w:val="00354CA8"/>
    <w:rsid w:val="00356A05"/>
    <w:rsid w:val="00357305"/>
    <w:rsid w:val="0036372B"/>
    <w:rsid w:val="00365437"/>
    <w:rsid w:val="00365F18"/>
    <w:rsid w:val="0036683B"/>
    <w:rsid w:val="00366869"/>
    <w:rsid w:val="003707C5"/>
    <w:rsid w:val="003734ED"/>
    <w:rsid w:val="003741D2"/>
    <w:rsid w:val="0037449D"/>
    <w:rsid w:val="00381EE9"/>
    <w:rsid w:val="0038327A"/>
    <w:rsid w:val="003870E4"/>
    <w:rsid w:val="00390099"/>
    <w:rsid w:val="003912B8"/>
    <w:rsid w:val="00394849"/>
    <w:rsid w:val="00397314"/>
    <w:rsid w:val="00397682"/>
    <w:rsid w:val="003978EE"/>
    <w:rsid w:val="003A19A8"/>
    <w:rsid w:val="003A283F"/>
    <w:rsid w:val="003A5211"/>
    <w:rsid w:val="003A52BE"/>
    <w:rsid w:val="003A76ED"/>
    <w:rsid w:val="003B0746"/>
    <w:rsid w:val="003B3832"/>
    <w:rsid w:val="003B4B5F"/>
    <w:rsid w:val="003B50D3"/>
    <w:rsid w:val="003B573F"/>
    <w:rsid w:val="003B5FD8"/>
    <w:rsid w:val="003B6F09"/>
    <w:rsid w:val="003B77FF"/>
    <w:rsid w:val="003C0CDC"/>
    <w:rsid w:val="003C1886"/>
    <w:rsid w:val="003C1FAC"/>
    <w:rsid w:val="003C1FCE"/>
    <w:rsid w:val="003C25FD"/>
    <w:rsid w:val="003C359F"/>
    <w:rsid w:val="003C3B91"/>
    <w:rsid w:val="003C4A3D"/>
    <w:rsid w:val="003D2F7E"/>
    <w:rsid w:val="003D30F2"/>
    <w:rsid w:val="003D685D"/>
    <w:rsid w:val="003E0E59"/>
    <w:rsid w:val="003E1DAD"/>
    <w:rsid w:val="003E37CC"/>
    <w:rsid w:val="003E5EE9"/>
    <w:rsid w:val="003E6A71"/>
    <w:rsid w:val="003E757D"/>
    <w:rsid w:val="003F12F9"/>
    <w:rsid w:val="003F1690"/>
    <w:rsid w:val="003F1C1D"/>
    <w:rsid w:val="003F437C"/>
    <w:rsid w:val="003F4EA4"/>
    <w:rsid w:val="003F52D7"/>
    <w:rsid w:val="003F583C"/>
    <w:rsid w:val="003F6927"/>
    <w:rsid w:val="004019A6"/>
    <w:rsid w:val="004029A2"/>
    <w:rsid w:val="004052C5"/>
    <w:rsid w:val="0040585D"/>
    <w:rsid w:val="00407F5C"/>
    <w:rsid w:val="00415C29"/>
    <w:rsid w:val="004170C0"/>
    <w:rsid w:val="00425227"/>
    <w:rsid w:val="00427142"/>
    <w:rsid w:val="004273B8"/>
    <w:rsid w:val="00427867"/>
    <w:rsid w:val="004317FD"/>
    <w:rsid w:val="00441B81"/>
    <w:rsid w:val="004428D8"/>
    <w:rsid w:val="004430E1"/>
    <w:rsid w:val="004433CD"/>
    <w:rsid w:val="00443E4B"/>
    <w:rsid w:val="00444206"/>
    <w:rsid w:val="0045208A"/>
    <w:rsid w:val="004520E0"/>
    <w:rsid w:val="00453EED"/>
    <w:rsid w:val="0045559C"/>
    <w:rsid w:val="0046017E"/>
    <w:rsid w:val="0046085A"/>
    <w:rsid w:val="00461B6A"/>
    <w:rsid w:val="0046325C"/>
    <w:rsid w:val="00463323"/>
    <w:rsid w:val="00466D5B"/>
    <w:rsid w:val="00470848"/>
    <w:rsid w:val="00480392"/>
    <w:rsid w:val="0048287A"/>
    <w:rsid w:val="00482C02"/>
    <w:rsid w:val="004837F2"/>
    <w:rsid w:val="00491800"/>
    <w:rsid w:val="00491930"/>
    <w:rsid w:val="004938F4"/>
    <w:rsid w:val="00493D8B"/>
    <w:rsid w:val="00494959"/>
    <w:rsid w:val="00494C72"/>
    <w:rsid w:val="00494D54"/>
    <w:rsid w:val="00494FB2"/>
    <w:rsid w:val="00495C4F"/>
    <w:rsid w:val="0049616A"/>
    <w:rsid w:val="004A257D"/>
    <w:rsid w:val="004A5CFF"/>
    <w:rsid w:val="004A776E"/>
    <w:rsid w:val="004B0454"/>
    <w:rsid w:val="004C0606"/>
    <w:rsid w:val="004C1F7D"/>
    <w:rsid w:val="004C2D97"/>
    <w:rsid w:val="004C3A6A"/>
    <w:rsid w:val="004C47C1"/>
    <w:rsid w:val="004C61ED"/>
    <w:rsid w:val="004C78E2"/>
    <w:rsid w:val="004C7F50"/>
    <w:rsid w:val="004D2142"/>
    <w:rsid w:val="004D28C0"/>
    <w:rsid w:val="004D28ED"/>
    <w:rsid w:val="004D2B11"/>
    <w:rsid w:val="004D2CFB"/>
    <w:rsid w:val="004D2EC1"/>
    <w:rsid w:val="004D37CE"/>
    <w:rsid w:val="004D3BD3"/>
    <w:rsid w:val="004D4BD8"/>
    <w:rsid w:val="004D53FE"/>
    <w:rsid w:val="004E2588"/>
    <w:rsid w:val="004E277B"/>
    <w:rsid w:val="004E6267"/>
    <w:rsid w:val="004E7A2D"/>
    <w:rsid w:val="004F5039"/>
    <w:rsid w:val="005003A6"/>
    <w:rsid w:val="005012D8"/>
    <w:rsid w:val="00501490"/>
    <w:rsid w:val="00502156"/>
    <w:rsid w:val="00502302"/>
    <w:rsid w:val="0050252C"/>
    <w:rsid w:val="00505B31"/>
    <w:rsid w:val="00507643"/>
    <w:rsid w:val="005078BE"/>
    <w:rsid w:val="00510AA0"/>
    <w:rsid w:val="00511373"/>
    <w:rsid w:val="005117DB"/>
    <w:rsid w:val="005119ED"/>
    <w:rsid w:val="0051388C"/>
    <w:rsid w:val="00515823"/>
    <w:rsid w:val="00516FB7"/>
    <w:rsid w:val="00520927"/>
    <w:rsid w:val="0052434D"/>
    <w:rsid w:val="005243C9"/>
    <w:rsid w:val="005243E2"/>
    <w:rsid w:val="00525644"/>
    <w:rsid w:val="00526A13"/>
    <w:rsid w:val="00527074"/>
    <w:rsid w:val="00527BC5"/>
    <w:rsid w:val="00527D52"/>
    <w:rsid w:val="00533588"/>
    <w:rsid w:val="005363BE"/>
    <w:rsid w:val="005440F5"/>
    <w:rsid w:val="0054416C"/>
    <w:rsid w:val="00547E94"/>
    <w:rsid w:val="0055235E"/>
    <w:rsid w:val="005535BB"/>
    <w:rsid w:val="00553904"/>
    <w:rsid w:val="00554C98"/>
    <w:rsid w:val="00555650"/>
    <w:rsid w:val="00556349"/>
    <w:rsid w:val="00557D1C"/>
    <w:rsid w:val="005607DE"/>
    <w:rsid w:val="0056091D"/>
    <w:rsid w:val="00562E4E"/>
    <w:rsid w:val="00567FCC"/>
    <w:rsid w:val="00570D4B"/>
    <w:rsid w:val="00571307"/>
    <w:rsid w:val="0057186D"/>
    <w:rsid w:val="00571B6E"/>
    <w:rsid w:val="00571F42"/>
    <w:rsid w:val="00572836"/>
    <w:rsid w:val="00574728"/>
    <w:rsid w:val="00574F2F"/>
    <w:rsid w:val="00576476"/>
    <w:rsid w:val="00580DCD"/>
    <w:rsid w:val="00583D3F"/>
    <w:rsid w:val="00585580"/>
    <w:rsid w:val="005862B8"/>
    <w:rsid w:val="00586792"/>
    <w:rsid w:val="00586DBB"/>
    <w:rsid w:val="0059275C"/>
    <w:rsid w:val="005937F4"/>
    <w:rsid w:val="00593A8E"/>
    <w:rsid w:val="00594D50"/>
    <w:rsid w:val="00594D8F"/>
    <w:rsid w:val="00596775"/>
    <w:rsid w:val="00597A7D"/>
    <w:rsid w:val="005A6211"/>
    <w:rsid w:val="005C3A36"/>
    <w:rsid w:val="005C5121"/>
    <w:rsid w:val="005C5213"/>
    <w:rsid w:val="005C568E"/>
    <w:rsid w:val="005C746A"/>
    <w:rsid w:val="005D5F72"/>
    <w:rsid w:val="005D6301"/>
    <w:rsid w:val="005E3984"/>
    <w:rsid w:val="005E4623"/>
    <w:rsid w:val="005E5CCE"/>
    <w:rsid w:val="005E5E87"/>
    <w:rsid w:val="005E5FEA"/>
    <w:rsid w:val="005E664A"/>
    <w:rsid w:val="005E7926"/>
    <w:rsid w:val="005F08D9"/>
    <w:rsid w:val="005F1D18"/>
    <w:rsid w:val="005F31BA"/>
    <w:rsid w:val="005F3A6E"/>
    <w:rsid w:val="005F3E1A"/>
    <w:rsid w:val="005F48EF"/>
    <w:rsid w:val="005F6390"/>
    <w:rsid w:val="005F78C9"/>
    <w:rsid w:val="0060322A"/>
    <w:rsid w:val="0060568C"/>
    <w:rsid w:val="0060583A"/>
    <w:rsid w:val="006060AE"/>
    <w:rsid w:val="00610B33"/>
    <w:rsid w:val="006132D7"/>
    <w:rsid w:val="006154CD"/>
    <w:rsid w:val="00617AA0"/>
    <w:rsid w:val="00620DAF"/>
    <w:rsid w:val="006219EE"/>
    <w:rsid w:val="00622022"/>
    <w:rsid w:val="006230F6"/>
    <w:rsid w:val="00623177"/>
    <w:rsid w:val="006239B1"/>
    <w:rsid w:val="006248DC"/>
    <w:rsid w:val="00626B72"/>
    <w:rsid w:val="0062747F"/>
    <w:rsid w:val="0063010D"/>
    <w:rsid w:val="00632C81"/>
    <w:rsid w:val="006355FB"/>
    <w:rsid w:val="006400F3"/>
    <w:rsid w:val="00640E82"/>
    <w:rsid w:val="00644449"/>
    <w:rsid w:val="00644964"/>
    <w:rsid w:val="00644C39"/>
    <w:rsid w:val="00645F8E"/>
    <w:rsid w:val="00647623"/>
    <w:rsid w:val="00650B9A"/>
    <w:rsid w:val="00655AE6"/>
    <w:rsid w:val="006570A7"/>
    <w:rsid w:val="00657962"/>
    <w:rsid w:val="00660C3D"/>
    <w:rsid w:val="00660C93"/>
    <w:rsid w:val="00663956"/>
    <w:rsid w:val="006647FF"/>
    <w:rsid w:val="00664E50"/>
    <w:rsid w:val="00667954"/>
    <w:rsid w:val="00670830"/>
    <w:rsid w:val="00670F45"/>
    <w:rsid w:val="006712A1"/>
    <w:rsid w:val="006722F8"/>
    <w:rsid w:val="00673E30"/>
    <w:rsid w:val="00674568"/>
    <w:rsid w:val="006752A2"/>
    <w:rsid w:val="00676654"/>
    <w:rsid w:val="00676E91"/>
    <w:rsid w:val="00677D3B"/>
    <w:rsid w:val="00682247"/>
    <w:rsid w:val="00683359"/>
    <w:rsid w:val="00683C17"/>
    <w:rsid w:val="006847DB"/>
    <w:rsid w:val="006858FF"/>
    <w:rsid w:val="00685F72"/>
    <w:rsid w:val="00686C3F"/>
    <w:rsid w:val="00686F57"/>
    <w:rsid w:val="00687EE5"/>
    <w:rsid w:val="006904B6"/>
    <w:rsid w:val="00690AF8"/>
    <w:rsid w:val="00690D18"/>
    <w:rsid w:val="006947F8"/>
    <w:rsid w:val="006A54BC"/>
    <w:rsid w:val="006A5E60"/>
    <w:rsid w:val="006A7AC8"/>
    <w:rsid w:val="006B057B"/>
    <w:rsid w:val="006B1888"/>
    <w:rsid w:val="006B3A52"/>
    <w:rsid w:val="006B5A2C"/>
    <w:rsid w:val="006B5D16"/>
    <w:rsid w:val="006B6EC3"/>
    <w:rsid w:val="006B7F7C"/>
    <w:rsid w:val="006C03D8"/>
    <w:rsid w:val="006C1258"/>
    <w:rsid w:val="006C2D57"/>
    <w:rsid w:val="006C6077"/>
    <w:rsid w:val="006C75DD"/>
    <w:rsid w:val="006D3EA5"/>
    <w:rsid w:val="006D751E"/>
    <w:rsid w:val="006E142A"/>
    <w:rsid w:val="006E2818"/>
    <w:rsid w:val="006E2B32"/>
    <w:rsid w:val="006E384A"/>
    <w:rsid w:val="006E4EA0"/>
    <w:rsid w:val="006E5921"/>
    <w:rsid w:val="006E6184"/>
    <w:rsid w:val="006F05B4"/>
    <w:rsid w:val="006F1754"/>
    <w:rsid w:val="006F1C70"/>
    <w:rsid w:val="006F28B7"/>
    <w:rsid w:val="006F37D9"/>
    <w:rsid w:val="006F4A9D"/>
    <w:rsid w:val="006F6937"/>
    <w:rsid w:val="007009D8"/>
    <w:rsid w:val="00701CBA"/>
    <w:rsid w:val="007028D3"/>
    <w:rsid w:val="00703BDB"/>
    <w:rsid w:val="00704CE2"/>
    <w:rsid w:val="00707B05"/>
    <w:rsid w:val="00711A25"/>
    <w:rsid w:val="007126B8"/>
    <w:rsid w:val="00713B9C"/>
    <w:rsid w:val="007141F0"/>
    <w:rsid w:val="00714AF3"/>
    <w:rsid w:val="007162A8"/>
    <w:rsid w:val="00716B39"/>
    <w:rsid w:val="00717C9A"/>
    <w:rsid w:val="00720DDD"/>
    <w:rsid w:val="00722AEB"/>
    <w:rsid w:val="007248CE"/>
    <w:rsid w:val="007259A9"/>
    <w:rsid w:val="00725E3E"/>
    <w:rsid w:val="007261E7"/>
    <w:rsid w:val="00726490"/>
    <w:rsid w:val="00726AC0"/>
    <w:rsid w:val="00737409"/>
    <w:rsid w:val="007415E6"/>
    <w:rsid w:val="007446D1"/>
    <w:rsid w:val="00750D2C"/>
    <w:rsid w:val="00752829"/>
    <w:rsid w:val="00754746"/>
    <w:rsid w:val="00754A62"/>
    <w:rsid w:val="007563AD"/>
    <w:rsid w:val="00761AE0"/>
    <w:rsid w:val="00771DF5"/>
    <w:rsid w:val="0077378F"/>
    <w:rsid w:val="007745CE"/>
    <w:rsid w:val="00776E94"/>
    <w:rsid w:val="00777E01"/>
    <w:rsid w:val="00780874"/>
    <w:rsid w:val="00781369"/>
    <w:rsid w:val="00781ED3"/>
    <w:rsid w:val="00785FE2"/>
    <w:rsid w:val="007914E8"/>
    <w:rsid w:val="00793A59"/>
    <w:rsid w:val="00796F36"/>
    <w:rsid w:val="007977BD"/>
    <w:rsid w:val="0079791B"/>
    <w:rsid w:val="007A0397"/>
    <w:rsid w:val="007A0B4D"/>
    <w:rsid w:val="007A2A15"/>
    <w:rsid w:val="007A35E8"/>
    <w:rsid w:val="007A3FE1"/>
    <w:rsid w:val="007B1389"/>
    <w:rsid w:val="007B2140"/>
    <w:rsid w:val="007B46E3"/>
    <w:rsid w:val="007B6591"/>
    <w:rsid w:val="007B6D36"/>
    <w:rsid w:val="007B7087"/>
    <w:rsid w:val="007C1FEF"/>
    <w:rsid w:val="007D2579"/>
    <w:rsid w:val="007D330C"/>
    <w:rsid w:val="007D3758"/>
    <w:rsid w:val="007D3F8F"/>
    <w:rsid w:val="007D4743"/>
    <w:rsid w:val="007D6584"/>
    <w:rsid w:val="007D6CCC"/>
    <w:rsid w:val="007D73EB"/>
    <w:rsid w:val="007E075D"/>
    <w:rsid w:val="007E1187"/>
    <w:rsid w:val="007E1D8D"/>
    <w:rsid w:val="007E274C"/>
    <w:rsid w:val="007E2784"/>
    <w:rsid w:val="007E29CC"/>
    <w:rsid w:val="007E2A24"/>
    <w:rsid w:val="007E2A65"/>
    <w:rsid w:val="007E39E2"/>
    <w:rsid w:val="007E44B9"/>
    <w:rsid w:val="007F1DE7"/>
    <w:rsid w:val="007F238F"/>
    <w:rsid w:val="007F2AE3"/>
    <w:rsid w:val="007F6129"/>
    <w:rsid w:val="007F6454"/>
    <w:rsid w:val="00800787"/>
    <w:rsid w:val="00802B4D"/>
    <w:rsid w:val="00804178"/>
    <w:rsid w:val="00804E63"/>
    <w:rsid w:val="0080633A"/>
    <w:rsid w:val="0081027F"/>
    <w:rsid w:val="00810F0F"/>
    <w:rsid w:val="00811FC6"/>
    <w:rsid w:val="00815653"/>
    <w:rsid w:val="008176E0"/>
    <w:rsid w:val="008212FE"/>
    <w:rsid w:val="00821385"/>
    <w:rsid w:val="00821FB9"/>
    <w:rsid w:val="00823FC2"/>
    <w:rsid w:val="00824443"/>
    <w:rsid w:val="00825046"/>
    <w:rsid w:val="008252AB"/>
    <w:rsid w:val="00826C65"/>
    <w:rsid w:val="00827835"/>
    <w:rsid w:val="008279F3"/>
    <w:rsid w:val="00837046"/>
    <w:rsid w:val="00837756"/>
    <w:rsid w:val="00840522"/>
    <w:rsid w:val="00841DF9"/>
    <w:rsid w:val="00842C66"/>
    <w:rsid w:val="00843DA2"/>
    <w:rsid w:val="00844AA2"/>
    <w:rsid w:val="00844EB6"/>
    <w:rsid w:val="0084507E"/>
    <w:rsid w:val="00845737"/>
    <w:rsid w:val="0084628A"/>
    <w:rsid w:val="00850665"/>
    <w:rsid w:val="00853D8F"/>
    <w:rsid w:val="00855AC7"/>
    <w:rsid w:val="00857436"/>
    <w:rsid w:val="00857E74"/>
    <w:rsid w:val="008603EA"/>
    <w:rsid w:val="00861469"/>
    <w:rsid w:val="008629FA"/>
    <w:rsid w:val="0087086B"/>
    <w:rsid w:val="008710CD"/>
    <w:rsid w:val="008714B8"/>
    <w:rsid w:val="008748B2"/>
    <w:rsid w:val="00880CC7"/>
    <w:rsid w:val="00882859"/>
    <w:rsid w:val="0088421A"/>
    <w:rsid w:val="00884790"/>
    <w:rsid w:val="008918D5"/>
    <w:rsid w:val="008921F5"/>
    <w:rsid w:val="00892737"/>
    <w:rsid w:val="00894DD8"/>
    <w:rsid w:val="00896644"/>
    <w:rsid w:val="008A0529"/>
    <w:rsid w:val="008A4DFE"/>
    <w:rsid w:val="008A6F57"/>
    <w:rsid w:val="008A706B"/>
    <w:rsid w:val="008A7A5B"/>
    <w:rsid w:val="008B0301"/>
    <w:rsid w:val="008B2608"/>
    <w:rsid w:val="008B3A24"/>
    <w:rsid w:val="008B4330"/>
    <w:rsid w:val="008B4EBB"/>
    <w:rsid w:val="008B5448"/>
    <w:rsid w:val="008B5EF8"/>
    <w:rsid w:val="008B6299"/>
    <w:rsid w:val="008B7BF2"/>
    <w:rsid w:val="008C2807"/>
    <w:rsid w:val="008C4022"/>
    <w:rsid w:val="008C4DF4"/>
    <w:rsid w:val="008C5C0E"/>
    <w:rsid w:val="008D0EFF"/>
    <w:rsid w:val="008D282D"/>
    <w:rsid w:val="008D4746"/>
    <w:rsid w:val="008D51D0"/>
    <w:rsid w:val="008D6A1A"/>
    <w:rsid w:val="008D7408"/>
    <w:rsid w:val="008D7672"/>
    <w:rsid w:val="008F0F52"/>
    <w:rsid w:val="008F21F0"/>
    <w:rsid w:val="008F2C27"/>
    <w:rsid w:val="008F3874"/>
    <w:rsid w:val="008F5EDD"/>
    <w:rsid w:val="008F6239"/>
    <w:rsid w:val="008F6E21"/>
    <w:rsid w:val="009014A6"/>
    <w:rsid w:val="009021C2"/>
    <w:rsid w:val="00902CF6"/>
    <w:rsid w:val="00903894"/>
    <w:rsid w:val="00911623"/>
    <w:rsid w:val="00912696"/>
    <w:rsid w:val="00915212"/>
    <w:rsid w:val="0091553D"/>
    <w:rsid w:val="00923C5E"/>
    <w:rsid w:val="0093070E"/>
    <w:rsid w:val="00931B92"/>
    <w:rsid w:val="00933C90"/>
    <w:rsid w:val="00934D22"/>
    <w:rsid w:val="00934D33"/>
    <w:rsid w:val="00935FD9"/>
    <w:rsid w:val="009362D6"/>
    <w:rsid w:val="009363F4"/>
    <w:rsid w:val="00936990"/>
    <w:rsid w:val="0094137F"/>
    <w:rsid w:val="00941718"/>
    <w:rsid w:val="00944126"/>
    <w:rsid w:val="00944896"/>
    <w:rsid w:val="00946523"/>
    <w:rsid w:val="0094784E"/>
    <w:rsid w:val="00947BB8"/>
    <w:rsid w:val="00950849"/>
    <w:rsid w:val="0095087C"/>
    <w:rsid w:val="00953755"/>
    <w:rsid w:val="00953CC9"/>
    <w:rsid w:val="00954C91"/>
    <w:rsid w:val="00954FC6"/>
    <w:rsid w:val="00955C0A"/>
    <w:rsid w:val="0096131E"/>
    <w:rsid w:val="009621D7"/>
    <w:rsid w:val="009632DE"/>
    <w:rsid w:val="00967B6F"/>
    <w:rsid w:val="00970061"/>
    <w:rsid w:val="00970AB5"/>
    <w:rsid w:val="00971900"/>
    <w:rsid w:val="009725AF"/>
    <w:rsid w:val="0097523B"/>
    <w:rsid w:val="00975D96"/>
    <w:rsid w:val="00976F33"/>
    <w:rsid w:val="00981C91"/>
    <w:rsid w:val="009843B4"/>
    <w:rsid w:val="009847E9"/>
    <w:rsid w:val="00985F69"/>
    <w:rsid w:val="00986CDB"/>
    <w:rsid w:val="009870D3"/>
    <w:rsid w:val="009929E0"/>
    <w:rsid w:val="009A416E"/>
    <w:rsid w:val="009A5071"/>
    <w:rsid w:val="009A5BA3"/>
    <w:rsid w:val="009A72C5"/>
    <w:rsid w:val="009A7CDB"/>
    <w:rsid w:val="009B2E1E"/>
    <w:rsid w:val="009B3499"/>
    <w:rsid w:val="009B3DBC"/>
    <w:rsid w:val="009B7026"/>
    <w:rsid w:val="009B7413"/>
    <w:rsid w:val="009C04B1"/>
    <w:rsid w:val="009C21FB"/>
    <w:rsid w:val="009C363B"/>
    <w:rsid w:val="009D0E2B"/>
    <w:rsid w:val="009D3832"/>
    <w:rsid w:val="009D40A0"/>
    <w:rsid w:val="009D427E"/>
    <w:rsid w:val="009E06BB"/>
    <w:rsid w:val="009E14A0"/>
    <w:rsid w:val="009E16C7"/>
    <w:rsid w:val="009E1CDF"/>
    <w:rsid w:val="009E2443"/>
    <w:rsid w:val="009E3FBF"/>
    <w:rsid w:val="009E455E"/>
    <w:rsid w:val="009E523D"/>
    <w:rsid w:val="009E7B3F"/>
    <w:rsid w:val="009F1282"/>
    <w:rsid w:val="009F26B1"/>
    <w:rsid w:val="009F75BE"/>
    <w:rsid w:val="009F7C3B"/>
    <w:rsid w:val="00A0329A"/>
    <w:rsid w:val="00A03F40"/>
    <w:rsid w:val="00A04142"/>
    <w:rsid w:val="00A05763"/>
    <w:rsid w:val="00A057E6"/>
    <w:rsid w:val="00A063CF"/>
    <w:rsid w:val="00A06E40"/>
    <w:rsid w:val="00A12654"/>
    <w:rsid w:val="00A1485A"/>
    <w:rsid w:val="00A2202E"/>
    <w:rsid w:val="00A220A7"/>
    <w:rsid w:val="00A22904"/>
    <w:rsid w:val="00A24F0B"/>
    <w:rsid w:val="00A25795"/>
    <w:rsid w:val="00A25E34"/>
    <w:rsid w:val="00A30010"/>
    <w:rsid w:val="00A30044"/>
    <w:rsid w:val="00A301B3"/>
    <w:rsid w:val="00A33000"/>
    <w:rsid w:val="00A33B1B"/>
    <w:rsid w:val="00A35C01"/>
    <w:rsid w:val="00A36E19"/>
    <w:rsid w:val="00A40EAA"/>
    <w:rsid w:val="00A439EE"/>
    <w:rsid w:val="00A43AE7"/>
    <w:rsid w:val="00A44301"/>
    <w:rsid w:val="00A44C2C"/>
    <w:rsid w:val="00A456A8"/>
    <w:rsid w:val="00A45A07"/>
    <w:rsid w:val="00A467FE"/>
    <w:rsid w:val="00A478ED"/>
    <w:rsid w:val="00A51B4F"/>
    <w:rsid w:val="00A53082"/>
    <w:rsid w:val="00A53351"/>
    <w:rsid w:val="00A575D6"/>
    <w:rsid w:val="00A60571"/>
    <w:rsid w:val="00A610A8"/>
    <w:rsid w:val="00A615FB"/>
    <w:rsid w:val="00A62012"/>
    <w:rsid w:val="00A65234"/>
    <w:rsid w:val="00A7121A"/>
    <w:rsid w:val="00A7190C"/>
    <w:rsid w:val="00A732F1"/>
    <w:rsid w:val="00A74008"/>
    <w:rsid w:val="00A74A74"/>
    <w:rsid w:val="00A80229"/>
    <w:rsid w:val="00A807D8"/>
    <w:rsid w:val="00A811E3"/>
    <w:rsid w:val="00A82A8C"/>
    <w:rsid w:val="00A85C74"/>
    <w:rsid w:val="00A85CB0"/>
    <w:rsid w:val="00A9232D"/>
    <w:rsid w:val="00A92803"/>
    <w:rsid w:val="00A92A24"/>
    <w:rsid w:val="00A95770"/>
    <w:rsid w:val="00A96385"/>
    <w:rsid w:val="00A967BC"/>
    <w:rsid w:val="00AA0A0E"/>
    <w:rsid w:val="00AA2B31"/>
    <w:rsid w:val="00AB1AB8"/>
    <w:rsid w:val="00AB1D78"/>
    <w:rsid w:val="00AB1EE4"/>
    <w:rsid w:val="00AB7039"/>
    <w:rsid w:val="00AC0924"/>
    <w:rsid w:val="00AC0EAC"/>
    <w:rsid w:val="00AC18E6"/>
    <w:rsid w:val="00AC6CCF"/>
    <w:rsid w:val="00AC71D2"/>
    <w:rsid w:val="00AC7525"/>
    <w:rsid w:val="00AD027F"/>
    <w:rsid w:val="00AD1127"/>
    <w:rsid w:val="00AD2924"/>
    <w:rsid w:val="00AD2B26"/>
    <w:rsid w:val="00AD383A"/>
    <w:rsid w:val="00AD3B62"/>
    <w:rsid w:val="00AD4A2B"/>
    <w:rsid w:val="00AD6E3F"/>
    <w:rsid w:val="00AE008F"/>
    <w:rsid w:val="00AE0555"/>
    <w:rsid w:val="00AE2FF6"/>
    <w:rsid w:val="00AF236B"/>
    <w:rsid w:val="00AF2CD5"/>
    <w:rsid w:val="00AF6844"/>
    <w:rsid w:val="00AF7FE2"/>
    <w:rsid w:val="00B0006E"/>
    <w:rsid w:val="00B01DB4"/>
    <w:rsid w:val="00B01FF4"/>
    <w:rsid w:val="00B05872"/>
    <w:rsid w:val="00B05934"/>
    <w:rsid w:val="00B06183"/>
    <w:rsid w:val="00B069C4"/>
    <w:rsid w:val="00B1047A"/>
    <w:rsid w:val="00B11B8C"/>
    <w:rsid w:val="00B11BC4"/>
    <w:rsid w:val="00B11ECA"/>
    <w:rsid w:val="00B12AE0"/>
    <w:rsid w:val="00B15539"/>
    <w:rsid w:val="00B16200"/>
    <w:rsid w:val="00B17021"/>
    <w:rsid w:val="00B20619"/>
    <w:rsid w:val="00B20AFA"/>
    <w:rsid w:val="00B211DA"/>
    <w:rsid w:val="00B22F30"/>
    <w:rsid w:val="00B23321"/>
    <w:rsid w:val="00B23602"/>
    <w:rsid w:val="00B23DEB"/>
    <w:rsid w:val="00B271F2"/>
    <w:rsid w:val="00B30958"/>
    <w:rsid w:val="00B309F7"/>
    <w:rsid w:val="00B316EE"/>
    <w:rsid w:val="00B3258F"/>
    <w:rsid w:val="00B325E4"/>
    <w:rsid w:val="00B33BEA"/>
    <w:rsid w:val="00B347A7"/>
    <w:rsid w:val="00B352C0"/>
    <w:rsid w:val="00B3786C"/>
    <w:rsid w:val="00B434B1"/>
    <w:rsid w:val="00B447F6"/>
    <w:rsid w:val="00B4496D"/>
    <w:rsid w:val="00B52439"/>
    <w:rsid w:val="00B52BED"/>
    <w:rsid w:val="00B52C0C"/>
    <w:rsid w:val="00B54EF5"/>
    <w:rsid w:val="00B56CA9"/>
    <w:rsid w:val="00B609E5"/>
    <w:rsid w:val="00B64C89"/>
    <w:rsid w:val="00B651ED"/>
    <w:rsid w:val="00B71692"/>
    <w:rsid w:val="00B723E2"/>
    <w:rsid w:val="00B738C5"/>
    <w:rsid w:val="00B73A87"/>
    <w:rsid w:val="00B74F8C"/>
    <w:rsid w:val="00B75293"/>
    <w:rsid w:val="00B75EAB"/>
    <w:rsid w:val="00B760ED"/>
    <w:rsid w:val="00B80CA6"/>
    <w:rsid w:val="00B81BB9"/>
    <w:rsid w:val="00B82062"/>
    <w:rsid w:val="00B839DD"/>
    <w:rsid w:val="00B87533"/>
    <w:rsid w:val="00B87DE6"/>
    <w:rsid w:val="00B90EB8"/>
    <w:rsid w:val="00B96B22"/>
    <w:rsid w:val="00BA0237"/>
    <w:rsid w:val="00BA0946"/>
    <w:rsid w:val="00BA155C"/>
    <w:rsid w:val="00BB2643"/>
    <w:rsid w:val="00BB2CBA"/>
    <w:rsid w:val="00BB6BAD"/>
    <w:rsid w:val="00BB77F6"/>
    <w:rsid w:val="00BC172C"/>
    <w:rsid w:val="00BC3982"/>
    <w:rsid w:val="00BC4573"/>
    <w:rsid w:val="00BC69BD"/>
    <w:rsid w:val="00BC6D2A"/>
    <w:rsid w:val="00BC78C0"/>
    <w:rsid w:val="00BD0A18"/>
    <w:rsid w:val="00BD210F"/>
    <w:rsid w:val="00BD45FA"/>
    <w:rsid w:val="00BD50D5"/>
    <w:rsid w:val="00BD6BA3"/>
    <w:rsid w:val="00BD722E"/>
    <w:rsid w:val="00BD79B0"/>
    <w:rsid w:val="00BE196F"/>
    <w:rsid w:val="00BE3039"/>
    <w:rsid w:val="00BE7690"/>
    <w:rsid w:val="00BF0898"/>
    <w:rsid w:val="00BF1FB1"/>
    <w:rsid w:val="00BF5A42"/>
    <w:rsid w:val="00BF60AC"/>
    <w:rsid w:val="00BF611F"/>
    <w:rsid w:val="00BF6C84"/>
    <w:rsid w:val="00BF7617"/>
    <w:rsid w:val="00C00AE6"/>
    <w:rsid w:val="00C022B6"/>
    <w:rsid w:val="00C03AF5"/>
    <w:rsid w:val="00C0405C"/>
    <w:rsid w:val="00C047B9"/>
    <w:rsid w:val="00C053D3"/>
    <w:rsid w:val="00C05D41"/>
    <w:rsid w:val="00C05F45"/>
    <w:rsid w:val="00C070C7"/>
    <w:rsid w:val="00C102E8"/>
    <w:rsid w:val="00C11420"/>
    <w:rsid w:val="00C1248F"/>
    <w:rsid w:val="00C12D40"/>
    <w:rsid w:val="00C135AF"/>
    <w:rsid w:val="00C20575"/>
    <w:rsid w:val="00C205F9"/>
    <w:rsid w:val="00C2313C"/>
    <w:rsid w:val="00C23C12"/>
    <w:rsid w:val="00C24D4E"/>
    <w:rsid w:val="00C27345"/>
    <w:rsid w:val="00C27A00"/>
    <w:rsid w:val="00C27A60"/>
    <w:rsid w:val="00C315AE"/>
    <w:rsid w:val="00C323A5"/>
    <w:rsid w:val="00C3461E"/>
    <w:rsid w:val="00C3696A"/>
    <w:rsid w:val="00C411E4"/>
    <w:rsid w:val="00C41D9E"/>
    <w:rsid w:val="00C425B6"/>
    <w:rsid w:val="00C4261D"/>
    <w:rsid w:val="00C43C97"/>
    <w:rsid w:val="00C43E56"/>
    <w:rsid w:val="00C4408D"/>
    <w:rsid w:val="00C458C8"/>
    <w:rsid w:val="00C547CD"/>
    <w:rsid w:val="00C5785D"/>
    <w:rsid w:val="00C57D1B"/>
    <w:rsid w:val="00C60016"/>
    <w:rsid w:val="00C61BE3"/>
    <w:rsid w:val="00C66695"/>
    <w:rsid w:val="00C70A20"/>
    <w:rsid w:val="00C70DA8"/>
    <w:rsid w:val="00C71FD0"/>
    <w:rsid w:val="00C72E3A"/>
    <w:rsid w:val="00C75E7F"/>
    <w:rsid w:val="00C81E75"/>
    <w:rsid w:val="00C82446"/>
    <w:rsid w:val="00C829AE"/>
    <w:rsid w:val="00C82FF6"/>
    <w:rsid w:val="00C8377B"/>
    <w:rsid w:val="00C85FDF"/>
    <w:rsid w:val="00C864AA"/>
    <w:rsid w:val="00C8791D"/>
    <w:rsid w:val="00C93D40"/>
    <w:rsid w:val="00C94A18"/>
    <w:rsid w:val="00C95594"/>
    <w:rsid w:val="00C96642"/>
    <w:rsid w:val="00C97626"/>
    <w:rsid w:val="00CA1F6A"/>
    <w:rsid w:val="00CA33C2"/>
    <w:rsid w:val="00CA4E5A"/>
    <w:rsid w:val="00CA6D20"/>
    <w:rsid w:val="00CA76CF"/>
    <w:rsid w:val="00CA795F"/>
    <w:rsid w:val="00CB0B04"/>
    <w:rsid w:val="00CB1E13"/>
    <w:rsid w:val="00CB39FD"/>
    <w:rsid w:val="00CB47C9"/>
    <w:rsid w:val="00CB494E"/>
    <w:rsid w:val="00CB4E58"/>
    <w:rsid w:val="00CB4FC1"/>
    <w:rsid w:val="00CB6EF1"/>
    <w:rsid w:val="00CB76E4"/>
    <w:rsid w:val="00CC248A"/>
    <w:rsid w:val="00CC540E"/>
    <w:rsid w:val="00CD1FDB"/>
    <w:rsid w:val="00CD24CB"/>
    <w:rsid w:val="00CD275B"/>
    <w:rsid w:val="00CD4480"/>
    <w:rsid w:val="00CD5A65"/>
    <w:rsid w:val="00CD5A93"/>
    <w:rsid w:val="00CD5C6E"/>
    <w:rsid w:val="00CD605B"/>
    <w:rsid w:val="00CD72BE"/>
    <w:rsid w:val="00CE0786"/>
    <w:rsid w:val="00CE2C91"/>
    <w:rsid w:val="00CE37AB"/>
    <w:rsid w:val="00CE3FF4"/>
    <w:rsid w:val="00CE4449"/>
    <w:rsid w:val="00CE48E3"/>
    <w:rsid w:val="00CE558A"/>
    <w:rsid w:val="00CE5F1A"/>
    <w:rsid w:val="00CE7081"/>
    <w:rsid w:val="00CF0788"/>
    <w:rsid w:val="00CF3956"/>
    <w:rsid w:val="00CF4E8B"/>
    <w:rsid w:val="00CF7E26"/>
    <w:rsid w:val="00D02288"/>
    <w:rsid w:val="00D0360D"/>
    <w:rsid w:val="00D06111"/>
    <w:rsid w:val="00D0708F"/>
    <w:rsid w:val="00D07735"/>
    <w:rsid w:val="00D10784"/>
    <w:rsid w:val="00D11D49"/>
    <w:rsid w:val="00D121F0"/>
    <w:rsid w:val="00D13C99"/>
    <w:rsid w:val="00D15063"/>
    <w:rsid w:val="00D152C1"/>
    <w:rsid w:val="00D15F85"/>
    <w:rsid w:val="00D16C91"/>
    <w:rsid w:val="00D20E52"/>
    <w:rsid w:val="00D233BC"/>
    <w:rsid w:val="00D25E9E"/>
    <w:rsid w:val="00D2757D"/>
    <w:rsid w:val="00D279BA"/>
    <w:rsid w:val="00D27F2C"/>
    <w:rsid w:val="00D3321D"/>
    <w:rsid w:val="00D34A2A"/>
    <w:rsid w:val="00D355EC"/>
    <w:rsid w:val="00D375A6"/>
    <w:rsid w:val="00D40771"/>
    <w:rsid w:val="00D44946"/>
    <w:rsid w:val="00D47FE6"/>
    <w:rsid w:val="00D52FED"/>
    <w:rsid w:val="00D55EE4"/>
    <w:rsid w:val="00D57131"/>
    <w:rsid w:val="00D60827"/>
    <w:rsid w:val="00D60CF7"/>
    <w:rsid w:val="00D62706"/>
    <w:rsid w:val="00D627CE"/>
    <w:rsid w:val="00D63208"/>
    <w:rsid w:val="00D634CF"/>
    <w:rsid w:val="00D645E1"/>
    <w:rsid w:val="00D647D5"/>
    <w:rsid w:val="00D64E17"/>
    <w:rsid w:val="00D65DE8"/>
    <w:rsid w:val="00D7142D"/>
    <w:rsid w:val="00D71D82"/>
    <w:rsid w:val="00D720A3"/>
    <w:rsid w:val="00D735E1"/>
    <w:rsid w:val="00D75EC3"/>
    <w:rsid w:val="00D80C76"/>
    <w:rsid w:val="00D82EA2"/>
    <w:rsid w:val="00D855F0"/>
    <w:rsid w:val="00D85FBF"/>
    <w:rsid w:val="00D8779F"/>
    <w:rsid w:val="00D908FA"/>
    <w:rsid w:val="00D93856"/>
    <w:rsid w:val="00D9448F"/>
    <w:rsid w:val="00D96046"/>
    <w:rsid w:val="00D967BF"/>
    <w:rsid w:val="00D967E7"/>
    <w:rsid w:val="00D96AC0"/>
    <w:rsid w:val="00DA1994"/>
    <w:rsid w:val="00DA1DBA"/>
    <w:rsid w:val="00DA366B"/>
    <w:rsid w:val="00DA4019"/>
    <w:rsid w:val="00DA53CB"/>
    <w:rsid w:val="00DA7831"/>
    <w:rsid w:val="00DB0295"/>
    <w:rsid w:val="00DB37CB"/>
    <w:rsid w:val="00DB4C0D"/>
    <w:rsid w:val="00DC176E"/>
    <w:rsid w:val="00DC205F"/>
    <w:rsid w:val="00DC29B3"/>
    <w:rsid w:val="00DC2D52"/>
    <w:rsid w:val="00DC3FEA"/>
    <w:rsid w:val="00DC4B47"/>
    <w:rsid w:val="00DC561D"/>
    <w:rsid w:val="00DC6715"/>
    <w:rsid w:val="00DC71C2"/>
    <w:rsid w:val="00DC794C"/>
    <w:rsid w:val="00DC7A65"/>
    <w:rsid w:val="00DD2261"/>
    <w:rsid w:val="00DD429E"/>
    <w:rsid w:val="00DD4C62"/>
    <w:rsid w:val="00DD556B"/>
    <w:rsid w:val="00DD56DB"/>
    <w:rsid w:val="00DD6347"/>
    <w:rsid w:val="00DD67E3"/>
    <w:rsid w:val="00DE0ED4"/>
    <w:rsid w:val="00DE106C"/>
    <w:rsid w:val="00DE113D"/>
    <w:rsid w:val="00DE2023"/>
    <w:rsid w:val="00DE5042"/>
    <w:rsid w:val="00DE7CFB"/>
    <w:rsid w:val="00DF07CE"/>
    <w:rsid w:val="00DF0943"/>
    <w:rsid w:val="00DF145B"/>
    <w:rsid w:val="00DF1CB1"/>
    <w:rsid w:val="00DF1F10"/>
    <w:rsid w:val="00DF21C7"/>
    <w:rsid w:val="00DF352C"/>
    <w:rsid w:val="00DF3B83"/>
    <w:rsid w:val="00DF45D8"/>
    <w:rsid w:val="00DF558D"/>
    <w:rsid w:val="00E01311"/>
    <w:rsid w:val="00E04562"/>
    <w:rsid w:val="00E05057"/>
    <w:rsid w:val="00E06092"/>
    <w:rsid w:val="00E0681B"/>
    <w:rsid w:val="00E10112"/>
    <w:rsid w:val="00E11157"/>
    <w:rsid w:val="00E11490"/>
    <w:rsid w:val="00E1181C"/>
    <w:rsid w:val="00E11AAC"/>
    <w:rsid w:val="00E11CBD"/>
    <w:rsid w:val="00E12E82"/>
    <w:rsid w:val="00E17B62"/>
    <w:rsid w:val="00E206ED"/>
    <w:rsid w:val="00E21F2D"/>
    <w:rsid w:val="00E25323"/>
    <w:rsid w:val="00E25720"/>
    <w:rsid w:val="00E25A0A"/>
    <w:rsid w:val="00E377C5"/>
    <w:rsid w:val="00E41499"/>
    <w:rsid w:val="00E42E6E"/>
    <w:rsid w:val="00E43AF0"/>
    <w:rsid w:val="00E46122"/>
    <w:rsid w:val="00E50343"/>
    <w:rsid w:val="00E506BC"/>
    <w:rsid w:val="00E54371"/>
    <w:rsid w:val="00E54590"/>
    <w:rsid w:val="00E5462C"/>
    <w:rsid w:val="00E54D7B"/>
    <w:rsid w:val="00E56780"/>
    <w:rsid w:val="00E56E4B"/>
    <w:rsid w:val="00E608EB"/>
    <w:rsid w:val="00E62893"/>
    <w:rsid w:val="00E62F6C"/>
    <w:rsid w:val="00E635B3"/>
    <w:rsid w:val="00E65441"/>
    <w:rsid w:val="00E65723"/>
    <w:rsid w:val="00E65F37"/>
    <w:rsid w:val="00E666C7"/>
    <w:rsid w:val="00E66D2B"/>
    <w:rsid w:val="00E7400F"/>
    <w:rsid w:val="00E74CD1"/>
    <w:rsid w:val="00E74F25"/>
    <w:rsid w:val="00E75F77"/>
    <w:rsid w:val="00E80F72"/>
    <w:rsid w:val="00E81988"/>
    <w:rsid w:val="00E867CB"/>
    <w:rsid w:val="00E86888"/>
    <w:rsid w:val="00E90F97"/>
    <w:rsid w:val="00E93D35"/>
    <w:rsid w:val="00E93D9D"/>
    <w:rsid w:val="00E94393"/>
    <w:rsid w:val="00E95911"/>
    <w:rsid w:val="00EA139F"/>
    <w:rsid w:val="00EA7943"/>
    <w:rsid w:val="00EB0784"/>
    <w:rsid w:val="00EB1705"/>
    <w:rsid w:val="00EB2AF1"/>
    <w:rsid w:val="00EB54B7"/>
    <w:rsid w:val="00EB59F6"/>
    <w:rsid w:val="00EB7656"/>
    <w:rsid w:val="00EB78A0"/>
    <w:rsid w:val="00EC156D"/>
    <w:rsid w:val="00EC2642"/>
    <w:rsid w:val="00EC486D"/>
    <w:rsid w:val="00EC609A"/>
    <w:rsid w:val="00ED0827"/>
    <w:rsid w:val="00ED0C9A"/>
    <w:rsid w:val="00ED3FC4"/>
    <w:rsid w:val="00EE187D"/>
    <w:rsid w:val="00EE3379"/>
    <w:rsid w:val="00EE54A4"/>
    <w:rsid w:val="00EE5670"/>
    <w:rsid w:val="00EE67E1"/>
    <w:rsid w:val="00EF1701"/>
    <w:rsid w:val="00EF3D62"/>
    <w:rsid w:val="00EF3F18"/>
    <w:rsid w:val="00EF69BD"/>
    <w:rsid w:val="00EF69D8"/>
    <w:rsid w:val="00F00284"/>
    <w:rsid w:val="00F03488"/>
    <w:rsid w:val="00F042AE"/>
    <w:rsid w:val="00F0707F"/>
    <w:rsid w:val="00F07345"/>
    <w:rsid w:val="00F1206E"/>
    <w:rsid w:val="00F12CD0"/>
    <w:rsid w:val="00F130A6"/>
    <w:rsid w:val="00F13630"/>
    <w:rsid w:val="00F1436B"/>
    <w:rsid w:val="00F14685"/>
    <w:rsid w:val="00F14C70"/>
    <w:rsid w:val="00F158B9"/>
    <w:rsid w:val="00F168B7"/>
    <w:rsid w:val="00F260EE"/>
    <w:rsid w:val="00F26E00"/>
    <w:rsid w:val="00F270F2"/>
    <w:rsid w:val="00F356E5"/>
    <w:rsid w:val="00F3587E"/>
    <w:rsid w:val="00F36194"/>
    <w:rsid w:val="00F404D6"/>
    <w:rsid w:val="00F42409"/>
    <w:rsid w:val="00F47542"/>
    <w:rsid w:val="00F55BB3"/>
    <w:rsid w:val="00F608D7"/>
    <w:rsid w:val="00F60C75"/>
    <w:rsid w:val="00F619ED"/>
    <w:rsid w:val="00F64870"/>
    <w:rsid w:val="00F65BCE"/>
    <w:rsid w:val="00F664B0"/>
    <w:rsid w:val="00F72B08"/>
    <w:rsid w:val="00F80BC7"/>
    <w:rsid w:val="00F839CC"/>
    <w:rsid w:val="00F84877"/>
    <w:rsid w:val="00F85AB8"/>
    <w:rsid w:val="00F8659E"/>
    <w:rsid w:val="00F866FF"/>
    <w:rsid w:val="00F86D96"/>
    <w:rsid w:val="00F873A8"/>
    <w:rsid w:val="00F94C76"/>
    <w:rsid w:val="00FA0A62"/>
    <w:rsid w:val="00FA1199"/>
    <w:rsid w:val="00FA37FC"/>
    <w:rsid w:val="00FA4560"/>
    <w:rsid w:val="00FA5B3E"/>
    <w:rsid w:val="00FA5C2E"/>
    <w:rsid w:val="00FA5EA4"/>
    <w:rsid w:val="00FA6CAA"/>
    <w:rsid w:val="00FA6DF6"/>
    <w:rsid w:val="00FB56A1"/>
    <w:rsid w:val="00FB6A6A"/>
    <w:rsid w:val="00FC13BF"/>
    <w:rsid w:val="00FC1F95"/>
    <w:rsid w:val="00FC2079"/>
    <w:rsid w:val="00FC29EA"/>
    <w:rsid w:val="00FD0FC9"/>
    <w:rsid w:val="00FD1EC1"/>
    <w:rsid w:val="00FD4046"/>
    <w:rsid w:val="00FD534F"/>
    <w:rsid w:val="00FD6321"/>
    <w:rsid w:val="00FD7608"/>
    <w:rsid w:val="00FD771E"/>
    <w:rsid w:val="00FE04E4"/>
    <w:rsid w:val="00FE3077"/>
    <w:rsid w:val="00FF108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1073">
      <o:colormru v:ext="edit" colors="#e8f6fe"/>
    </o:shapedefaults>
    <o:shapelayout v:ext="edit">
      <o:idmap v:ext="edit" data="1"/>
    </o:shapelayout>
  </w:shapeDefaults>
  <w:decimalSymbol w:val="."/>
  <w:listSeparator w:val=","/>
  <w14:docId w14:val="70A38A77"/>
  <w15:docId w15:val="{B6513205-E1B9-4DEF-B088-5108A0AB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9BA"/>
    <w:pPr>
      <w:spacing w:before="120" w:after="120" w:line="360" w:lineRule="auto"/>
    </w:pPr>
    <w:rPr>
      <w:rFonts w:ascii="HelveticaNeueLT Std" w:hAnsi="HelveticaNeueLT Std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5A42"/>
    <w:pPr>
      <w:keepNext/>
      <w:keepLines/>
      <w:spacing w:before="240" w:after="240"/>
      <w:outlineLvl w:val="0"/>
    </w:pPr>
    <w:rPr>
      <w:rFonts w:ascii="Franklin Gothic Book" w:hAnsi="Franklin Gothic Book" w:cs="Times New Roman"/>
      <w:b/>
      <w:bCs/>
      <w:color w:val="6E267B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75484"/>
    <w:pPr>
      <w:keepNext/>
      <w:keepLines/>
      <w:outlineLvl w:val="1"/>
    </w:pPr>
    <w:rPr>
      <w:rFonts w:ascii="Franklin Gothic Book" w:hAnsi="Franklin Gothic Book" w:cs="Times New Roman"/>
      <w:b/>
      <w:bCs/>
      <w:color w:val="6E267B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75484"/>
    <w:pPr>
      <w:keepNext/>
      <w:spacing w:before="360"/>
      <w:outlineLvl w:val="2"/>
    </w:pPr>
    <w:rPr>
      <w:rFonts w:ascii="Franklin Gothic Book" w:hAnsi="Franklin Gothic Book" w:cs="Times New Roman"/>
      <w:b/>
      <w:bCs/>
      <w:sz w:val="3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22BE"/>
    <w:pPr>
      <w:keepNext/>
      <w:keepLines/>
      <w:spacing w:before="40" w:after="0"/>
      <w:outlineLvl w:val="3"/>
    </w:pPr>
    <w:rPr>
      <w:rFonts w:ascii="Franklin Gothic Book" w:eastAsiaTheme="majorEastAsia" w:hAnsi="Franklin Gothic Book" w:cstheme="majorBidi"/>
      <w:b/>
      <w:i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5A42"/>
    <w:rPr>
      <w:rFonts w:ascii="Franklin Gothic Book" w:hAnsi="Franklin Gothic Book"/>
      <w:b/>
      <w:bCs/>
      <w:color w:val="6E267B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075484"/>
    <w:rPr>
      <w:rFonts w:ascii="Franklin Gothic Book" w:hAnsi="Franklin Gothic Book"/>
      <w:b/>
      <w:bCs/>
      <w:color w:val="6E267B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27074"/>
    <w:rPr>
      <w:rFonts w:ascii="HelveticaNeueLT Std" w:hAnsi="HelveticaNeueLT Std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41D5A"/>
    <w:rPr>
      <w:rFonts w:ascii="HelveticaNeueLT Std" w:hAnsi="HelveticaNeueLT Std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075484"/>
    <w:rPr>
      <w:rFonts w:ascii="Franklin Gothic Book" w:hAnsi="Franklin Gothic Book"/>
      <w:b/>
      <w:bCs/>
      <w:sz w:val="36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5E7926"/>
    <w:pPr>
      <w:tabs>
        <w:tab w:val="righ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rsid w:val="00B52BED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48287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0B33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2E140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0C7D7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2222BE"/>
    <w:rPr>
      <w:rFonts w:ascii="Franklin Gothic Book" w:eastAsiaTheme="majorEastAsia" w:hAnsi="Franklin Gothic Book" w:cstheme="majorBidi"/>
      <w:b/>
      <w:iCs/>
      <w:sz w:val="36"/>
      <w:szCs w:val="22"/>
      <w:lang w:eastAsia="en-US"/>
    </w:rPr>
  </w:style>
  <w:style w:type="paragraph" w:customStyle="1" w:styleId="Sectionheading">
    <w:name w:val="Section heading"/>
    <w:basedOn w:val="Heading1"/>
    <w:qFormat/>
    <w:rsid w:val="00075484"/>
    <w:pPr>
      <w:spacing w:before="1200" w:after="0"/>
    </w:pPr>
  </w:style>
  <w:style w:type="paragraph" w:styleId="TOC3">
    <w:name w:val="toc 3"/>
    <w:basedOn w:val="Normal"/>
    <w:next w:val="Normal"/>
    <w:autoRedefine/>
    <w:uiPriority w:val="39"/>
    <w:unhideWhenUsed/>
    <w:rsid w:val="00075484"/>
    <w:pPr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6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ec.gov.au" TargetMode="External"/><Relationship Id="rId13" Type="http://schemas.openxmlformats.org/officeDocument/2006/relationships/hyperlink" Target="http://www.aec.gov.au/assistance" TargetMode="External"/><Relationship Id="rId18" Type="http://schemas.openxmlformats.org/officeDocument/2006/relationships/hyperlink" Target="https://www.informationaccessgroup.com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aec.gov.au/practice" TargetMode="External"/><Relationship Id="rId17" Type="http://schemas.openxmlformats.org/officeDocument/2006/relationships/hyperlink" Target="https://www.instagram.com/auselectoral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usElectoral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ec.gov.au/gp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AusElectoralCom/" TargetMode="External"/><Relationship Id="rId10" Type="http://schemas.openxmlformats.org/officeDocument/2006/relationships/hyperlink" Target="http://www.aec.gov.au/pva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ec.gov.au/pva" TargetMode="External"/><Relationship Id="rId14" Type="http://schemas.openxmlformats.org/officeDocument/2006/relationships/hyperlink" Target="http://www.aec.gov.au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Client%20ER%20templates\AEC%20-%20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D8FBF6-67C1-4350-BD0D-9720B6886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EC - ER Template</Template>
  <TotalTime>105</TotalTime>
  <Pages>16</Pages>
  <Words>1948</Words>
  <Characters>11105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02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Thomas</dc:creator>
  <cp:lastModifiedBy>Angela Sharpe</cp:lastModifiedBy>
  <cp:revision>73</cp:revision>
  <cp:lastPrinted>2019-02-11T05:33:00Z</cp:lastPrinted>
  <dcterms:created xsi:type="dcterms:W3CDTF">2019-02-26T02:41:00Z</dcterms:created>
  <dcterms:modified xsi:type="dcterms:W3CDTF">2019-03-14T06:42:00Z</dcterms:modified>
</cp:coreProperties>
</file>